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rutn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6"/>
        <w:gridCol w:w="5540"/>
      </w:tblGrid>
      <w:tr w:rsidR="00680FF1" w:rsidRPr="002859CC" w14:paraId="201A101D" w14:textId="77777777" w:rsidTr="1FD68F49">
        <w:trPr>
          <w:trHeight w:val="567"/>
        </w:trPr>
        <w:tc>
          <w:tcPr>
            <w:tcW w:w="2552" w:type="dxa"/>
            <w:vAlign w:val="center"/>
          </w:tcPr>
          <w:p w14:paraId="07ECA165" w14:textId="32E9E835" w:rsidR="00BC232A" w:rsidRPr="002859CC" w:rsidRDefault="00680FF1" w:rsidP="00364931">
            <w:pPr>
              <w:rPr>
                <w:lang w:val="en-GB"/>
              </w:rPr>
            </w:pPr>
            <w:r w:rsidRPr="009417D6">
              <w:rPr>
                <w:noProof/>
                <w:lang w:val="en-GB"/>
              </w:rPr>
              <w:drawing>
                <wp:inline distT="0" distB="0" distL="0" distR="0" wp14:anchorId="08BD91ED" wp14:editId="6FBA2ED2">
                  <wp:extent cx="2072640" cy="921174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32" t="33523" r="11364" b="32387"/>
                          <a:stretch/>
                        </pic:blipFill>
                        <pic:spPr bwMode="auto">
                          <a:xfrm>
                            <a:off x="0" y="0"/>
                            <a:ext cx="2116033" cy="940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64" w:type="dxa"/>
            <w:vAlign w:val="center"/>
          </w:tcPr>
          <w:p w14:paraId="2ADA4082" w14:textId="7FB57E3D" w:rsidR="00BC232A" w:rsidRPr="00BC232A" w:rsidRDefault="00525A23" w:rsidP="00680FF1">
            <w:pPr>
              <w:pStyle w:val="Rubrik"/>
            </w:pPr>
            <w:r>
              <w:rPr>
                <w:vertAlign w:val="superscript"/>
              </w:rPr>
              <w:t>5</w:t>
            </w:r>
            <w:r w:rsidR="00D10EBA">
              <w:rPr>
                <w:vertAlign w:val="superscript"/>
              </w:rPr>
              <w:t>th</w:t>
            </w:r>
            <w:r w:rsidR="006F3782">
              <w:rPr>
                <w:vertAlign w:val="superscript"/>
              </w:rPr>
              <w:t xml:space="preserve"> </w:t>
            </w:r>
            <w:r w:rsidR="00993F53">
              <w:t xml:space="preserve">EAI </w:t>
            </w:r>
            <w:r w:rsidR="00D04631">
              <w:t xml:space="preserve">General Assembly MEETING </w:t>
            </w:r>
          </w:p>
          <w:p w14:paraId="1BF84FCC" w14:textId="387EC6FB" w:rsidR="00BC232A" w:rsidRPr="00E85A2B" w:rsidRDefault="00525A23" w:rsidP="00680FF1">
            <w:pPr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9 May 2023, La Palma, Spain</w:t>
            </w:r>
          </w:p>
        </w:tc>
      </w:tr>
    </w:tbl>
    <w:p w14:paraId="128C117D" w14:textId="77777777" w:rsidR="00406E78" w:rsidRDefault="00406E78" w:rsidP="00525A23">
      <w:bookmarkStart w:id="0" w:name="_Toc37247950"/>
    </w:p>
    <w:p w14:paraId="2599F35D" w14:textId="54A329EB" w:rsidR="005C3515" w:rsidRPr="00574877" w:rsidRDefault="009B780B" w:rsidP="00787C5F">
      <w:pPr>
        <w:pStyle w:val="Rubrik1"/>
      </w:pPr>
      <w:r w:rsidRPr="00574877">
        <w:t>Participants</w:t>
      </w:r>
      <w:bookmarkEnd w:id="0"/>
    </w:p>
    <w:p w14:paraId="55CFD1CA" w14:textId="77777777" w:rsidR="00D3555C" w:rsidRPr="00574877" w:rsidRDefault="00D3555C" w:rsidP="009B780B">
      <w:pPr>
        <w:pStyle w:val="Liststycke"/>
        <w:rPr>
          <w:lang w:val="en-GB"/>
        </w:rPr>
        <w:sectPr w:rsidR="00D3555C" w:rsidRPr="00574877" w:rsidSect="00406E78">
          <w:headerReference w:type="default" r:id="rId12"/>
          <w:footerReference w:type="default" r:id="rId13"/>
          <w:type w:val="continuous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261168EC" w14:textId="4E06B30B" w:rsidR="00812BF4" w:rsidRPr="00CD4D4E" w:rsidRDefault="00812BF4" w:rsidP="008145A7">
      <w:pPr>
        <w:spacing w:after="0"/>
        <w:rPr>
          <w:b/>
          <w:color w:val="060D9E"/>
          <w:sz w:val="24"/>
          <w:szCs w:val="24"/>
          <w:lang w:val="en-GB"/>
        </w:rPr>
      </w:pPr>
      <w:r>
        <w:rPr>
          <w:b/>
          <w:bCs/>
          <w:color w:val="060D9E"/>
          <w:sz w:val="24"/>
          <w:szCs w:val="24"/>
          <w:lang w:val="en-GB"/>
        </w:rPr>
        <w:t>Physical Participation</w:t>
      </w:r>
      <w:r w:rsidR="00A75AEE">
        <w:rPr>
          <w:b/>
          <w:bCs/>
          <w:color w:val="060D9E"/>
          <w:sz w:val="24"/>
          <w:szCs w:val="24"/>
          <w:lang w:val="en-GB"/>
        </w:rPr>
        <w:t xml:space="preserve"> </w:t>
      </w:r>
      <w:r w:rsidR="00525A23">
        <w:rPr>
          <w:b/>
          <w:bCs/>
          <w:color w:val="060D9E"/>
          <w:sz w:val="24"/>
          <w:szCs w:val="24"/>
          <w:lang w:val="en-GB"/>
        </w:rPr>
        <w:t>–</w:t>
      </w:r>
      <w:r w:rsidR="00A75AEE">
        <w:rPr>
          <w:b/>
          <w:bCs/>
          <w:color w:val="060D9E"/>
          <w:sz w:val="24"/>
          <w:szCs w:val="24"/>
          <w:lang w:val="en-GB"/>
        </w:rPr>
        <w:t xml:space="preserve"> </w:t>
      </w:r>
      <w:r w:rsidR="00525A23">
        <w:rPr>
          <w:b/>
          <w:bCs/>
          <w:color w:val="060D9E"/>
          <w:sz w:val="24"/>
          <w:szCs w:val="24"/>
          <w:lang w:val="en-GB"/>
        </w:rPr>
        <w:t>La Palma</w:t>
      </w:r>
    </w:p>
    <w:p w14:paraId="4A30B10C" w14:textId="25DF3DD3" w:rsidR="00407240" w:rsidRDefault="00407240" w:rsidP="008145A7">
      <w:pPr>
        <w:spacing w:after="0"/>
        <w:rPr>
          <w:lang w:val="en-GB"/>
        </w:rPr>
      </w:pPr>
      <w:r w:rsidRPr="001F0721">
        <w:rPr>
          <w:b/>
          <w:bCs/>
          <w:lang w:val="en-GB"/>
        </w:rPr>
        <w:t>Wolf Geppert, Chair</w:t>
      </w:r>
      <w:r w:rsidR="001F0721" w:rsidRPr="001F0721">
        <w:rPr>
          <w:b/>
          <w:bCs/>
          <w:lang w:val="en-GB"/>
        </w:rPr>
        <w:t xml:space="preserve"> of EAI</w:t>
      </w:r>
      <w:r w:rsidR="001F0721">
        <w:rPr>
          <w:lang w:val="en-GB"/>
        </w:rPr>
        <w:t xml:space="preserve">, </w:t>
      </w:r>
      <w:r w:rsidR="001F0721" w:rsidRPr="001F0721">
        <w:rPr>
          <w:lang w:val="en-GB"/>
        </w:rPr>
        <w:t>Stockholm University</w:t>
      </w:r>
      <w:r w:rsidR="001F0721">
        <w:rPr>
          <w:lang w:val="en-GB"/>
        </w:rPr>
        <w:t>, Sweden</w:t>
      </w:r>
    </w:p>
    <w:p w14:paraId="582FFFC0" w14:textId="77777777" w:rsidR="00EE6E4C" w:rsidRDefault="00EE6E4C" w:rsidP="00EE6E4C">
      <w:pPr>
        <w:spacing w:after="0"/>
        <w:rPr>
          <w:lang w:val="en-GB"/>
        </w:rPr>
      </w:pPr>
      <w:r w:rsidRPr="00EE6E4C">
        <w:rPr>
          <w:b/>
          <w:bCs/>
          <w:lang w:val="en-GB"/>
        </w:rPr>
        <w:t>Muriel Gargaud,</w:t>
      </w:r>
      <w:r w:rsidRPr="00EE6E4C">
        <w:rPr>
          <w:lang w:val="en-GB"/>
        </w:rPr>
        <w:t xml:space="preserve"> </w:t>
      </w:r>
      <w:r w:rsidRPr="00EE6E4C">
        <w:rPr>
          <w:b/>
          <w:bCs/>
          <w:lang w:val="en-GB"/>
        </w:rPr>
        <w:t>Vice Chair of EAI</w:t>
      </w:r>
      <w:r w:rsidRPr="00EE6E4C">
        <w:rPr>
          <w:lang w:val="en-GB"/>
        </w:rPr>
        <w:t>, University of Bordeaux, France</w:t>
      </w:r>
    </w:p>
    <w:p w14:paraId="46546950" w14:textId="77777777" w:rsidR="00EA1712" w:rsidRPr="00EE6E4C" w:rsidRDefault="00EA1712" w:rsidP="00EA1712">
      <w:pPr>
        <w:spacing w:after="0"/>
        <w:rPr>
          <w:lang w:val="en-GB"/>
        </w:rPr>
      </w:pPr>
      <w:r w:rsidRPr="00F3533E">
        <w:rPr>
          <w:b/>
          <w:bCs/>
          <w:lang w:val="en-GB"/>
        </w:rPr>
        <w:t>John Robert Brucato, Vice Chair of EAI</w:t>
      </w:r>
      <w:r>
        <w:rPr>
          <w:lang w:val="en-GB"/>
        </w:rPr>
        <w:t>, INAF, IT</w:t>
      </w:r>
    </w:p>
    <w:p w14:paraId="19CDA8EC" w14:textId="4DA4B517" w:rsidR="007A5D4A" w:rsidRPr="00EA1712" w:rsidRDefault="007A5D4A" w:rsidP="007A5D4A">
      <w:pPr>
        <w:spacing w:after="0"/>
      </w:pPr>
      <w:r w:rsidRPr="00EA1712">
        <w:rPr>
          <w:b/>
          <w:bCs/>
        </w:rPr>
        <w:t>Jacques Arnould</w:t>
      </w:r>
      <w:r w:rsidRPr="00EA1712">
        <w:t xml:space="preserve">, CNES, </w:t>
      </w:r>
      <w:r w:rsidR="001D16A4" w:rsidRPr="00EA1712">
        <w:t>France</w:t>
      </w:r>
    </w:p>
    <w:p w14:paraId="7F7E818E" w14:textId="6E92A352" w:rsidR="001D16A4" w:rsidRPr="00EA1712" w:rsidRDefault="001D16A4" w:rsidP="007A5D4A">
      <w:pPr>
        <w:spacing w:after="0"/>
        <w:rPr>
          <w:b/>
          <w:bCs/>
        </w:rPr>
      </w:pPr>
      <w:r w:rsidRPr="00FE70D1">
        <w:rPr>
          <w:b/>
          <w:bCs/>
        </w:rPr>
        <w:t>Michael Baqué</w:t>
      </w:r>
      <w:r w:rsidRPr="00EA1712">
        <w:t>, DLR, Ger</w:t>
      </w:r>
      <w:r w:rsidR="007E0D5A" w:rsidRPr="00EA1712">
        <w:t>m</w:t>
      </w:r>
      <w:r w:rsidRPr="00EA1712">
        <w:t>any</w:t>
      </w:r>
    </w:p>
    <w:p w14:paraId="623C7CD6" w14:textId="50387B0E" w:rsidR="00B61B5F" w:rsidRPr="00EA1712" w:rsidRDefault="000C4045" w:rsidP="00EE6E4C">
      <w:pPr>
        <w:spacing w:after="0"/>
      </w:pPr>
      <w:r w:rsidRPr="00EA1712">
        <w:rPr>
          <w:b/>
          <w:bCs/>
        </w:rPr>
        <w:t>Emmanuelle</w:t>
      </w:r>
      <w:r w:rsidR="007E1AE1" w:rsidRPr="00EA1712">
        <w:rPr>
          <w:b/>
          <w:bCs/>
        </w:rPr>
        <w:t xml:space="preserve"> Bolmont</w:t>
      </w:r>
      <w:r w:rsidR="008A37AD" w:rsidRPr="00EA1712">
        <w:t xml:space="preserve">, </w:t>
      </w:r>
      <w:r w:rsidR="00EA1712" w:rsidRPr="00EA1712">
        <w:t xml:space="preserve">University of </w:t>
      </w:r>
      <w:r w:rsidR="008A37AD" w:rsidRPr="00EA1712">
        <w:t>Geneva, CH</w:t>
      </w:r>
    </w:p>
    <w:p w14:paraId="263E70F1" w14:textId="4AF7AA4C" w:rsidR="003101BF" w:rsidRDefault="003101BF" w:rsidP="00EE6E4C">
      <w:pPr>
        <w:spacing w:after="0"/>
        <w:rPr>
          <w:lang w:val="en-GB"/>
        </w:rPr>
      </w:pPr>
      <w:r w:rsidRPr="00A42373">
        <w:rPr>
          <w:b/>
          <w:bCs/>
          <w:lang w:val="en-GB"/>
        </w:rPr>
        <w:t>Erica Bisesi</w:t>
      </w:r>
      <w:r>
        <w:rPr>
          <w:lang w:val="en-GB"/>
        </w:rPr>
        <w:t xml:space="preserve">, </w:t>
      </w:r>
    </w:p>
    <w:p w14:paraId="70343838" w14:textId="3394E486" w:rsidR="002D67F0" w:rsidRPr="005C108D" w:rsidRDefault="002D67F0" w:rsidP="00EE6E4C">
      <w:pPr>
        <w:spacing w:after="0"/>
        <w:rPr>
          <w:lang w:val="en-GB"/>
        </w:rPr>
      </w:pPr>
      <w:r w:rsidRPr="00A42373">
        <w:rPr>
          <w:b/>
          <w:bCs/>
          <w:lang w:val="en-GB"/>
        </w:rPr>
        <w:t>Alexis Bouquet</w:t>
      </w:r>
      <w:r>
        <w:rPr>
          <w:lang w:val="en-GB"/>
        </w:rPr>
        <w:t xml:space="preserve">, University of Marseille </w:t>
      </w:r>
    </w:p>
    <w:p w14:paraId="62804F3E" w14:textId="6F6CEB4A" w:rsidR="002D3FA0" w:rsidRDefault="002D3FA0" w:rsidP="00A75AEE">
      <w:pPr>
        <w:spacing w:after="0"/>
      </w:pPr>
      <w:r w:rsidRPr="00D26B9A">
        <w:rPr>
          <w:b/>
          <w:bCs/>
        </w:rPr>
        <w:t>Carlos Briones</w:t>
      </w:r>
      <w:r w:rsidRPr="00D26B9A">
        <w:t>, CAB – CSIC, Spain</w:t>
      </w:r>
    </w:p>
    <w:p w14:paraId="32A94B07" w14:textId="25331FCD" w:rsidR="00F3533E" w:rsidRDefault="00F3533E" w:rsidP="00A75AEE">
      <w:pPr>
        <w:spacing w:after="0"/>
      </w:pPr>
      <w:r w:rsidRPr="00FE70D1">
        <w:rPr>
          <w:b/>
          <w:bCs/>
        </w:rPr>
        <w:t>Jose Caballero</w:t>
      </w:r>
      <w:r>
        <w:t>, CAB, Spain</w:t>
      </w:r>
    </w:p>
    <w:p w14:paraId="5CC94652" w14:textId="77777777" w:rsidR="00575027" w:rsidRDefault="00575027" w:rsidP="00A75AEE">
      <w:pPr>
        <w:spacing w:after="0"/>
      </w:pPr>
      <w:r w:rsidRPr="00FE70D1">
        <w:rPr>
          <w:b/>
          <w:bCs/>
        </w:rPr>
        <w:t>Barbara Cavalazzi</w:t>
      </w:r>
      <w:r>
        <w:t>, Unibo, Italy</w:t>
      </w:r>
    </w:p>
    <w:p w14:paraId="202381F6" w14:textId="4EB3A4E2" w:rsidR="00D55AE1" w:rsidRDefault="00D55AE1" w:rsidP="00A75AEE">
      <w:pPr>
        <w:spacing w:after="0"/>
      </w:pPr>
      <w:r w:rsidRPr="00FE70D1">
        <w:rPr>
          <w:b/>
          <w:bCs/>
        </w:rPr>
        <w:t>Adam Culka</w:t>
      </w:r>
      <w:r w:rsidRPr="00E3316F">
        <w:t xml:space="preserve">, </w:t>
      </w:r>
      <w:r w:rsidR="00FD3E86" w:rsidRPr="00E3316F">
        <w:t xml:space="preserve">Charles University, </w:t>
      </w:r>
      <w:r w:rsidR="00E3316F" w:rsidRPr="00E3316F">
        <w:t>Czech Republic</w:t>
      </w:r>
    </w:p>
    <w:p w14:paraId="1C4A2BEB" w14:textId="7CFE0C95" w:rsidR="00EA1712" w:rsidRDefault="00EA1712" w:rsidP="00A75AEE">
      <w:pPr>
        <w:spacing w:after="0"/>
      </w:pPr>
      <w:r w:rsidRPr="00FE70D1">
        <w:rPr>
          <w:b/>
          <w:bCs/>
        </w:rPr>
        <w:t>Hervé Cottin</w:t>
      </w:r>
      <w:r>
        <w:t xml:space="preserve">, </w:t>
      </w:r>
      <w:r w:rsidR="004B10C7">
        <w:t>LISA, France</w:t>
      </w:r>
    </w:p>
    <w:p w14:paraId="5605A32E" w14:textId="3E3AA1CF" w:rsidR="00A71F92" w:rsidRPr="007A1923" w:rsidRDefault="00A71F92" w:rsidP="00A75AEE">
      <w:pPr>
        <w:spacing w:after="0"/>
        <w:rPr>
          <w:lang w:val="fr-FR"/>
        </w:rPr>
      </w:pPr>
      <w:r w:rsidRPr="00FE70D1">
        <w:rPr>
          <w:b/>
          <w:bCs/>
          <w:lang w:val="fr-FR"/>
        </w:rPr>
        <w:t>Grégoire Danger</w:t>
      </w:r>
      <w:r w:rsidRPr="007A1923">
        <w:rPr>
          <w:lang w:val="fr-FR"/>
        </w:rPr>
        <w:t xml:space="preserve">, </w:t>
      </w:r>
      <w:r w:rsidR="007A1923" w:rsidRPr="007A1923">
        <w:rPr>
          <w:lang w:val="fr-FR"/>
        </w:rPr>
        <w:t xml:space="preserve">University AMU, </w:t>
      </w:r>
      <w:r w:rsidRPr="007A1923">
        <w:rPr>
          <w:lang w:val="fr-FR"/>
        </w:rPr>
        <w:t>France</w:t>
      </w:r>
    </w:p>
    <w:p w14:paraId="0FB23C29" w14:textId="77777777" w:rsidR="00575027" w:rsidRPr="00A71F92" w:rsidRDefault="00F522E4" w:rsidP="00A75AEE">
      <w:pPr>
        <w:spacing w:after="0"/>
        <w:rPr>
          <w:lang w:val="it-IT"/>
        </w:rPr>
      </w:pPr>
      <w:r w:rsidRPr="00FE70D1">
        <w:rPr>
          <w:b/>
          <w:bCs/>
          <w:lang w:val="it-IT"/>
        </w:rPr>
        <w:t>Vinciane Debaille</w:t>
      </w:r>
      <w:r w:rsidRPr="00A71F92">
        <w:rPr>
          <w:lang w:val="it-IT"/>
        </w:rPr>
        <w:t xml:space="preserve">, </w:t>
      </w:r>
      <w:r w:rsidR="00575027" w:rsidRPr="00A71F92">
        <w:rPr>
          <w:lang w:val="it-IT"/>
        </w:rPr>
        <w:t>ULB, Belgium</w:t>
      </w:r>
    </w:p>
    <w:p w14:paraId="2EA34021" w14:textId="31E740EB" w:rsidR="00007F9B" w:rsidRPr="00575027" w:rsidRDefault="00007F9B" w:rsidP="00A75AEE">
      <w:pPr>
        <w:spacing w:after="0"/>
        <w:rPr>
          <w:b/>
          <w:bCs/>
        </w:rPr>
      </w:pPr>
      <w:r w:rsidRPr="00FE70D1">
        <w:rPr>
          <w:b/>
          <w:bCs/>
        </w:rPr>
        <w:t>Jean-Pierre de Vera</w:t>
      </w:r>
      <w:r w:rsidRPr="00575027">
        <w:t>, DLR, EANA Chair, Germany</w:t>
      </w:r>
    </w:p>
    <w:p w14:paraId="2BD31840" w14:textId="56B0A0B5" w:rsidR="00A75AEE" w:rsidRPr="00007F9B" w:rsidRDefault="00A75AEE" w:rsidP="00A75AEE">
      <w:pPr>
        <w:spacing w:after="0"/>
        <w:rPr>
          <w:lang w:val="fr-FR"/>
        </w:rPr>
      </w:pPr>
      <w:r w:rsidRPr="00007F9B">
        <w:rPr>
          <w:b/>
          <w:bCs/>
          <w:lang w:val="fr-FR"/>
        </w:rPr>
        <w:t>Emmanuelle Javaux</w:t>
      </w:r>
      <w:r w:rsidRPr="00007F9B">
        <w:rPr>
          <w:lang w:val="fr-FR"/>
        </w:rPr>
        <w:t xml:space="preserve">, </w:t>
      </w:r>
      <w:r w:rsidR="00007F9B" w:rsidRPr="00007F9B">
        <w:rPr>
          <w:lang w:val="fr-FR"/>
        </w:rPr>
        <w:t>Universit</w:t>
      </w:r>
      <w:r w:rsidR="00007F9B">
        <w:rPr>
          <w:lang w:val="fr-FR"/>
        </w:rPr>
        <w:t xml:space="preserve">y </w:t>
      </w:r>
      <w:r w:rsidRPr="00007F9B">
        <w:rPr>
          <w:lang w:val="fr-FR"/>
        </w:rPr>
        <w:t>of Liège, Belgium</w:t>
      </w:r>
    </w:p>
    <w:p w14:paraId="425107CD" w14:textId="6ED083B9" w:rsidR="00F3533E" w:rsidRDefault="00F3533E" w:rsidP="00A75AEE">
      <w:pPr>
        <w:spacing w:after="0"/>
      </w:pPr>
      <w:r w:rsidRPr="00F3533E">
        <w:rPr>
          <w:b/>
          <w:bCs/>
        </w:rPr>
        <w:t>Thomas Henning</w:t>
      </w:r>
      <w:r>
        <w:t>, MPAI, DE</w:t>
      </w:r>
    </w:p>
    <w:p w14:paraId="4A982C04" w14:textId="60F85146" w:rsidR="00C67544" w:rsidRDefault="00C67544" w:rsidP="00A75AEE">
      <w:pPr>
        <w:spacing w:after="0"/>
      </w:pPr>
      <w:r w:rsidRPr="00C54406">
        <w:rPr>
          <w:b/>
          <w:bCs/>
        </w:rPr>
        <w:t>Keyron Hickman-Lewis</w:t>
      </w:r>
      <w:r>
        <w:t xml:space="preserve">, Board of Trustees, </w:t>
      </w:r>
      <w:r w:rsidR="00E5271A" w:rsidRPr="00E5271A">
        <w:t>Natural History Museum London</w:t>
      </w:r>
      <w:r w:rsidR="00E5271A" w:rsidRPr="00E5271A">
        <w:t>‬</w:t>
      </w:r>
    </w:p>
    <w:p w14:paraId="70CC2B78" w14:textId="77777777" w:rsidR="00F80671" w:rsidRDefault="006E67A2" w:rsidP="00A75AEE">
      <w:pPr>
        <w:spacing w:after="0"/>
        <w:rPr>
          <w:b/>
          <w:bCs/>
        </w:rPr>
      </w:pPr>
      <w:r>
        <w:rPr>
          <w:b/>
          <w:bCs/>
        </w:rPr>
        <w:t xml:space="preserve">Akos Kereszturi, </w:t>
      </w:r>
      <w:r w:rsidRPr="00FE70D1">
        <w:t>Konkoly Observatory,</w:t>
      </w:r>
      <w:r w:rsidR="00F80671" w:rsidRPr="00FE70D1">
        <w:t xml:space="preserve"> Hungary</w:t>
      </w:r>
    </w:p>
    <w:p w14:paraId="40469522" w14:textId="63AC8B82" w:rsidR="007A5D4A" w:rsidRDefault="007A5D4A" w:rsidP="00A75AEE">
      <w:pPr>
        <w:spacing w:after="0"/>
      </w:pPr>
      <w:r w:rsidRPr="00C54406">
        <w:rPr>
          <w:b/>
          <w:bCs/>
        </w:rPr>
        <w:t>Yannick Lara</w:t>
      </w:r>
      <w:r w:rsidRPr="007A5D4A">
        <w:t>, University of L</w:t>
      </w:r>
      <w:r>
        <w:t>iège</w:t>
      </w:r>
    </w:p>
    <w:p w14:paraId="30689724" w14:textId="377B1486" w:rsidR="00974561" w:rsidRDefault="00974561" w:rsidP="00A75AEE">
      <w:pPr>
        <w:spacing w:after="0"/>
        <w:rPr>
          <w:lang w:val="it-IT"/>
        </w:rPr>
      </w:pPr>
      <w:r w:rsidRPr="00FE70D1">
        <w:rPr>
          <w:b/>
          <w:bCs/>
          <w:lang w:val="it-IT"/>
        </w:rPr>
        <w:t>Nigel Mason</w:t>
      </w:r>
      <w:r>
        <w:rPr>
          <w:lang w:val="it-IT"/>
        </w:rPr>
        <w:t>, Kent University, UK</w:t>
      </w:r>
    </w:p>
    <w:p w14:paraId="6C80936C" w14:textId="77777777" w:rsidR="004B10C7" w:rsidRDefault="004B10C7" w:rsidP="00A75AEE">
      <w:pPr>
        <w:spacing w:after="0"/>
      </w:pPr>
      <w:r w:rsidRPr="00FE70D1">
        <w:rPr>
          <w:b/>
          <w:bCs/>
        </w:rPr>
        <w:t>Riho Motlep</w:t>
      </w:r>
      <w:r w:rsidRPr="004B10C7">
        <w:t>, University of Tartu, Es</w:t>
      </w:r>
      <w:r>
        <w:t>tonia</w:t>
      </w:r>
    </w:p>
    <w:p w14:paraId="53E1DA89" w14:textId="4DC72919" w:rsidR="00B031EB" w:rsidRPr="004B10C7" w:rsidRDefault="00B031EB" w:rsidP="00A75AEE">
      <w:pPr>
        <w:spacing w:after="0"/>
      </w:pPr>
      <w:r w:rsidRPr="00FE70D1">
        <w:rPr>
          <w:b/>
          <w:bCs/>
        </w:rPr>
        <w:t>Giuseppe Murante</w:t>
      </w:r>
      <w:r w:rsidRPr="004B10C7">
        <w:t>, INAF, Italy</w:t>
      </w:r>
    </w:p>
    <w:p w14:paraId="3A248462" w14:textId="5BAFC67E" w:rsidR="00F522E4" w:rsidRPr="004B10C7" w:rsidRDefault="00F522E4" w:rsidP="00A75AEE">
      <w:pPr>
        <w:spacing w:after="0"/>
      </w:pPr>
      <w:r w:rsidRPr="00FE70D1">
        <w:rPr>
          <w:b/>
          <w:bCs/>
        </w:rPr>
        <w:t>Andrzej Niedzielski</w:t>
      </w:r>
      <w:r w:rsidRPr="004B10C7">
        <w:t>, NCU, Poland</w:t>
      </w:r>
    </w:p>
    <w:p w14:paraId="736374F3" w14:textId="34805408" w:rsidR="007E0D5A" w:rsidRPr="00F522E4" w:rsidRDefault="007E0D5A" w:rsidP="00A75AEE">
      <w:pPr>
        <w:spacing w:after="0"/>
        <w:rPr>
          <w:lang w:val="de-DE"/>
        </w:rPr>
      </w:pPr>
      <w:r w:rsidRPr="00FE70D1">
        <w:rPr>
          <w:b/>
          <w:bCs/>
          <w:lang w:val="de-DE"/>
        </w:rPr>
        <w:t>Lena Noack</w:t>
      </w:r>
      <w:r w:rsidRPr="00F522E4">
        <w:rPr>
          <w:lang w:val="de-DE"/>
        </w:rPr>
        <w:t>, Freïe Universität Berlin, Germany</w:t>
      </w:r>
    </w:p>
    <w:p w14:paraId="5650FF55" w14:textId="06B55AEA" w:rsidR="00A12721" w:rsidRDefault="00A12721" w:rsidP="00A75AEE">
      <w:pPr>
        <w:spacing w:after="0"/>
      </w:pPr>
      <w:r w:rsidRPr="00A12721">
        <w:rPr>
          <w:b/>
          <w:bCs/>
        </w:rPr>
        <w:t>Victor Parro</w:t>
      </w:r>
      <w:r>
        <w:t>, CAB, Spain</w:t>
      </w:r>
    </w:p>
    <w:p w14:paraId="1C9E2A8B" w14:textId="77777777" w:rsidR="00007F9B" w:rsidRPr="00CB2CFB" w:rsidRDefault="00007F9B" w:rsidP="00007F9B">
      <w:pPr>
        <w:spacing w:after="0"/>
      </w:pPr>
      <w:r w:rsidRPr="00CB2CFB">
        <w:rPr>
          <w:b/>
          <w:bCs/>
        </w:rPr>
        <w:t>Kala Perkins</w:t>
      </w:r>
      <w:r w:rsidRPr="00CB2CFB">
        <w:t>,</w:t>
      </w:r>
      <w:r w:rsidRPr="00351EE9">
        <w:t xml:space="preserve"> </w:t>
      </w:r>
      <w:r w:rsidRPr="00CB2CFB">
        <w:t>Independent researcher, USA</w:t>
      </w:r>
    </w:p>
    <w:p w14:paraId="5C8D41A5" w14:textId="36D65283" w:rsidR="00954F74" w:rsidRPr="005650E7" w:rsidRDefault="00954F74" w:rsidP="00A75AEE">
      <w:pPr>
        <w:spacing w:after="0"/>
      </w:pPr>
      <w:r w:rsidRPr="005650E7">
        <w:rPr>
          <w:b/>
          <w:bCs/>
        </w:rPr>
        <w:t>Erik Perss</w:t>
      </w:r>
      <w:r w:rsidR="00A33772" w:rsidRPr="005650E7">
        <w:rPr>
          <w:b/>
          <w:bCs/>
        </w:rPr>
        <w:t>on</w:t>
      </w:r>
      <w:r w:rsidR="00A33772" w:rsidRPr="005650E7">
        <w:t>, Lund University, Sweden</w:t>
      </w:r>
    </w:p>
    <w:p w14:paraId="5456989A" w14:textId="77777777" w:rsidR="00F522E4" w:rsidRDefault="00F522E4" w:rsidP="00A75AEE">
      <w:pPr>
        <w:spacing w:after="0"/>
        <w:rPr>
          <w:rFonts w:ascii="Calibri" w:hAnsi="Calibri" w:cs="Calibri"/>
          <w:b/>
          <w:bCs/>
          <w:color w:val="444444"/>
          <w:shd w:val="clear" w:color="auto" w:fill="FFFFFF"/>
        </w:rPr>
      </w:pPr>
      <w:r>
        <w:rPr>
          <w:rFonts w:ascii="Calibri" w:hAnsi="Calibri" w:cs="Calibri"/>
          <w:b/>
          <w:bCs/>
          <w:color w:val="444444"/>
          <w:shd w:val="clear" w:color="auto" w:fill="FFFFFF"/>
        </w:rPr>
        <w:t>Marco Saitta, Sorbonne université, France</w:t>
      </w:r>
    </w:p>
    <w:p w14:paraId="70702BEA" w14:textId="77777777" w:rsidR="007A1923" w:rsidRDefault="007A1923" w:rsidP="00A75AEE">
      <w:pPr>
        <w:spacing w:after="0"/>
        <w:rPr>
          <w:rFonts w:ascii="Calibri" w:hAnsi="Calibri" w:cs="Calibri"/>
          <w:b/>
          <w:bCs/>
          <w:color w:val="444444"/>
          <w:shd w:val="clear" w:color="auto" w:fill="FFFFFF"/>
        </w:rPr>
      </w:pPr>
      <w:r>
        <w:rPr>
          <w:rFonts w:ascii="Calibri" w:hAnsi="Calibri" w:cs="Calibri"/>
          <w:b/>
          <w:bCs/>
          <w:color w:val="444444"/>
          <w:shd w:val="clear" w:color="auto" w:fill="FFFFFF"/>
        </w:rPr>
        <w:t>Laura Silva, INAF, Italy</w:t>
      </w:r>
    </w:p>
    <w:p w14:paraId="54C50030" w14:textId="12981BD3" w:rsidR="00262612" w:rsidRPr="00351EE9" w:rsidRDefault="00262612" w:rsidP="00A75AEE">
      <w:pPr>
        <w:spacing w:after="0"/>
      </w:pPr>
      <w:r w:rsidRPr="00A42373">
        <w:rPr>
          <w:rFonts w:ascii="Calibri" w:hAnsi="Calibri" w:cs="Calibri"/>
          <w:b/>
          <w:bCs/>
          <w:color w:val="444444"/>
          <w:shd w:val="clear" w:color="auto" w:fill="FFFFFF"/>
        </w:rPr>
        <w:t>Ewa Szuszkiewicz</w:t>
      </w:r>
      <w:r w:rsidRPr="00351EE9">
        <w:rPr>
          <w:rFonts w:ascii="Calibri" w:hAnsi="Calibri" w:cs="Calibri"/>
          <w:color w:val="444444"/>
          <w:shd w:val="clear" w:color="auto" w:fill="FFFFFF"/>
        </w:rPr>
        <w:t xml:space="preserve">, </w:t>
      </w:r>
      <w:r w:rsidR="006A15A0" w:rsidRPr="00351EE9">
        <w:rPr>
          <w:rFonts w:ascii="Calibri" w:hAnsi="Calibri" w:cs="Calibri"/>
          <w:color w:val="444444"/>
          <w:shd w:val="clear" w:color="auto" w:fill="FFFFFF"/>
        </w:rPr>
        <w:t>University of Szczecin, PL</w:t>
      </w:r>
    </w:p>
    <w:p w14:paraId="6984A370" w14:textId="2C6AB9EC" w:rsidR="00BC6125" w:rsidRPr="00007F9B" w:rsidRDefault="00BC6125" w:rsidP="004C14CD">
      <w:pPr>
        <w:spacing w:after="0"/>
        <w:rPr>
          <w:lang w:val="de-DE"/>
        </w:rPr>
      </w:pPr>
      <w:r w:rsidRPr="00007F9B">
        <w:rPr>
          <w:b/>
          <w:bCs/>
          <w:lang w:val="de-DE"/>
        </w:rPr>
        <w:t>Ruth-Sophie Taubner</w:t>
      </w:r>
      <w:r w:rsidRPr="00007F9B">
        <w:rPr>
          <w:lang w:val="de-DE"/>
        </w:rPr>
        <w:t xml:space="preserve">, </w:t>
      </w:r>
      <w:r w:rsidR="00CB2CFB" w:rsidRPr="00007F9B">
        <w:rPr>
          <w:lang w:val="de-DE"/>
        </w:rPr>
        <w:t>IWF-OaW, AU</w:t>
      </w:r>
    </w:p>
    <w:p w14:paraId="27B5832B" w14:textId="50721F48" w:rsidR="00461456" w:rsidRPr="005650E7" w:rsidRDefault="00E3316F" w:rsidP="004C14CD">
      <w:pPr>
        <w:spacing w:after="0"/>
      </w:pPr>
      <w:r w:rsidRPr="00FE70D1">
        <w:rPr>
          <w:b/>
          <w:bCs/>
        </w:rPr>
        <w:t>Véronique Vuitton</w:t>
      </w:r>
      <w:r>
        <w:t xml:space="preserve">, </w:t>
      </w:r>
      <w:r w:rsidR="001D16A4">
        <w:t>CRNS, France</w:t>
      </w:r>
    </w:p>
    <w:p w14:paraId="2AC6E886" w14:textId="77777777" w:rsidR="00A75AEE" w:rsidRPr="005650E7" w:rsidRDefault="00A75AEE" w:rsidP="008145A7">
      <w:pPr>
        <w:spacing w:after="0"/>
      </w:pPr>
    </w:p>
    <w:p w14:paraId="607F2C29" w14:textId="2F725276" w:rsidR="00812BF4" w:rsidRDefault="00812BF4" w:rsidP="008145A7">
      <w:pPr>
        <w:spacing w:after="0"/>
        <w:rPr>
          <w:b/>
          <w:bCs/>
          <w:color w:val="060D9E"/>
          <w:sz w:val="24"/>
          <w:szCs w:val="24"/>
          <w:lang w:val="en-GB"/>
        </w:rPr>
      </w:pPr>
      <w:r w:rsidRPr="00A75AEE">
        <w:rPr>
          <w:b/>
          <w:bCs/>
          <w:color w:val="060D9E"/>
          <w:sz w:val="24"/>
          <w:szCs w:val="24"/>
          <w:lang w:val="en-GB"/>
        </w:rPr>
        <w:t>Remote Participation</w:t>
      </w:r>
      <w:r w:rsidR="002B0EDA">
        <w:rPr>
          <w:b/>
          <w:bCs/>
          <w:color w:val="060D9E"/>
          <w:sz w:val="24"/>
          <w:szCs w:val="24"/>
          <w:lang w:val="en-GB"/>
        </w:rPr>
        <w:t xml:space="preserve"> </w:t>
      </w:r>
      <w:r w:rsidR="00224DA0">
        <w:rPr>
          <w:b/>
          <w:bCs/>
          <w:color w:val="060D9E"/>
          <w:sz w:val="24"/>
          <w:szCs w:val="24"/>
          <w:lang w:val="en-GB"/>
        </w:rPr>
        <w:t>–</w:t>
      </w:r>
      <w:r w:rsidR="002B0EDA">
        <w:rPr>
          <w:b/>
          <w:bCs/>
          <w:color w:val="060D9E"/>
          <w:sz w:val="24"/>
          <w:szCs w:val="24"/>
          <w:lang w:val="en-GB"/>
        </w:rPr>
        <w:t xml:space="preserve"> Zoom</w:t>
      </w:r>
    </w:p>
    <w:p w14:paraId="1666D5DC" w14:textId="55D3862C" w:rsidR="00224DA0" w:rsidRPr="00AB245E" w:rsidRDefault="004B5F8C" w:rsidP="008145A7">
      <w:pPr>
        <w:spacing w:after="0"/>
        <w:rPr>
          <w:lang w:val="es-ES"/>
        </w:rPr>
      </w:pPr>
      <w:r w:rsidRPr="00AB245E">
        <w:rPr>
          <w:b/>
          <w:bCs/>
          <w:lang w:val="es-ES"/>
        </w:rPr>
        <w:t>Olivia Venot</w:t>
      </w:r>
      <w:r w:rsidR="00AB245E" w:rsidRPr="00AB245E">
        <w:rPr>
          <w:lang w:val="es-ES"/>
        </w:rPr>
        <w:t>, CNRS, France</w:t>
      </w:r>
    </w:p>
    <w:p w14:paraId="7E3AD559" w14:textId="3E6AE3ED" w:rsidR="004B5F8C" w:rsidRPr="00787430" w:rsidRDefault="00787430" w:rsidP="008145A7">
      <w:pPr>
        <w:spacing w:after="0"/>
        <w:rPr>
          <w:b/>
          <w:bCs/>
          <w:lang w:val="es-ES"/>
        </w:rPr>
      </w:pPr>
      <w:r w:rsidRPr="00787430">
        <w:rPr>
          <w:b/>
          <w:bCs/>
          <w:lang w:val="es-ES"/>
        </w:rPr>
        <w:t>Purificación López-Garcìa</w:t>
      </w:r>
      <w:r w:rsidRPr="00787430">
        <w:rPr>
          <w:lang w:val="es-ES"/>
        </w:rPr>
        <w:t>, CNRS, France</w:t>
      </w:r>
    </w:p>
    <w:p w14:paraId="1A912316" w14:textId="77777777" w:rsidR="004B5F8C" w:rsidRPr="00787430" w:rsidRDefault="004B5F8C" w:rsidP="008145A7">
      <w:pPr>
        <w:spacing w:after="0"/>
        <w:rPr>
          <w:b/>
          <w:bCs/>
          <w:color w:val="060D9E"/>
          <w:sz w:val="24"/>
          <w:szCs w:val="24"/>
          <w:lang w:val="es-ES"/>
        </w:rPr>
      </w:pPr>
    </w:p>
    <w:p w14:paraId="4F889749" w14:textId="24627BA7" w:rsidR="00224DA0" w:rsidRDefault="00224DA0" w:rsidP="008145A7">
      <w:pPr>
        <w:spacing w:after="0"/>
        <w:rPr>
          <w:b/>
          <w:bCs/>
          <w:color w:val="060D9E"/>
          <w:sz w:val="24"/>
          <w:szCs w:val="24"/>
          <w:lang w:val="en-GB"/>
        </w:rPr>
      </w:pPr>
      <w:r>
        <w:rPr>
          <w:b/>
          <w:bCs/>
          <w:color w:val="060D9E"/>
          <w:sz w:val="24"/>
          <w:szCs w:val="24"/>
          <w:lang w:val="en-GB"/>
        </w:rPr>
        <w:t>ESF Staff</w:t>
      </w:r>
    </w:p>
    <w:p w14:paraId="1CCF3EC1" w14:textId="41B0DAF2" w:rsidR="00224DA0" w:rsidRPr="00DC1614" w:rsidRDefault="00224DA0" w:rsidP="008145A7">
      <w:pPr>
        <w:spacing w:after="0"/>
        <w:rPr>
          <w:lang w:val="en-GB"/>
        </w:rPr>
      </w:pPr>
      <w:r w:rsidRPr="00C54406">
        <w:rPr>
          <w:b/>
          <w:bCs/>
          <w:lang w:val="en-GB"/>
        </w:rPr>
        <w:t>Courtney Allison</w:t>
      </w:r>
      <w:r w:rsidRPr="00DC1614">
        <w:rPr>
          <w:lang w:val="en-GB"/>
        </w:rPr>
        <w:t>, ESF</w:t>
      </w:r>
    </w:p>
    <w:p w14:paraId="12D15D21" w14:textId="3E33180F" w:rsidR="00224DA0" w:rsidRPr="00DC1614" w:rsidRDefault="00224DA0" w:rsidP="008145A7">
      <w:pPr>
        <w:spacing w:after="0"/>
        <w:rPr>
          <w:lang w:val="en-GB"/>
        </w:rPr>
      </w:pPr>
      <w:r w:rsidRPr="00C54406">
        <w:rPr>
          <w:b/>
          <w:bCs/>
          <w:lang w:val="en-GB"/>
        </w:rPr>
        <w:t>Mariette Vandermersch-Desmartin</w:t>
      </w:r>
      <w:r w:rsidRPr="00DC1614">
        <w:rPr>
          <w:lang w:val="en-GB"/>
        </w:rPr>
        <w:t>, ESF</w:t>
      </w:r>
    </w:p>
    <w:p w14:paraId="533FB3DA" w14:textId="77777777" w:rsidR="002E10B8" w:rsidRPr="00525A23" w:rsidRDefault="002E10B8" w:rsidP="008145A7">
      <w:pPr>
        <w:spacing w:after="0"/>
        <w:rPr>
          <w:bCs/>
          <w:color w:val="767171" w:themeColor="background2" w:themeShade="80"/>
        </w:rPr>
      </w:pPr>
    </w:p>
    <w:p w14:paraId="1E950414" w14:textId="2C656537" w:rsidR="002E10B8" w:rsidRPr="00525A23" w:rsidRDefault="002E10B8" w:rsidP="008145A7">
      <w:pPr>
        <w:spacing w:after="0"/>
        <w:rPr>
          <w:color w:val="767171" w:themeColor="background2" w:themeShade="80"/>
        </w:rPr>
        <w:sectPr w:rsidR="002E10B8" w:rsidRPr="00525A23" w:rsidSect="00D3555C">
          <w:type w:val="continuous"/>
          <w:pgSz w:w="11906" w:h="16838"/>
          <w:pgMar w:top="1440" w:right="1440" w:bottom="1440" w:left="1440" w:header="720" w:footer="720" w:gutter="0"/>
          <w:cols w:num="2" w:space="720"/>
          <w:docGrid w:linePitch="360"/>
        </w:sectPr>
      </w:pPr>
    </w:p>
    <w:p w14:paraId="119CF54F" w14:textId="77777777" w:rsidR="00EB27A5" w:rsidRPr="00525A23" w:rsidRDefault="00EB27A5" w:rsidP="00247AB2"/>
    <w:p w14:paraId="0E6EE50E" w14:textId="77777777" w:rsidR="00525A23" w:rsidRDefault="00525A23" w:rsidP="00247AB2"/>
    <w:p w14:paraId="556B63A4" w14:textId="77777777" w:rsidR="00EF2ED9" w:rsidRDefault="00EF2ED9">
      <w:pPr>
        <w:rPr>
          <w:rFonts w:asciiTheme="majorHAnsi" w:eastAsiaTheme="majorEastAsia" w:hAnsiTheme="majorHAnsi" w:cstheme="majorBidi"/>
          <w:b/>
          <w:bCs/>
          <w:color w:val="060D9E"/>
          <w:sz w:val="28"/>
          <w:szCs w:val="32"/>
          <w:lang w:val="en-GB"/>
        </w:rPr>
      </w:pPr>
      <w:r>
        <w:br w:type="page"/>
      </w:r>
    </w:p>
    <w:p w14:paraId="176689F7" w14:textId="7F5405B1" w:rsidR="00525A23" w:rsidRDefault="00525A23" w:rsidP="00525A23">
      <w:pPr>
        <w:pStyle w:val="Rubrik1"/>
      </w:pPr>
      <w:r>
        <w:lastRenderedPageBreak/>
        <w:t>Agenda</w:t>
      </w:r>
    </w:p>
    <w:p w14:paraId="069A196B" w14:textId="0181904A" w:rsidR="00525A23" w:rsidRDefault="00525A23" w:rsidP="00525A23">
      <w:pPr>
        <w:pStyle w:val="xmsonormal"/>
        <w:numPr>
          <w:ilvl w:val="0"/>
          <w:numId w:val="31"/>
        </w:numPr>
        <w:rPr>
          <w:rFonts w:eastAsia="Times New Roman"/>
          <w:color w:val="000000"/>
        </w:rPr>
      </w:pPr>
      <w:r>
        <w:rPr>
          <w:rFonts w:eastAsia="Times New Roman"/>
          <w:color w:val="000000"/>
          <w:sz w:val="24"/>
          <w:szCs w:val="24"/>
        </w:rPr>
        <w:t>Opening</w:t>
      </w:r>
    </w:p>
    <w:p w14:paraId="60CDE414" w14:textId="77777777" w:rsidR="00525A23" w:rsidRDefault="00525A23" w:rsidP="00525A23">
      <w:pPr>
        <w:pStyle w:val="xmsonormal"/>
        <w:numPr>
          <w:ilvl w:val="0"/>
          <w:numId w:val="31"/>
        </w:numPr>
        <w:rPr>
          <w:rFonts w:eastAsia="Times New Roman"/>
          <w:color w:val="000000"/>
        </w:rPr>
      </w:pPr>
      <w:r>
        <w:rPr>
          <w:rFonts w:eastAsia="Times New Roman"/>
          <w:color w:val="000000"/>
          <w:sz w:val="24"/>
          <w:szCs w:val="24"/>
        </w:rPr>
        <w:t>Approval of Agenda</w:t>
      </w:r>
    </w:p>
    <w:p w14:paraId="55B3B4AC" w14:textId="77777777" w:rsidR="00525A23" w:rsidRDefault="00525A23" w:rsidP="00525A23">
      <w:pPr>
        <w:pStyle w:val="xmsonormal"/>
        <w:numPr>
          <w:ilvl w:val="0"/>
          <w:numId w:val="31"/>
        </w:numPr>
        <w:rPr>
          <w:rFonts w:eastAsia="Times New Roman"/>
          <w:color w:val="000000"/>
        </w:rPr>
      </w:pPr>
      <w:r>
        <w:rPr>
          <w:rFonts w:eastAsia="Times New Roman"/>
          <w:color w:val="000000"/>
          <w:sz w:val="24"/>
          <w:szCs w:val="24"/>
        </w:rPr>
        <w:t>Election of General Assembly Chair</w:t>
      </w:r>
    </w:p>
    <w:p w14:paraId="6A27096B" w14:textId="77777777" w:rsidR="00525A23" w:rsidRDefault="00525A23" w:rsidP="00525A23">
      <w:pPr>
        <w:pStyle w:val="xmsonormal"/>
        <w:numPr>
          <w:ilvl w:val="0"/>
          <w:numId w:val="31"/>
        </w:numPr>
        <w:rPr>
          <w:rFonts w:eastAsia="Times New Roman"/>
          <w:color w:val="000000"/>
        </w:rPr>
      </w:pPr>
      <w:r>
        <w:rPr>
          <w:rFonts w:eastAsia="Times New Roman"/>
          <w:color w:val="000000"/>
          <w:sz w:val="24"/>
          <w:szCs w:val="24"/>
        </w:rPr>
        <w:t>Report of Activities of the EAI for the years 2022 and 2023 (Wolf Geppert, EAI Chair), and the Action Plan  followed by discussion</w:t>
      </w:r>
    </w:p>
    <w:p w14:paraId="76A12D07" w14:textId="77777777" w:rsidR="00525A23" w:rsidRDefault="00525A23" w:rsidP="00525A23">
      <w:pPr>
        <w:pStyle w:val="xmsonormal"/>
        <w:numPr>
          <w:ilvl w:val="0"/>
          <w:numId w:val="31"/>
        </w:numPr>
        <w:rPr>
          <w:rFonts w:eastAsia="Times New Roman"/>
          <w:color w:val="000000"/>
        </w:rPr>
      </w:pPr>
      <w:r>
        <w:rPr>
          <w:rFonts w:eastAsia="Times New Roman"/>
          <w:color w:val="000000"/>
          <w:sz w:val="24"/>
          <w:szCs w:val="24"/>
        </w:rPr>
        <w:t>Presentation of Administrative report (Mariette Vandermersch, ESF) followed by discussion</w:t>
      </w:r>
    </w:p>
    <w:p w14:paraId="2049599C" w14:textId="77777777" w:rsidR="00525A23" w:rsidRDefault="00525A23" w:rsidP="00525A23">
      <w:pPr>
        <w:pStyle w:val="xmsonormal"/>
        <w:numPr>
          <w:ilvl w:val="0"/>
          <w:numId w:val="31"/>
        </w:numPr>
        <w:rPr>
          <w:rFonts w:eastAsia="Times New Roman"/>
          <w:color w:val="000000"/>
        </w:rPr>
      </w:pPr>
      <w:r>
        <w:rPr>
          <w:rFonts w:eastAsia="Times New Roman"/>
          <w:color w:val="000000"/>
          <w:sz w:val="24"/>
          <w:szCs w:val="24"/>
        </w:rPr>
        <w:t>Presentation of Budget for 2024 (Wolf Geppert, EAI Chair), followed by discussion  </w:t>
      </w:r>
    </w:p>
    <w:p w14:paraId="38FF7716" w14:textId="77777777" w:rsidR="00525A23" w:rsidRDefault="00525A23" w:rsidP="00525A23">
      <w:pPr>
        <w:pStyle w:val="xmsonormal"/>
        <w:numPr>
          <w:ilvl w:val="0"/>
          <w:numId w:val="31"/>
        </w:numPr>
        <w:rPr>
          <w:rFonts w:eastAsia="Times New Roman"/>
          <w:color w:val="000000"/>
        </w:rPr>
      </w:pPr>
      <w:r>
        <w:rPr>
          <w:rFonts w:eastAsia="Times New Roman"/>
          <w:color w:val="000000"/>
          <w:sz w:val="24"/>
          <w:szCs w:val="24"/>
        </w:rPr>
        <w:t>Vote on Motion 1 (Activity Report)</w:t>
      </w:r>
    </w:p>
    <w:p w14:paraId="3B88506C" w14:textId="77777777" w:rsidR="00525A23" w:rsidRDefault="00525A23" w:rsidP="00525A23">
      <w:pPr>
        <w:pStyle w:val="xmsonormal"/>
        <w:numPr>
          <w:ilvl w:val="0"/>
          <w:numId w:val="31"/>
        </w:numPr>
        <w:rPr>
          <w:rFonts w:eastAsia="Times New Roman"/>
          <w:color w:val="000000"/>
        </w:rPr>
      </w:pPr>
      <w:r>
        <w:rPr>
          <w:rFonts w:eastAsia="Times New Roman"/>
          <w:color w:val="000000"/>
          <w:sz w:val="24"/>
          <w:szCs w:val="24"/>
        </w:rPr>
        <w:t>Vote on Motion 2 (Action Plan)</w:t>
      </w:r>
    </w:p>
    <w:p w14:paraId="7782195F" w14:textId="77777777" w:rsidR="00525A23" w:rsidRDefault="00525A23" w:rsidP="00525A23">
      <w:pPr>
        <w:pStyle w:val="xmsonormal"/>
        <w:numPr>
          <w:ilvl w:val="0"/>
          <w:numId w:val="31"/>
        </w:numPr>
        <w:rPr>
          <w:rFonts w:eastAsia="Times New Roman"/>
          <w:color w:val="000000"/>
        </w:rPr>
      </w:pPr>
      <w:r>
        <w:rPr>
          <w:rFonts w:eastAsia="Times New Roman"/>
          <w:color w:val="000000"/>
          <w:sz w:val="24"/>
          <w:szCs w:val="24"/>
        </w:rPr>
        <w:t>Vote on Motion 3 (Budget)</w:t>
      </w:r>
    </w:p>
    <w:p w14:paraId="55143F0E" w14:textId="77777777" w:rsidR="00525A23" w:rsidRDefault="00525A23" w:rsidP="00525A23">
      <w:pPr>
        <w:pStyle w:val="xmsonormal"/>
        <w:numPr>
          <w:ilvl w:val="0"/>
          <w:numId w:val="31"/>
        </w:numPr>
        <w:rPr>
          <w:rFonts w:eastAsia="Times New Roman"/>
          <w:color w:val="000000"/>
        </w:rPr>
      </w:pPr>
      <w:r>
        <w:rPr>
          <w:rFonts w:eastAsia="Times New Roman"/>
          <w:color w:val="000000"/>
          <w:sz w:val="24"/>
          <w:szCs w:val="24"/>
        </w:rPr>
        <w:t>Substitution election for the Deputy Leader of the Working Group "Evolution and Traces of Early Life and Life under Extreme Conditions"</w:t>
      </w:r>
    </w:p>
    <w:p w14:paraId="04C3EB82" w14:textId="77777777" w:rsidR="00525A23" w:rsidRDefault="00525A23" w:rsidP="00525A23">
      <w:pPr>
        <w:pStyle w:val="xmsonormal"/>
        <w:numPr>
          <w:ilvl w:val="0"/>
          <w:numId w:val="31"/>
        </w:numPr>
        <w:rPr>
          <w:rFonts w:eastAsia="Times New Roman"/>
          <w:color w:val="000000"/>
        </w:rPr>
      </w:pPr>
      <w:r>
        <w:rPr>
          <w:rFonts w:eastAsia="Times New Roman"/>
          <w:color w:val="000000"/>
          <w:sz w:val="24"/>
          <w:szCs w:val="24"/>
        </w:rPr>
        <w:t>Any other business</w:t>
      </w:r>
    </w:p>
    <w:p w14:paraId="30607553" w14:textId="77777777" w:rsidR="00525A23" w:rsidRDefault="00525A23" w:rsidP="00247AB2"/>
    <w:p w14:paraId="2E4C874D" w14:textId="77777777" w:rsidR="00EF2ED9" w:rsidRDefault="00EF2ED9">
      <w:pPr>
        <w:rPr>
          <w:rFonts w:asciiTheme="majorHAnsi" w:eastAsiaTheme="majorEastAsia" w:hAnsiTheme="majorHAnsi" w:cstheme="majorBidi"/>
          <w:b/>
          <w:bCs/>
          <w:color w:val="060D9E"/>
          <w:sz w:val="28"/>
          <w:szCs w:val="32"/>
          <w:lang w:val="en-GB"/>
        </w:rPr>
      </w:pPr>
      <w:r>
        <w:br w:type="page"/>
      </w:r>
    </w:p>
    <w:p w14:paraId="14F15AA1" w14:textId="7F48FE31" w:rsidR="00525A23" w:rsidRDefault="00525A23" w:rsidP="00525A23">
      <w:pPr>
        <w:pStyle w:val="Rubrik1"/>
      </w:pPr>
      <w:r>
        <w:t>Opening</w:t>
      </w:r>
    </w:p>
    <w:p w14:paraId="5968DE03" w14:textId="4E355535" w:rsidR="00D8227D" w:rsidRDefault="00AB0AF8" w:rsidP="00D8227D">
      <w:pPr>
        <w:rPr>
          <w:lang w:val="en-GB"/>
        </w:rPr>
      </w:pPr>
      <w:r>
        <w:rPr>
          <w:lang w:val="en-GB"/>
        </w:rPr>
        <w:t>Apart from</w:t>
      </w:r>
      <w:r w:rsidR="00545B36">
        <w:rPr>
          <w:lang w:val="en-GB"/>
        </w:rPr>
        <w:t xml:space="preserve"> 2</w:t>
      </w:r>
      <w:r>
        <w:rPr>
          <w:lang w:val="en-GB"/>
        </w:rPr>
        <w:t xml:space="preserve"> institution</w:t>
      </w:r>
      <w:r w:rsidR="00195AB0">
        <w:rPr>
          <w:lang w:val="en-GB"/>
        </w:rPr>
        <w:t>s</w:t>
      </w:r>
      <w:r>
        <w:rPr>
          <w:lang w:val="en-GB"/>
        </w:rPr>
        <w:t xml:space="preserve">, all the participating entities of EAI </w:t>
      </w:r>
      <w:r w:rsidR="00FE70D1">
        <w:rPr>
          <w:lang w:val="en-GB"/>
        </w:rPr>
        <w:t>were</w:t>
      </w:r>
      <w:r w:rsidR="00195AB0">
        <w:rPr>
          <w:lang w:val="en-GB"/>
        </w:rPr>
        <w:t xml:space="preserve"> represented for this 5</w:t>
      </w:r>
      <w:r w:rsidR="00195AB0" w:rsidRPr="00195AB0">
        <w:rPr>
          <w:vertAlign w:val="superscript"/>
          <w:lang w:val="en-GB"/>
        </w:rPr>
        <w:t>th</w:t>
      </w:r>
      <w:r w:rsidR="00195AB0">
        <w:rPr>
          <w:lang w:val="en-GB"/>
        </w:rPr>
        <w:t xml:space="preserve"> General Assembly. </w:t>
      </w:r>
    </w:p>
    <w:tbl>
      <w:tblPr>
        <w:tblW w:w="9001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410"/>
        <w:gridCol w:w="2113"/>
        <w:gridCol w:w="2478"/>
      </w:tblGrid>
      <w:tr w:rsidR="00734651" w:rsidRPr="005650E7" w14:paraId="6ADD9154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BC36BA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650E7">
              <w:rPr>
                <w:rFonts w:ascii="Calibri" w:eastAsia="Times New Roman" w:hAnsi="Calibri" w:cs="Calibri"/>
                <w:b/>
                <w:bCs/>
                <w:color w:val="000000"/>
              </w:rPr>
              <w:t>Institution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8C69B2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650E7">
              <w:rPr>
                <w:rFonts w:ascii="Calibri" w:eastAsia="Times New Roman" w:hAnsi="Calibri" w:cs="Calibri"/>
                <w:b/>
                <w:bCs/>
                <w:color w:val="000000"/>
              </w:rPr>
              <w:t>Delegate 1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003075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650E7">
              <w:rPr>
                <w:rFonts w:ascii="Calibri" w:eastAsia="Times New Roman" w:hAnsi="Calibri" w:cs="Calibri"/>
                <w:b/>
                <w:bCs/>
                <w:color w:val="000000"/>
              </w:rPr>
              <w:t>Delegate 2</w:t>
            </w:r>
          </w:p>
        </w:tc>
      </w:tr>
      <w:tr w:rsidR="00734651" w:rsidRPr="005650E7" w14:paraId="282D25F8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center"/>
            <w:hideMark/>
          </w:tcPr>
          <w:p w14:paraId="511D3C00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650E7">
              <w:rPr>
                <w:rFonts w:ascii="Calibri" w:eastAsia="Times New Roman" w:hAnsi="Calibri" w:cs="Calibri"/>
                <w:b/>
                <w:bCs/>
                <w:color w:val="000000"/>
              </w:rPr>
              <w:t>CAB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6993A8D5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Victor Parro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1119DAFD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Carlos Briones</w:t>
            </w:r>
          </w:p>
        </w:tc>
      </w:tr>
      <w:tr w:rsidR="00734651" w:rsidRPr="005650E7" w14:paraId="6E831DEC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6608D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Charles University, Geology Section, Faculty of Science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82E9AC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Adam Culka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D0A3CB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4FA05639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center"/>
            <w:hideMark/>
          </w:tcPr>
          <w:p w14:paraId="371FEB6F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650E7">
              <w:rPr>
                <w:rFonts w:ascii="Calibri" w:eastAsia="Times New Roman" w:hAnsi="Calibri" w:cs="Calibri"/>
                <w:b/>
                <w:bCs/>
                <w:color w:val="000000"/>
              </w:rPr>
              <w:t>CNES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E97CF2C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Jacques Arnould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39359273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2DCD5387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18B56D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650E7">
              <w:rPr>
                <w:rFonts w:ascii="Calibri" w:eastAsia="Times New Roman" w:hAnsi="Calibri" w:cs="Calibri"/>
                <w:b/>
                <w:bCs/>
                <w:color w:val="000000"/>
              </w:rPr>
              <w:t>CNRS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F505F1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 xml:space="preserve">Veronique Vuitton 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5B1D0A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Grégoire Danger</w:t>
            </w:r>
          </w:p>
        </w:tc>
      </w:tr>
      <w:tr w:rsidR="00734651" w:rsidRPr="005650E7" w14:paraId="2AFD5D00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center"/>
            <w:hideMark/>
          </w:tcPr>
          <w:p w14:paraId="390A1AD7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650E7">
              <w:rPr>
                <w:rFonts w:ascii="Calibri" w:eastAsia="Times New Roman" w:hAnsi="Calibri" w:cs="Calibri"/>
                <w:b/>
                <w:bCs/>
                <w:color w:val="000000"/>
              </w:rPr>
              <w:t>DLR - German Aerospace Center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3B477CE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Mickael Baqué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0D421B7F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21FFFC56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E59F9E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650E7">
              <w:rPr>
                <w:rFonts w:ascii="Calibri" w:eastAsia="Times New Roman" w:hAnsi="Calibri" w:cs="Calibri"/>
                <w:b/>
                <w:bCs/>
                <w:color w:val="000000"/>
              </w:rPr>
              <w:t>FNRS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294958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Emmanuelle Javaux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7E5D12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1E39793B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74802736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Freie Universität Berlin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736D36C1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Lena Noack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0F61F209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64BBECB7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EC8F32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IITAA - University of the Azores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3E44F0" w14:textId="7854BC36" w:rsidR="00734651" w:rsidRPr="005650E7" w:rsidRDefault="00BA0CE0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 representative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18CCA1" w14:textId="77777777" w:rsidR="00734651" w:rsidRPr="005650E7" w:rsidRDefault="00734651" w:rsidP="005650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4651" w:rsidRPr="005650E7" w14:paraId="3C1D6887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center"/>
            <w:hideMark/>
          </w:tcPr>
          <w:p w14:paraId="1875126F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it-IT"/>
              </w:rPr>
            </w:pPr>
            <w:r w:rsidRPr="005650E7">
              <w:rPr>
                <w:rFonts w:ascii="Calibri" w:eastAsia="Times New Roman" w:hAnsi="Calibri" w:cs="Calibri"/>
                <w:b/>
                <w:bCs/>
                <w:color w:val="000000"/>
                <w:lang w:val="it-IT"/>
              </w:rPr>
              <w:t>INAF - Istituto Nazionale di Astrofisic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E50D9A8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John Robert Brucato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230183CE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Laura Silva</w:t>
            </w:r>
          </w:p>
        </w:tc>
      </w:tr>
      <w:tr w:rsidR="00734651" w:rsidRPr="005650E7" w14:paraId="73C0B782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FE0ED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it-IT"/>
              </w:rPr>
            </w:pPr>
            <w:r w:rsidRPr="005650E7">
              <w:rPr>
                <w:rFonts w:ascii="Calibri" w:eastAsia="Times New Roman" w:hAnsi="Calibri" w:cs="Calibri"/>
                <w:color w:val="000000"/>
                <w:lang w:val="it-IT"/>
              </w:rPr>
              <w:t>Istituto di Geoscienze e Georisorse (IGG-CNR)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A4D4CA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Giuseppe Murante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DF872D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7B494FC8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center"/>
            <w:hideMark/>
          </w:tcPr>
          <w:p w14:paraId="434CEA97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 xml:space="preserve">Kent University 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78D08023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Nigel Mason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74DF4CEF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30BF6867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869920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Konkoly Observatory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AD4900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 xml:space="preserve">Akos Kereszturi 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8D004F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5E09F56C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center"/>
            <w:hideMark/>
          </w:tcPr>
          <w:p w14:paraId="3A14F95B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Lund University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1AEEBE7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Erik Persson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60F807F3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5356A65B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19263F" w14:textId="77777777" w:rsidR="00734651" w:rsidRPr="004902D8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de-DE"/>
              </w:rPr>
            </w:pPr>
            <w:r w:rsidRPr="004902D8">
              <w:rPr>
                <w:rFonts w:ascii="Calibri" w:eastAsia="Times New Roman" w:hAnsi="Calibri" w:cs="Calibri"/>
                <w:color w:val="000000"/>
                <w:lang w:val="de-DE"/>
              </w:rPr>
              <w:t>Max Planck Institut für Astronomie (MPAI)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DD1BF3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 xml:space="preserve">Thomas Henning 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C816B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737BD669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center"/>
            <w:hideMark/>
          </w:tcPr>
          <w:p w14:paraId="3E38DAB5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Nicolaus Copernicus University in Torun (NCU)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262B2FF1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Andrzej Niedzielski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278DD932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6EFEBD09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DD7F4A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Open University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69318A" w14:textId="30A67B9D" w:rsidR="00734651" w:rsidRPr="005650E7" w:rsidRDefault="00BA0CE0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 representative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4E66AF" w14:textId="77777777" w:rsidR="00734651" w:rsidRPr="005650E7" w:rsidRDefault="00734651" w:rsidP="005650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4651" w:rsidRPr="005650E7" w14:paraId="08115588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center"/>
            <w:hideMark/>
          </w:tcPr>
          <w:p w14:paraId="3DA6F463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Sorbonne Université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48FA4604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Marco Saitta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98FCFFB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6A491839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0AFE20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Stockholm University Astrobiology Centre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C3E28C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Wolf Geppert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E6B8D4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099E6CF1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center"/>
            <w:hideMark/>
          </w:tcPr>
          <w:p w14:paraId="113330A1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University Libre de Bruxelles (ULB)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73DD55DE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Vinciane Debaille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7F20A76D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3C89163C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C60862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University of Bologna (UNIBO)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3C5F3B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 xml:space="preserve">Barbara Cavalazzi 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44F448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59BF2C8A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center"/>
            <w:hideMark/>
          </w:tcPr>
          <w:p w14:paraId="7226BD82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University of Bordeaux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3410987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Muriel Gargaud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175D54A6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55EBFC57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1C8254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University of Geneva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C07BF9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Emeline Bolmont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213E94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77CA8DC3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center"/>
            <w:hideMark/>
          </w:tcPr>
          <w:p w14:paraId="593C74B0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University of Liège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7F557108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Yannick Lara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47DF8EE3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70684164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AD68FA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University of Paris-Creteil (UPEC)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A11178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Hervé Cottin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14AC3F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0B7B90DA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center"/>
            <w:hideMark/>
          </w:tcPr>
          <w:p w14:paraId="6AA185E6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University of Szczecin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19AAA09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Ewa Szuszkiewicz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121F55CC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7D8D963B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0AD53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University of Tartu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B6107B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Riho Motlep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AB45ED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4651" w:rsidRPr="005650E7" w14:paraId="2B979718" w14:textId="77777777" w:rsidTr="003456DF">
        <w:trPr>
          <w:trHeight w:val="286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3BC95E1A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Marseille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372BF146" w14:textId="77777777" w:rsidR="00734651" w:rsidRPr="005650E7" w:rsidRDefault="00734651" w:rsidP="005650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50E7">
              <w:rPr>
                <w:rFonts w:ascii="Calibri" w:eastAsia="Times New Roman" w:hAnsi="Calibri" w:cs="Calibri"/>
                <w:color w:val="000000"/>
              </w:rPr>
              <w:t>Alexis Bouquet</w:t>
            </w:r>
          </w:p>
        </w:tc>
        <w:tc>
          <w:tcPr>
            <w:tcW w:w="2478" w:type="dxa"/>
            <w:tcBorders>
              <w:top w:val="nil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1E917956" w14:textId="77777777" w:rsidR="00734651" w:rsidRPr="005650E7" w:rsidRDefault="00734651" w:rsidP="005650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06A70F32" w14:textId="728599DD" w:rsidR="00195AB0" w:rsidRPr="00CB1423" w:rsidRDefault="00EF2ED9" w:rsidP="00D8227D">
      <w:pPr>
        <w:rPr>
          <w:sz w:val="18"/>
          <w:szCs w:val="18"/>
          <w:lang w:val="en-GB"/>
        </w:rPr>
      </w:pPr>
      <w:r w:rsidRPr="00CB1423">
        <w:rPr>
          <w:sz w:val="18"/>
          <w:szCs w:val="18"/>
          <w:lang w:val="en-GB"/>
        </w:rPr>
        <w:t xml:space="preserve">* Institution in bold are Core Institutions, </w:t>
      </w:r>
      <w:r w:rsidR="00CB1423" w:rsidRPr="00CB1423">
        <w:rPr>
          <w:sz w:val="18"/>
          <w:szCs w:val="18"/>
          <w:lang w:val="en-GB"/>
        </w:rPr>
        <w:t xml:space="preserve">authorized to name 2 delegates. </w:t>
      </w:r>
    </w:p>
    <w:p w14:paraId="0A2E9A93" w14:textId="77777777" w:rsidR="00525A23" w:rsidRDefault="00525A23" w:rsidP="00525A23">
      <w:pPr>
        <w:pStyle w:val="Rubrik1"/>
      </w:pPr>
      <w:r>
        <w:t>Approval of Agenda</w:t>
      </w:r>
    </w:p>
    <w:p w14:paraId="7F78DDEB" w14:textId="0B2BE7B5" w:rsidR="005927AE" w:rsidRDefault="005927AE" w:rsidP="005927AE">
      <w:r>
        <w:t xml:space="preserve">RS Taubner suggested to </w:t>
      </w:r>
      <w:r w:rsidR="00194C00">
        <w:t>add an u</w:t>
      </w:r>
      <w:r>
        <w:t>pdate on the AbGraDE activities</w:t>
      </w:r>
      <w:r w:rsidR="00194C00">
        <w:t>.</w:t>
      </w:r>
    </w:p>
    <w:p w14:paraId="52B8F9EF" w14:textId="6E75841C" w:rsidR="00194C00" w:rsidRDefault="00132DA4" w:rsidP="005927AE">
      <w:r>
        <w:t xml:space="preserve">The assembly </w:t>
      </w:r>
      <w:r w:rsidR="00C433AD">
        <w:t>approved this</w:t>
      </w:r>
      <w:r w:rsidR="007D1700">
        <w:t xml:space="preserve"> adding to the</w:t>
      </w:r>
      <w:r w:rsidR="000B59D5">
        <w:t xml:space="preserve"> agenda</w:t>
      </w:r>
      <w:r w:rsidR="001A591B">
        <w:t xml:space="preserve">, as well as </w:t>
      </w:r>
      <w:r w:rsidR="009B540B">
        <w:t xml:space="preserve">the </w:t>
      </w:r>
      <w:r w:rsidR="000B59D5">
        <w:t>general agenda.</w:t>
      </w:r>
    </w:p>
    <w:p w14:paraId="38ECA2D7" w14:textId="77777777" w:rsidR="00525A23" w:rsidRDefault="00525A23" w:rsidP="00525A23">
      <w:pPr>
        <w:pStyle w:val="Rubrik1"/>
      </w:pPr>
      <w:r>
        <w:t>Election of General Assembly Chair</w:t>
      </w:r>
    </w:p>
    <w:p w14:paraId="5A2AFE00" w14:textId="3E14AA5A" w:rsidR="00663F8E" w:rsidRPr="00663F8E" w:rsidRDefault="007D1700" w:rsidP="00663F8E">
      <w:pPr>
        <w:rPr>
          <w:lang w:val="en-GB"/>
        </w:rPr>
      </w:pPr>
      <w:r>
        <w:rPr>
          <w:lang w:val="en-GB"/>
        </w:rPr>
        <w:t>WG has been named as the Chair of the General Assembly.</w:t>
      </w:r>
    </w:p>
    <w:p w14:paraId="692FD6BD" w14:textId="77777777" w:rsidR="00525A23" w:rsidRDefault="00525A23" w:rsidP="00525A23">
      <w:pPr>
        <w:pStyle w:val="Rubrik1"/>
      </w:pPr>
      <w:r>
        <w:t>Report of Activities of the EAI for the years 2022 and 2023 (Wolf Geppert, EAI Chair), and the Action Plan  followed by discussion</w:t>
      </w:r>
    </w:p>
    <w:p w14:paraId="616F571F" w14:textId="04E13169" w:rsidR="00663F8E" w:rsidRDefault="009011B9" w:rsidP="00663F8E">
      <w:pPr>
        <w:rPr>
          <w:lang w:val="en-GB"/>
        </w:rPr>
      </w:pPr>
      <w:r>
        <w:rPr>
          <w:lang w:val="en-GB"/>
        </w:rPr>
        <w:t xml:space="preserve">The </w:t>
      </w:r>
      <w:r w:rsidR="00684446">
        <w:rPr>
          <w:lang w:val="en-GB"/>
        </w:rPr>
        <w:t xml:space="preserve">PowerPoint </w:t>
      </w:r>
      <w:r w:rsidR="00CE654E">
        <w:rPr>
          <w:lang w:val="en-GB"/>
        </w:rPr>
        <w:t xml:space="preserve">Presentation will be sent to everybody. </w:t>
      </w:r>
      <w:r w:rsidR="00665E5F">
        <w:rPr>
          <w:lang w:val="en-GB"/>
        </w:rPr>
        <w:t xml:space="preserve">Additional comments from the presentation are listed below. </w:t>
      </w:r>
    </w:p>
    <w:p w14:paraId="02AEA63D" w14:textId="14ACE365" w:rsidR="001E6D58" w:rsidRDefault="001E6D58" w:rsidP="001E6D58">
      <w:pPr>
        <w:pStyle w:val="Rubrik2"/>
        <w:rPr>
          <w:lang w:val="en-GB"/>
        </w:rPr>
      </w:pPr>
      <w:r>
        <w:rPr>
          <w:lang w:val="en-GB"/>
        </w:rPr>
        <w:t>Working groups and project teams</w:t>
      </w:r>
    </w:p>
    <w:p w14:paraId="18EB3FE9" w14:textId="503A8517" w:rsidR="001F4595" w:rsidRDefault="00665E5F" w:rsidP="00663F8E">
      <w:pPr>
        <w:rPr>
          <w:lang w:val="en-GB"/>
        </w:rPr>
      </w:pPr>
      <w:r w:rsidRPr="00665E5F">
        <w:rPr>
          <w:b/>
          <w:bCs/>
          <w:lang w:val="en-GB"/>
        </w:rPr>
        <w:t>F</w:t>
      </w:r>
      <w:r w:rsidR="007E782D" w:rsidRPr="00665E5F">
        <w:rPr>
          <w:b/>
          <w:bCs/>
          <w:lang w:val="en-GB"/>
        </w:rPr>
        <w:t xml:space="preserve">ormation and evolution </w:t>
      </w:r>
      <w:r w:rsidR="00F5066E" w:rsidRPr="00665E5F">
        <w:rPr>
          <w:b/>
          <w:bCs/>
          <w:lang w:val="en-GB"/>
        </w:rPr>
        <w:t>of planetary systems and detection of habitable worlds</w:t>
      </w:r>
      <w:r>
        <w:rPr>
          <w:b/>
          <w:bCs/>
          <w:lang w:val="en-GB"/>
        </w:rPr>
        <w:t>:</w:t>
      </w:r>
      <w:r w:rsidR="00F5066E">
        <w:rPr>
          <w:lang w:val="en-GB"/>
        </w:rPr>
        <w:t xml:space="preserve"> </w:t>
      </w:r>
      <w:r w:rsidR="00493509">
        <w:rPr>
          <w:lang w:val="en-GB"/>
        </w:rPr>
        <w:t xml:space="preserve">The collaborative paper will most likely be published in </w:t>
      </w:r>
      <w:r w:rsidR="00754E61">
        <w:rPr>
          <w:lang w:val="en-GB"/>
        </w:rPr>
        <w:t xml:space="preserve">Autumn </w:t>
      </w:r>
      <w:r w:rsidR="00493509">
        <w:rPr>
          <w:lang w:val="en-GB"/>
        </w:rPr>
        <w:t>in</w:t>
      </w:r>
      <w:r w:rsidR="00A45E93">
        <w:rPr>
          <w:lang w:val="en-GB"/>
        </w:rPr>
        <w:t xml:space="preserve"> Space Science </w:t>
      </w:r>
      <w:r w:rsidR="00684446">
        <w:rPr>
          <w:lang w:val="en-GB"/>
        </w:rPr>
        <w:t>R</w:t>
      </w:r>
      <w:r w:rsidR="00A45E93">
        <w:rPr>
          <w:lang w:val="en-GB"/>
        </w:rPr>
        <w:t xml:space="preserve">eviews. </w:t>
      </w:r>
    </w:p>
    <w:p w14:paraId="32B9A7AA" w14:textId="748A5793" w:rsidR="00493509" w:rsidRPr="005030A1" w:rsidRDefault="00665E5F" w:rsidP="00663F8E">
      <w:pPr>
        <w:rPr>
          <w:b/>
          <w:bCs/>
          <w:lang w:val="en-GB"/>
        </w:rPr>
      </w:pPr>
      <w:r w:rsidRPr="005030A1">
        <w:rPr>
          <w:b/>
          <w:bCs/>
          <w:lang w:val="en-GB"/>
        </w:rPr>
        <w:t>Planetary Environment and Habitability</w:t>
      </w:r>
      <w:r w:rsidR="006425DC" w:rsidRPr="006425DC">
        <w:rPr>
          <w:lang w:val="en-GB"/>
        </w:rPr>
        <w:t xml:space="preserve">: </w:t>
      </w:r>
      <w:r w:rsidR="004902D8">
        <w:rPr>
          <w:lang w:val="en-GB"/>
        </w:rPr>
        <w:t>The</w:t>
      </w:r>
      <w:r w:rsidR="00684446">
        <w:rPr>
          <w:lang w:val="en-GB"/>
        </w:rPr>
        <w:t>y</w:t>
      </w:r>
      <w:r w:rsidR="004902D8">
        <w:rPr>
          <w:lang w:val="en-GB"/>
        </w:rPr>
        <w:t xml:space="preserve"> will collaborate on the paper</w:t>
      </w:r>
      <w:r w:rsidR="00684446">
        <w:rPr>
          <w:lang w:val="en-GB"/>
        </w:rPr>
        <w:t xml:space="preserve"> with the abobve-mentioned WG</w:t>
      </w:r>
      <w:r w:rsidR="004902D8">
        <w:rPr>
          <w:lang w:val="en-GB"/>
        </w:rPr>
        <w:t>.</w:t>
      </w:r>
    </w:p>
    <w:p w14:paraId="11E25A00" w14:textId="12635D69" w:rsidR="00665E5F" w:rsidRDefault="00CE6B6C" w:rsidP="00663F8E">
      <w:pPr>
        <w:rPr>
          <w:lang w:val="en-GB"/>
        </w:rPr>
      </w:pPr>
      <w:r w:rsidRPr="005030A1">
        <w:rPr>
          <w:b/>
          <w:bCs/>
          <w:lang w:val="en-GB"/>
        </w:rPr>
        <w:t xml:space="preserve">Pathway to complexity </w:t>
      </w:r>
      <w:r w:rsidR="00D1219B" w:rsidRPr="005030A1">
        <w:rPr>
          <w:b/>
          <w:bCs/>
          <w:lang w:val="en-GB"/>
        </w:rPr>
        <w:t>from simple molecule to first life</w:t>
      </w:r>
      <w:r w:rsidR="00ED3F91" w:rsidRPr="005030A1">
        <w:rPr>
          <w:b/>
          <w:bCs/>
          <w:lang w:val="en-GB"/>
        </w:rPr>
        <w:t>:</w:t>
      </w:r>
      <w:r w:rsidR="00ED3F91">
        <w:rPr>
          <w:lang w:val="en-GB"/>
        </w:rPr>
        <w:t xml:space="preserve"> </w:t>
      </w:r>
      <w:r w:rsidR="00F82AFE">
        <w:rPr>
          <w:lang w:val="en-GB"/>
        </w:rPr>
        <w:t xml:space="preserve">The WG is very large so it would </w:t>
      </w:r>
      <w:r w:rsidR="00BD7A9F">
        <w:rPr>
          <w:lang w:val="en-GB"/>
        </w:rPr>
        <w:t xml:space="preserve">be </w:t>
      </w:r>
      <w:r w:rsidR="003275B2">
        <w:rPr>
          <w:lang w:val="en-GB"/>
        </w:rPr>
        <w:t>necessary to split it at some point.</w:t>
      </w:r>
      <w:r w:rsidR="00684446">
        <w:rPr>
          <w:lang w:val="en-GB"/>
        </w:rPr>
        <w:t xml:space="preserve"> At the meeting in Heidelberg the WG organised there have been several core themes mentioned.</w:t>
      </w:r>
      <w:r w:rsidR="003275B2">
        <w:rPr>
          <w:lang w:val="en-GB"/>
        </w:rPr>
        <w:t xml:space="preserve"> </w:t>
      </w:r>
    </w:p>
    <w:p w14:paraId="5D36C2C3" w14:textId="117BCB16" w:rsidR="003275B2" w:rsidRDefault="00183CF6" w:rsidP="00663F8E">
      <w:pPr>
        <w:rPr>
          <w:lang w:val="en-GB"/>
        </w:rPr>
      </w:pPr>
      <w:r w:rsidRPr="005030A1">
        <w:rPr>
          <w:b/>
          <w:bCs/>
          <w:lang w:val="en-GB"/>
        </w:rPr>
        <w:t>Early life and life in extreme conditions</w:t>
      </w:r>
      <w:r w:rsidR="00FC5CA4" w:rsidRPr="005030A1">
        <w:rPr>
          <w:b/>
          <w:bCs/>
          <w:lang w:val="en-GB"/>
        </w:rPr>
        <w:t>:</w:t>
      </w:r>
      <w:r w:rsidR="00FC5CA4">
        <w:rPr>
          <w:lang w:val="en-GB"/>
        </w:rPr>
        <w:t xml:space="preserve"> </w:t>
      </w:r>
      <w:r w:rsidR="00401FFF">
        <w:rPr>
          <w:lang w:val="en-GB"/>
        </w:rPr>
        <w:t>A</w:t>
      </w:r>
      <w:r w:rsidR="00FC5CA4">
        <w:rPr>
          <w:lang w:val="en-GB"/>
        </w:rPr>
        <w:t xml:space="preserve"> music show </w:t>
      </w:r>
      <w:r w:rsidR="00401FFF">
        <w:rPr>
          <w:lang w:val="en-GB"/>
        </w:rPr>
        <w:t xml:space="preserve">is planned </w:t>
      </w:r>
      <w:r w:rsidR="2ECE3490" w:rsidRPr="738FA478">
        <w:rPr>
          <w:lang w:val="en-GB"/>
        </w:rPr>
        <w:t xml:space="preserve">for the </w:t>
      </w:r>
      <w:r w:rsidR="2ECE3490" w:rsidRPr="03C08DD4">
        <w:rPr>
          <w:lang w:val="en-GB"/>
        </w:rPr>
        <w:t xml:space="preserve">Azores </w:t>
      </w:r>
      <w:r w:rsidR="2ECE3490" w:rsidRPr="49D66C49">
        <w:rPr>
          <w:lang w:val="en-GB"/>
        </w:rPr>
        <w:t>workshop, more</w:t>
      </w:r>
      <w:r w:rsidR="2ECE3490" w:rsidRPr="53544C21">
        <w:rPr>
          <w:lang w:val="en-GB"/>
        </w:rPr>
        <w:t xml:space="preserve"> along the lines of </w:t>
      </w:r>
      <w:r w:rsidR="2ECE3490" w:rsidRPr="7712951D">
        <w:rPr>
          <w:lang w:val="en-GB"/>
        </w:rPr>
        <w:t>classical music.</w:t>
      </w:r>
      <w:r w:rsidR="004902D8">
        <w:rPr>
          <w:lang w:val="en-GB"/>
        </w:rPr>
        <w:t xml:space="preserve"> Also an exhibition</w:t>
      </w:r>
      <w:r w:rsidR="00684446">
        <w:rPr>
          <w:lang w:val="en-GB"/>
        </w:rPr>
        <w:t xml:space="preserve"> on life in lava caves</w:t>
      </w:r>
      <w:r w:rsidR="004902D8">
        <w:rPr>
          <w:lang w:val="en-GB"/>
        </w:rPr>
        <w:t xml:space="preserve"> is planned during the conference on </w:t>
      </w:r>
      <w:r w:rsidR="00684446">
        <w:rPr>
          <w:lang w:val="en-GB"/>
        </w:rPr>
        <w:t>l</w:t>
      </w:r>
      <w:r w:rsidR="004902D8">
        <w:rPr>
          <w:lang w:val="en-GB"/>
        </w:rPr>
        <w:t xml:space="preserve">ife </w:t>
      </w:r>
      <w:r w:rsidR="00684446">
        <w:rPr>
          <w:lang w:val="en-GB"/>
        </w:rPr>
        <w:t>i</w:t>
      </w:r>
      <w:r w:rsidR="004902D8">
        <w:rPr>
          <w:lang w:val="en-GB"/>
        </w:rPr>
        <w:t xml:space="preserve">n the sub-surface, which will be the main event. </w:t>
      </w:r>
    </w:p>
    <w:p w14:paraId="4E2C3EC7" w14:textId="68954BC2" w:rsidR="00401FFF" w:rsidRDefault="000C6A5A" w:rsidP="004902D8">
      <w:r w:rsidRPr="005030A1">
        <w:rPr>
          <w:b/>
          <w:bCs/>
          <w:lang w:val="en-GB"/>
        </w:rPr>
        <w:t>Biosignatures and the detection of life beyond us:</w:t>
      </w:r>
      <w:r>
        <w:rPr>
          <w:lang w:val="en-GB"/>
        </w:rPr>
        <w:t xml:space="preserve"> </w:t>
      </w:r>
      <w:r w:rsidR="004902D8">
        <w:rPr>
          <w:lang w:val="en-GB"/>
        </w:rPr>
        <w:t xml:space="preserve">Due to </w:t>
      </w:r>
      <w:r w:rsidR="00684446">
        <w:rPr>
          <w:lang w:val="en-GB"/>
        </w:rPr>
        <w:t xml:space="preserve">the </w:t>
      </w:r>
      <w:r w:rsidR="004902D8">
        <w:rPr>
          <w:lang w:val="en-GB"/>
        </w:rPr>
        <w:t>retirement of Michel Viso we have to find a deputy leader of the</w:t>
      </w:r>
      <w:r w:rsidR="008069F4">
        <w:rPr>
          <w:lang w:val="en-GB"/>
        </w:rPr>
        <w:t xml:space="preserve"> WG. </w:t>
      </w:r>
      <w:r w:rsidR="00F91987">
        <w:rPr>
          <w:lang w:val="en-GB"/>
        </w:rPr>
        <w:t xml:space="preserve"> </w:t>
      </w:r>
    </w:p>
    <w:p w14:paraId="249535A7" w14:textId="42883B33" w:rsidR="00836131" w:rsidRDefault="00E50038" w:rsidP="00663F8E">
      <w:pPr>
        <w:rPr>
          <w:lang w:val="en-GB"/>
        </w:rPr>
      </w:pPr>
      <w:r w:rsidRPr="00694AA7">
        <w:rPr>
          <w:b/>
          <w:bCs/>
          <w:lang w:val="en-GB"/>
        </w:rPr>
        <w:t>Historical Philosophical and Societal questions in Astrobiol</w:t>
      </w:r>
      <w:r w:rsidR="00754D79" w:rsidRPr="00694AA7">
        <w:rPr>
          <w:b/>
          <w:bCs/>
          <w:lang w:val="en-GB"/>
        </w:rPr>
        <w:t>o</w:t>
      </w:r>
      <w:r w:rsidRPr="00694AA7">
        <w:rPr>
          <w:b/>
          <w:bCs/>
          <w:lang w:val="en-GB"/>
        </w:rPr>
        <w:t>gy</w:t>
      </w:r>
      <w:r w:rsidR="00801793">
        <w:rPr>
          <w:lang w:val="en-GB"/>
        </w:rPr>
        <w:t xml:space="preserve">: </w:t>
      </w:r>
      <w:r w:rsidR="00AF6C85">
        <w:rPr>
          <w:lang w:val="en-GB"/>
        </w:rPr>
        <w:t xml:space="preserve">“Space Humanities”, a </w:t>
      </w:r>
      <w:r w:rsidR="0063520C">
        <w:rPr>
          <w:lang w:val="en-GB"/>
        </w:rPr>
        <w:t>Serie of hybrid seminars</w:t>
      </w:r>
      <w:r w:rsidR="00910420">
        <w:rPr>
          <w:lang w:val="en-GB"/>
        </w:rPr>
        <w:t>,</w:t>
      </w:r>
      <w:r w:rsidR="0063520C">
        <w:rPr>
          <w:lang w:val="en-GB"/>
        </w:rPr>
        <w:t xml:space="preserve"> w</w:t>
      </w:r>
      <w:r w:rsidR="00910420">
        <w:rPr>
          <w:lang w:val="en-GB"/>
        </w:rPr>
        <w:t>as</w:t>
      </w:r>
      <w:r w:rsidR="0063520C">
        <w:rPr>
          <w:lang w:val="en-GB"/>
        </w:rPr>
        <w:t xml:space="preserve"> </w:t>
      </w:r>
      <w:r w:rsidR="00983D82">
        <w:rPr>
          <w:lang w:val="en-GB"/>
        </w:rPr>
        <w:t xml:space="preserve">organised in Lund and online. </w:t>
      </w:r>
      <w:r w:rsidR="004902D8">
        <w:rPr>
          <w:lang w:val="en-GB"/>
        </w:rPr>
        <w:t xml:space="preserve"> A conference on Commercial Space exploratioin is held in Kiruna in autumn.  </w:t>
      </w:r>
    </w:p>
    <w:p w14:paraId="02593630" w14:textId="2595C51F" w:rsidR="00836131" w:rsidRDefault="00ED6D88" w:rsidP="00663F8E">
      <w:pPr>
        <w:rPr>
          <w:lang w:val="en-GB"/>
        </w:rPr>
      </w:pPr>
      <w:r w:rsidRPr="00910420">
        <w:rPr>
          <w:b/>
          <w:bCs/>
          <w:lang w:val="en-GB"/>
        </w:rPr>
        <w:t>Field Wo</w:t>
      </w:r>
      <w:r w:rsidR="00C8613B" w:rsidRPr="00910420">
        <w:rPr>
          <w:b/>
          <w:bCs/>
          <w:lang w:val="en-GB"/>
        </w:rPr>
        <w:t>rk and field side</w:t>
      </w:r>
      <w:r w:rsidR="00E34D2A">
        <w:rPr>
          <w:lang w:val="en-GB"/>
        </w:rPr>
        <w:t xml:space="preserve">: </w:t>
      </w:r>
      <w:r w:rsidR="7A08A26B" w:rsidRPr="3C1496DC">
        <w:rPr>
          <w:lang w:val="en-GB"/>
        </w:rPr>
        <w:t xml:space="preserve">EAI should </w:t>
      </w:r>
      <w:r w:rsidR="7A08A26B" w:rsidRPr="71FDEBB1">
        <w:rPr>
          <w:lang w:val="en-GB"/>
        </w:rPr>
        <w:t>be active in the protection of field s</w:t>
      </w:r>
      <w:r w:rsidR="00684446">
        <w:rPr>
          <w:lang w:val="en-GB"/>
        </w:rPr>
        <w:t>ites</w:t>
      </w:r>
      <w:r w:rsidR="7A08A26B" w:rsidRPr="71FDEBB1">
        <w:rPr>
          <w:lang w:val="en-GB"/>
        </w:rPr>
        <w:t>.</w:t>
      </w:r>
      <w:r w:rsidR="20A992B1" w:rsidRPr="3C1496DC">
        <w:rPr>
          <w:lang w:val="en-GB"/>
        </w:rPr>
        <w:t xml:space="preserve"> </w:t>
      </w:r>
      <w:r w:rsidR="004902D8">
        <w:rPr>
          <w:lang w:val="en-GB"/>
        </w:rPr>
        <w:t xml:space="preserve"> I</w:t>
      </w:r>
      <w:r w:rsidR="00684446">
        <w:rPr>
          <w:lang w:val="en-GB"/>
        </w:rPr>
        <w:t xml:space="preserve">t </w:t>
      </w:r>
      <w:r w:rsidR="004902D8">
        <w:rPr>
          <w:lang w:val="en-GB"/>
        </w:rPr>
        <w:t xml:space="preserve">is planned to have the Azores as official field site. </w:t>
      </w:r>
    </w:p>
    <w:p w14:paraId="09084982" w14:textId="01A2B08E" w:rsidR="007549FC" w:rsidRDefault="00C71586" w:rsidP="00663F8E">
      <w:pPr>
        <w:rPr>
          <w:lang w:val="en-GB"/>
        </w:rPr>
      </w:pPr>
      <w:r w:rsidRPr="007672F9">
        <w:rPr>
          <w:b/>
          <w:bCs/>
          <w:lang w:val="en-GB"/>
        </w:rPr>
        <w:t>Funding and Policy:</w:t>
      </w:r>
      <w:r>
        <w:rPr>
          <w:lang w:val="en-GB"/>
        </w:rPr>
        <w:t xml:space="preserve"> </w:t>
      </w:r>
      <w:r w:rsidR="009B0772">
        <w:rPr>
          <w:lang w:val="en-GB"/>
        </w:rPr>
        <w:t xml:space="preserve">In </w:t>
      </w:r>
      <w:r w:rsidR="007549FC">
        <w:rPr>
          <w:lang w:val="en-GB"/>
        </w:rPr>
        <w:t>M</w:t>
      </w:r>
      <w:r w:rsidR="009B0772">
        <w:rPr>
          <w:lang w:val="en-GB"/>
        </w:rPr>
        <w:t xml:space="preserve">arch 23, the largest infrastructure programme </w:t>
      </w:r>
      <w:r w:rsidR="006E4E8E">
        <w:rPr>
          <w:lang w:val="en-GB"/>
        </w:rPr>
        <w:t xml:space="preserve">was submitted to the </w:t>
      </w:r>
      <w:r w:rsidR="00910420">
        <w:rPr>
          <w:lang w:val="en-GB"/>
        </w:rPr>
        <w:t>C</w:t>
      </w:r>
      <w:r w:rsidR="006E4E8E">
        <w:rPr>
          <w:lang w:val="en-GB"/>
        </w:rPr>
        <w:t>ommission</w:t>
      </w:r>
      <w:r w:rsidR="00E86860">
        <w:rPr>
          <w:lang w:val="en-GB"/>
        </w:rPr>
        <w:t xml:space="preserve">: </w:t>
      </w:r>
      <w:r w:rsidR="00910420" w:rsidRPr="00910420">
        <w:rPr>
          <w:lang w:val="en-GB"/>
        </w:rPr>
        <w:t>SpaceSciRI</w:t>
      </w:r>
      <w:r w:rsidR="009B1F2C">
        <w:rPr>
          <w:lang w:val="en-GB"/>
        </w:rPr>
        <w:t xml:space="preserve">. </w:t>
      </w:r>
      <w:r w:rsidR="006B49AE">
        <w:rPr>
          <w:lang w:val="en-GB"/>
        </w:rPr>
        <w:t xml:space="preserve">Wolf Geppert is invited as the EAI Chair in the ERIM meeting in June to talk about the potential involvement of EAI in </w:t>
      </w:r>
      <w:r w:rsidR="004902D8">
        <w:rPr>
          <w:lang w:val="en-GB"/>
        </w:rPr>
        <w:t xml:space="preserve">future </w:t>
      </w:r>
      <w:r w:rsidR="006B49AE">
        <w:rPr>
          <w:lang w:val="en-GB"/>
        </w:rPr>
        <w:t xml:space="preserve"> proposal</w:t>
      </w:r>
      <w:r w:rsidR="004902D8">
        <w:rPr>
          <w:lang w:val="en-GB"/>
        </w:rPr>
        <w:t xml:space="preserve">s. </w:t>
      </w:r>
      <w:r w:rsidR="007549FC">
        <w:rPr>
          <w:lang w:val="en-GB"/>
        </w:rPr>
        <w:t>It was also mentioned that there is f</w:t>
      </w:r>
      <w:r w:rsidR="007549FC" w:rsidRPr="0E6F306B">
        <w:rPr>
          <w:lang w:val="en-GB"/>
        </w:rPr>
        <w:t>unding gap to look into</w:t>
      </w:r>
      <w:r w:rsidR="007549FC">
        <w:rPr>
          <w:lang w:val="en-GB"/>
        </w:rPr>
        <w:t xml:space="preserve">, from </w:t>
      </w:r>
      <w:r w:rsidR="007549FC" w:rsidRPr="0E6F306B">
        <w:rPr>
          <w:lang w:val="en-GB"/>
        </w:rPr>
        <w:t>ERC and Marie Curie</w:t>
      </w:r>
      <w:r w:rsidR="004902D8">
        <w:rPr>
          <w:lang w:val="en-GB"/>
        </w:rPr>
        <w:t xml:space="preserve"> Research Training Networks </w:t>
      </w:r>
      <w:r w:rsidR="007549FC" w:rsidRPr="4BBA27F6">
        <w:rPr>
          <w:lang w:val="en-GB"/>
        </w:rPr>
        <w:t>,</w:t>
      </w:r>
      <w:r w:rsidR="007549FC" w:rsidRPr="5A1ABB8A">
        <w:rPr>
          <w:lang w:val="en-GB"/>
        </w:rPr>
        <w:t xml:space="preserve"> </w:t>
      </w:r>
      <w:r w:rsidR="007549FC" w:rsidRPr="4A35B98A">
        <w:rPr>
          <w:lang w:val="en-GB"/>
        </w:rPr>
        <w:t xml:space="preserve">especially for </w:t>
      </w:r>
      <w:r w:rsidR="007549FC" w:rsidRPr="387DD112">
        <w:rPr>
          <w:lang w:val="en-GB"/>
        </w:rPr>
        <w:t>Astrobiology.</w:t>
      </w:r>
    </w:p>
    <w:p w14:paraId="2B13A7D7" w14:textId="407E3E18" w:rsidR="00B30997" w:rsidRDefault="00B30997" w:rsidP="00B30997">
      <w:pPr>
        <w:rPr>
          <w:lang w:val="en-GB"/>
        </w:rPr>
      </w:pPr>
      <w:r>
        <w:rPr>
          <w:lang w:val="en-GB"/>
        </w:rPr>
        <w:t>L Noack added that not only the big grants are of importance</w:t>
      </w:r>
      <w:r w:rsidR="002462E6">
        <w:rPr>
          <w:lang w:val="en-GB"/>
        </w:rPr>
        <w:t>:</w:t>
      </w:r>
      <w:r>
        <w:rPr>
          <w:lang w:val="en-GB"/>
        </w:rPr>
        <w:t xml:space="preserve"> the smaller grants from the partner universities </w:t>
      </w:r>
      <w:r w:rsidR="002462E6">
        <w:rPr>
          <w:lang w:val="en-GB"/>
        </w:rPr>
        <w:t>could be very interesting for EAI.</w:t>
      </w:r>
    </w:p>
    <w:p w14:paraId="642ECEF2" w14:textId="3F204F3D" w:rsidR="005057E4" w:rsidRPr="005057E4" w:rsidRDefault="00B30997" w:rsidP="004902D8">
      <w:pPr>
        <w:rPr>
          <w:u w:val="single"/>
          <w:lang w:val="en-GB"/>
        </w:rPr>
      </w:pPr>
      <w:r>
        <w:rPr>
          <w:lang w:val="en-GB"/>
        </w:rPr>
        <w:t xml:space="preserve">A </w:t>
      </w:r>
      <w:r w:rsidRPr="00B30997">
        <w:rPr>
          <w:lang w:val="en-GB"/>
        </w:rPr>
        <w:t xml:space="preserve">Kereszturi </w:t>
      </w:r>
      <w:r w:rsidR="002462E6">
        <w:rPr>
          <w:lang w:val="en-GB"/>
        </w:rPr>
        <w:t>suggested that</w:t>
      </w:r>
      <w:r>
        <w:rPr>
          <w:lang w:val="en-GB"/>
        </w:rPr>
        <w:t xml:space="preserve"> EAI could send the potential calls</w:t>
      </w:r>
      <w:r w:rsidR="00F22B2F">
        <w:rPr>
          <w:lang w:val="en-GB"/>
        </w:rPr>
        <w:t xml:space="preserve"> for funding to the EA community. This could be done via</w:t>
      </w:r>
      <w:r w:rsidRPr="586194E7">
        <w:rPr>
          <w:lang w:val="en-GB"/>
        </w:rPr>
        <w:t xml:space="preserve"> a </w:t>
      </w:r>
      <w:r w:rsidRPr="165DB657">
        <w:rPr>
          <w:lang w:val="en-GB"/>
        </w:rPr>
        <w:t>Newsletter</w:t>
      </w:r>
      <w:r>
        <w:rPr>
          <w:lang w:val="en-GB"/>
        </w:rPr>
        <w:t xml:space="preserve"> or a publication on the website</w:t>
      </w:r>
      <w:r w:rsidRPr="165DB657">
        <w:rPr>
          <w:lang w:val="en-GB"/>
        </w:rPr>
        <w:t>.</w:t>
      </w:r>
      <w:r>
        <w:rPr>
          <w:lang w:val="en-GB"/>
        </w:rPr>
        <w:t xml:space="preserve"> </w:t>
      </w:r>
      <w:r w:rsidR="004902D8">
        <w:rPr>
          <w:lang w:val="en-GB"/>
        </w:rPr>
        <w:t>It as mentioned that Europlanet has already suc a circulation.</w:t>
      </w:r>
    </w:p>
    <w:p w14:paraId="13C3E7B8" w14:textId="66C09AF3" w:rsidR="00910420" w:rsidRDefault="005057E4" w:rsidP="00910420">
      <w:pPr>
        <w:rPr>
          <w:lang w:val="en-GB"/>
        </w:rPr>
      </w:pPr>
      <w:r>
        <w:rPr>
          <w:lang w:val="en-GB"/>
        </w:rPr>
        <w:t xml:space="preserve">The </w:t>
      </w:r>
      <w:r w:rsidR="00910420">
        <w:rPr>
          <w:lang w:val="en-GB"/>
        </w:rPr>
        <w:t xml:space="preserve">project </w:t>
      </w:r>
      <w:r w:rsidR="00684446">
        <w:rPr>
          <w:lang w:val="en-GB"/>
        </w:rPr>
        <w:t xml:space="preserve">on the book “Mars and he Earthlings” (preliminary title) </w:t>
      </w:r>
      <w:r w:rsidR="00910420">
        <w:rPr>
          <w:lang w:val="en-GB"/>
        </w:rPr>
        <w:t xml:space="preserve">started in Höör in June 2022. 15 people are </w:t>
      </w:r>
      <w:r>
        <w:rPr>
          <w:lang w:val="en-GB"/>
        </w:rPr>
        <w:t>involved on</w:t>
      </w:r>
      <w:r w:rsidR="00910420">
        <w:rPr>
          <w:lang w:val="en-GB"/>
        </w:rPr>
        <w:t xml:space="preserve"> this project</w:t>
      </w:r>
      <w:r>
        <w:rPr>
          <w:lang w:val="en-GB"/>
        </w:rPr>
        <w:t xml:space="preserve"> so fa</w:t>
      </w:r>
      <w:r w:rsidR="006B49AE">
        <w:rPr>
          <w:lang w:val="en-GB"/>
        </w:rPr>
        <w:t>r</w:t>
      </w:r>
      <w:r w:rsidR="00684446">
        <w:rPr>
          <w:lang w:val="en-GB"/>
        </w:rPr>
        <w:t>. Onre coordination meeting is planned in autumn.</w:t>
      </w:r>
    </w:p>
    <w:p w14:paraId="7ACEFF21" w14:textId="22564457" w:rsidR="001B74EA" w:rsidRDefault="00033D19" w:rsidP="00663F8E">
      <w:pPr>
        <w:rPr>
          <w:lang w:val="en-GB"/>
        </w:rPr>
      </w:pPr>
      <w:r w:rsidRPr="00F22B2F">
        <w:rPr>
          <w:b/>
          <w:bCs/>
          <w:lang w:val="en-GB"/>
        </w:rPr>
        <w:t xml:space="preserve">Protoplanetary disks </w:t>
      </w:r>
      <w:r w:rsidR="002D66AE" w:rsidRPr="00F22B2F">
        <w:rPr>
          <w:b/>
          <w:bCs/>
          <w:lang w:val="en-GB"/>
        </w:rPr>
        <w:t xml:space="preserve">and their </w:t>
      </w:r>
      <w:r w:rsidR="003C2120" w:rsidRPr="00F22B2F">
        <w:rPr>
          <w:b/>
          <w:bCs/>
          <w:lang w:val="en-GB"/>
        </w:rPr>
        <w:t>physical and chemical processes</w:t>
      </w:r>
      <w:r w:rsidR="001374F6" w:rsidRPr="00F22B2F">
        <w:rPr>
          <w:b/>
          <w:bCs/>
          <w:lang w:val="en-GB"/>
        </w:rPr>
        <w:t>:</w:t>
      </w:r>
      <w:r w:rsidR="001374F6">
        <w:rPr>
          <w:lang w:val="en-GB"/>
        </w:rPr>
        <w:t xml:space="preserve"> A deputy </w:t>
      </w:r>
      <w:r w:rsidR="00684446">
        <w:rPr>
          <w:lang w:val="en-GB"/>
        </w:rPr>
        <w:t>coordinator</w:t>
      </w:r>
      <w:r w:rsidR="001374F6">
        <w:rPr>
          <w:lang w:val="en-GB"/>
        </w:rPr>
        <w:t xml:space="preserve"> needs to be found for the </w:t>
      </w:r>
      <w:r w:rsidR="00684446">
        <w:rPr>
          <w:lang w:val="en-GB"/>
        </w:rPr>
        <w:t>project team</w:t>
      </w:r>
      <w:r w:rsidR="001374F6">
        <w:rPr>
          <w:lang w:val="en-GB"/>
        </w:rPr>
        <w:t>.</w:t>
      </w:r>
    </w:p>
    <w:p w14:paraId="16C46252" w14:textId="3BC90773" w:rsidR="006F4AB5" w:rsidRPr="00F22B2F" w:rsidRDefault="001B74EA" w:rsidP="00663F8E">
      <w:pPr>
        <w:rPr>
          <w:b/>
          <w:bCs/>
          <w:lang w:val="en-GB"/>
        </w:rPr>
      </w:pPr>
      <w:r w:rsidRPr="00F22B2F">
        <w:rPr>
          <w:b/>
          <w:bCs/>
          <w:lang w:val="en-GB"/>
        </w:rPr>
        <w:t xml:space="preserve">Science fiction as a tool for outreach </w:t>
      </w:r>
      <w:r w:rsidR="004E64BB" w:rsidRPr="00F22B2F">
        <w:rPr>
          <w:b/>
          <w:bCs/>
          <w:lang w:val="en-GB"/>
        </w:rPr>
        <w:t>and education</w:t>
      </w:r>
      <w:r w:rsidR="003F06B4" w:rsidRPr="006425DC">
        <w:rPr>
          <w:lang w:val="en-GB"/>
        </w:rPr>
        <w:t>: No specific comment</w:t>
      </w:r>
    </w:p>
    <w:p w14:paraId="63CA2766" w14:textId="6B684228" w:rsidR="00E549EA" w:rsidRDefault="006F4AB5" w:rsidP="00663F8E">
      <w:pPr>
        <w:rPr>
          <w:lang w:val="en-GB"/>
        </w:rPr>
      </w:pPr>
      <w:r w:rsidRPr="003F06B4">
        <w:rPr>
          <w:b/>
          <w:bCs/>
          <w:lang w:val="en-GB"/>
        </w:rPr>
        <w:t>Impacts and their role in the evaluation of life</w:t>
      </w:r>
      <w:r w:rsidR="00B86E94">
        <w:rPr>
          <w:lang w:val="en-GB"/>
        </w:rPr>
        <w:t>:</w:t>
      </w:r>
      <w:r w:rsidR="003F06B4" w:rsidRPr="006425DC">
        <w:rPr>
          <w:lang w:val="en-GB"/>
        </w:rPr>
        <w:t xml:space="preserve"> No specific comment</w:t>
      </w:r>
    </w:p>
    <w:p w14:paraId="6AAF806A" w14:textId="5DCDA536" w:rsidR="00694065" w:rsidRDefault="00EB19B6" w:rsidP="00663F8E">
      <w:pPr>
        <w:rPr>
          <w:lang w:val="en-GB"/>
        </w:rPr>
      </w:pPr>
      <w:r w:rsidRPr="003F06B4">
        <w:rPr>
          <w:b/>
          <w:bCs/>
          <w:lang w:val="en-GB"/>
        </w:rPr>
        <w:t>Tracing Life and identifying habitable environments</w:t>
      </w:r>
      <w:r>
        <w:rPr>
          <w:lang w:val="en-GB"/>
        </w:rPr>
        <w:t xml:space="preserve"> </w:t>
      </w:r>
      <w:r w:rsidR="00490C25">
        <w:rPr>
          <w:lang w:val="en-GB"/>
        </w:rPr>
        <w:t xml:space="preserve">: This is a </w:t>
      </w:r>
      <w:r w:rsidR="00C24962">
        <w:rPr>
          <w:lang w:val="en-GB"/>
        </w:rPr>
        <w:t xml:space="preserve">very active </w:t>
      </w:r>
      <w:r w:rsidR="00490C25">
        <w:rPr>
          <w:lang w:val="en-GB"/>
        </w:rPr>
        <w:t>new project tea</w:t>
      </w:r>
      <w:r w:rsidR="00C24962">
        <w:rPr>
          <w:lang w:val="en-GB"/>
        </w:rPr>
        <w:t xml:space="preserve">m. There </w:t>
      </w:r>
      <w:r w:rsidR="007D0DC1">
        <w:rPr>
          <w:lang w:val="en-GB"/>
        </w:rPr>
        <w:t>were an i</w:t>
      </w:r>
      <w:r w:rsidR="00F03099">
        <w:rPr>
          <w:lang w:val="en-GB"/>
        </w:rPr>
        <w:t>n person meeting in 2022</w:t>
      </w:r>
      <w:r w:rsidR="003F06B4">
        <w:rPr>
          <w:lang w:val="en-GB"/>
        </w:rPr>
        <w:t xml:space="preserve"> (where?)</w:t>
      </w:r>
      <w:r w:rsidR="007D0DC1">
        <w:rPr>
          <w:lang w:val="en-GB"/>
        </w:rPr>
        <w:t xml:space="preserve"> and</w:t>
      </w:r>
      <w:r w:rsidR="00910C41">
        <w:rPr>
          <w:lang w:val="en-GB"/>
        </w:rPr>
        <w:t xml:space="preserve"> papers</w:t>
      </w:r>
      <w:r w:rsidR="007D0DC1">
        <w:rPr>
          <w:lang w:val="en-GB"/>
        </w:rPr>
        <w:t xml:space="preserve"> </w:t>
      </w:r>
      <w:r w:rsidR="003F06B4">
        <w:rPr>
          <w:lang w:val="en-GB"/>
        </w:rPr>
        <w:t xml:space="preserve">were </w:t>
      </w:r>
      <w:r w:rsidR="007D0DC1">
        <w:rPr>
          <w:lang w:val="en-GB"/>
        </w:rPr>
        <w:t>submitted</w:t>
      </w:r>
      <w:r w:rsidR="003F06B4">
        <w:rPr>
          <w:lang w:val="en-GB"/>
        </w:rPr>
        <w:t xml:space="preserve"> (more details?)</w:t>
      </w:r>
      <w:r w:rsidR="007D0DC1">
        <w:rPr>
          <w:lang w:val="en-GB"/>
        </w:rPr>
        <w:t xml:space="preserve">. </w:t>
      </w:r>
    </w:p>
    <w:p w14:paraId="55C36B2F" w14:textId="260887F2" w:rsidR="75AAD9E8" w:rsidRDefault="5E24ABCB" w:rsidP="75AAD9E8">
      <w:pPr>
        <w:rPr>
          <w:lang w:val="en-GB"/>
        </w:rPr>
      </w:pPr>
      <w:r w:rsidRPr="003F06B4">
        <w:rPr>
          <w:b/>
          <w:bCs/>
          <w:lang w:val="en-GB"/>
        </w:rPr>
        <w:t>Astrobi</w:t>
      </w:r>
      <w:r w:rsidR="24C5B2F1" w:rsidRPr="003F06B4">
        <w:rPr>
          <w:b/>
          <w:bCs/>
          <w:lang w:val="en-GB"/>
        </w:rPr>
        <w:t>ology and Art and preparing an exhibition</w:t>
      </w:r>
      <w:r w:rsidR="003F06B4">
        <w:rPr>
          <w:lang w:val="en-GB"/>
        </w:rPr>
        <w:t>: The WG is o</w:t>
      </w:r>
      <w:r w:rsidR="24C5B2F1" w:rsidRPr="0FF88C6D">
        <w:rPr>
          <w:lang w:val="en-GB"/>
        </w:rPr>
        <w:t>pen for collaboration.</w:t>
      </w:r>
      <w:r w:rsidR="003F06B4">
        <w:rPr>
          <w:lang w:val="en-GB"/>
        </w:rPr>
        <w:t xml:space="preserve"> </w:t>
      </w:r>
      <w:r w:rsidR="78FC5BA0" w:rsidRPr="0D24CC73">
        <w:rPr>
          <w:lang w:val="en-GB"/>
        </w:rPr>
        <w:t xml:space="preserve">EAI would like to create a network of </w:t>
      </w:r>
      <w:r w:rsidR="78FC5BA0" w:rsidRPr="526244FE">
        <w:rPr>
          <w:lang w:val="en-GB"/>
        </w:rPr>
        <w:t xml:space="preserve">artists and </w:t>
      </w:r>
      <w:r w:rsidR="78FC5BA0" w:rsidRPr="6B191E54">
        <w:rPr>
          <w:lang w:val="en-GB"/>
        </w:rPr>
        <w:t>scientists.</w:t>
      </w:r>
    </w:p>
    <w:p w14:paraId="3A0522FC" w14:textId="38F511C5" w:rsidR="310EB130" w:rsidRDefault="003F06B4" w:rsidP="310EB130">
      <w:pPr>
        <w:rPr>
          <w:lang w:val="en-GB"/>
        </w:rPr>
      </w:pPr>
      <w:r>
        <w:rPr>
          <w:lang w:val="en-GB"/>
        </w:rPr>
        <w:t xml:space="preserve">The </w:t>
      </w:r>
      <w:r w:rsidR="78FC5BA0" w:rsidRPr="270452C9">
        <w:rPr>
          <w:lang w:val="en-GB"/>
        </w:rPr>
        <w:t xml:space="preserve">Opening concert of </w:t>
      </w:r>
      <w:r w:rsidR="78FC5BA0" w:rsidRPr="7221904F">
        <w:rPr>
          <w:lang w:val="en-GB"/>
        </w:rPr>
        <w:t>BEACON</w:t>
      </w:r>
      <w:r w:rsidR="78FC5BA0" w:rsidRPr="09C02E2F">
        <w:rPr>
          <w:lang w:val="en-GB"/>
        </w:rPr>
        <w:t xml:space="preserve"> was a </w:t>
      </w:r>
      <w:r w:rsidR="78FC5BA0" w:rsidRPr="7F24F17D">
        <w:rPr>
          <w:lang w:val="en-GB"/>
        </w:rPr>
        <w:t xml:space="preserve">great </w:t>
      </w:r>
      <w:r w:rsidR="78FC5BA0" w:rsidRPr="7B3CBE4F">
        <w:rPr>
          <w:lang w:val="en-GB"/>
        </w:rPr>
        <w:t xml:space="preserve">success </w:t>
      </w:r>
      <w:r w:rsidR="78FC5BA0" w:rsidRPr="7FDD0BCD">
        <w:rPr>
          <w:lang w:val="en-GB"/>
        </w:rPr>
        <w:t xml:space="preserve">and </w:t>
      </w:r>
      <w:r w:rsidR="78FC5BA0" w:rsidRPr="22EA2AE6">
        <w:rPr>
          <w:lang w:val="en-GB"/>
        </w:rPr>
        <w:t xml:space="preserve">a </w:t>
      </w:r>
      <w:r w:rsidR="78FC5BA0" w:rsidRPr="6A619B7C">
        <w:rPr>
          <w:lang w:val="en-GB"/>
        </w:rPr>
        <w:t>good overlap</w:t>
      </w:r>
      <w:r w:rsidR="78FC5BA0" w:rsidRPr="7FDD0BCD">
        <w:rPr>
          <w:lang w:val="en-GB"/>
        </w:rPr>
        <w:t xml:space="preserve"> of music, science </w:t>
      </w:r>
      <w:r w:rsidR="78FC5BA0" w:rsidRPr="60BC7F9E">
        <w:rPr>
          <w:lang w:val="en-GB"/>
        </w:rPr>
        <w:t>and poetry</w:t>
      </w:r>
      <w:r w:rsidR="78FC5BA0" w:rsidRPr="22EA2AE6">
        <w:rPr>
          <w:lang w:val="en-GB"/>
        </w:rPr>
        <w:t xml:space="preserve">. </w:t>
      </w:r>
    </w:p>
    <w:p w14:paraId="5163A0FC" w14:textId="5B5E1C9B" w:rsidR="008B6447" w:rsidRDefault="00386CDC" w:rsidP="00663F8E">
      <w:pPr>
        <w:rPr>
          <w:lang w:val="en-GB"/>
        </w:rPr>
      </w:pPr>
      <w:r w:rsidRPr="00B82D3B">
        <w:rPr>
          <w:b/>
          <w:bCs/>
          <w:lang w:val="en-GB"/>
        </w:rPr>
        <w:t>Outreach:</w:t>
      </w:r>
      <w:r>
        <w:rPr>
          <w:lang w:val="en-GB"/>
        </w:rPr>
        <w:t xml:space="preserve"> </w:t>
      </w:r>
      <w:r w:rsidR="00F05E4C">
        <w:rPr>
          <w:lang w:val="en-GB"/>
        </w:rPr>
        <w:t xml:space="preserve">An exhibition </w:t>
      </w:r>
      <w:r w:rsidR="007B489E">
        <w:rPr>
          <w:lang w:val="en-GB"/>
        </w:rPr>
        <w:t xml:space="preserve">is planned on </w:t>
      </w:r>
      <w:r>
        <w:rPr>
          <w:lang w:val="en-GB"/>
        </w:rPr>
        <w:t xml:space="preserve">the </w:t>
      </w:r>
      <w:r w:rsidR="00AA3DD8">
        <w:rPr>
          <w:lang w:val="en-GB"/>
        </w:rPr>
        <w:t xml:space="preserve">Fuencaliente visitor </w:t>
      </w:r>
      <w:r w:rsidR="008B6447">
        <w:rPr>
          <w:lang w:val="en-GB"/>
        </w:rPr>
        <w:t>centre</w:t>
      </w:r>
      <w:r w:rsidR="00AA3DD8">
        <w:rPr>
          <w:lang w:val="en-GB"/>
        </w:rPr>
        <w:t xml:space="preserve"> </w:t>
      </w:r>
      <w:r w:rsidR="007B489E">
        <w:rPr>
          <w:lang w:val="en-GB"/>
        </w:rPr>
        <w:t xml:space="preserve">when it will be constructed, but that will depend on the elections. </w:t>
      </w:r>
    </w:p>
    <w:p w14:paraId="707BC388" w14:textId="76CE583D" w:rsidR="00A625A8" w:rsidRPr="00A625A8" w:rsidRDefault="00A625A8" w:rsidP="00663F8E">
      <w:pPr>
        <w:rPr>
          <w:u w:val="single"/>
          <w:lang w:val="en-GB"/>
        </w:rPr>
      </w:pPr>
      <w:r w:rsidRPr="00A625A8">
        <w:rPr>
          <w:u w:val="single"/>
          <w:lang w:val="en-GB"/>
        </w:rPr>
        <w:t>Advertisement on the WG activities</w:t>
      </w:r>
    </w:p>
    <w:p w14:paraId="4B21F39A" w14:textId="02007709" w:rsidR="008B6447" w:rsidRDefault="008B6447" w:rsidP="008B6447">
      <w:pPr>
        <w:rPr>
          <w:lang w:val="en-GB"/>
        </w:rPr>
      </w:pPr>
      <w:r>
        <w:rPr>
          <w:lang w:val="en-GB"/>
        </w:rPr>
        <w:t>It was mentioned that there were few advertisement on the project team activities</w:t>
      </w:r>
      <w:r w:rsidR="00490B78">
        <w:rPr>
          <w:lang w:val="en-GB"/>
        </w:rPr>
        <w:t xml:space="preserve"> and objectives</w:t>
      </w:r>
      <w:r>
        <w:rPr>
          <w:lang w:val="en-GB"/>
        </w:rPr>
        <w:t xml:space="preserve">, and that this should be improved. </w:t>
      </w:r>
    </w:p>
    <w:p w14:paraId="708B28CB" w14:textId="645FA525" w:rsidR="008B6447" w:rsidRDefault="008B6447" w:rsidP="008B6447">
      <w:pPr>
        <w:pStyle w:val="ActionItem"/>
      </w:pPr>
      <w:r w:rsidRPr="00623EA1">
        <w:t>Action:</w:t>
      </w:r>
      <w:r>
        <w:t xml:space="preserve"> Project team and WG will be invited to complete their pages on the EAI website</w:t>
      </w:r>
      <w:r w:rsidR="00F450BC">
        <w:t xml:space="preserve">, stating clear objectives. </w:t>
      </w:r>
    </w:p>
    <w:p w14:paraId="25A8E963" w14:textId="77777777" w:rsidR="008B6447" w:rsidRDefault="008B6447" w:rsidP="008B6447">
      <w:pPr>
        <w:rPr>
          <w:lang w:val="en-GB"/>
        </w:rPr>
      </w:pPr>
      <w:r>
        <w:rPr>
          <w:lang w:val="en-GB"/>
        </w:rPr>
        <w:t xml:space="preserve">People interested to be trained on the website are invited to contact Courtney Allison form the ESF </w:t>
      </w:r>
      <w:hyperlink r:id="rId14" w:history="1">
        <w:r w:rsidRPr="00327025">
          <w:rPr>
            <w:rStyle w:val="Hyperlnk"/>
            <w:lang w:val="en-GB"/>
          </w:rPr>
          <w:t>callison@esf.org</w:t>
        </w:r>
      </w:hyperlink>
      <w:r>
        <w:rPr>
          <w:lang w:val="en-GB"/>
        </w:rPr>
        <w:t xml:space="preserve"> </w:t>
      </w:r>
    </w:p>
    <w:p w14:paraId="1CDBD3C2" w14:textId="0A44A1CA" w:rsidR="00A625A8" w:rsidRDefault="00A625A8" w:rsidP="00A625A8">
      <w:pPr>
        <w:rPr>
          <w:lang w:val="en-GB"/>
        </w:rPr>
      </w:pPr>
      <w:r>
        <w:rPr>
          <w:lang w:val="en-GB"/>
        </w:rPr>
        <w:t xml:space="preserve">The difference of a Working Group and a Project team is the size. </w:t>
      </w:r>
      <w:r w:rsidR="00ED569B">
        <w:rPr>
          <w:lang w:val="en-GB"/>
        </w:rPr>
        <w:t>Also, a Project team is</w:t>
      </w:r>
      <w:r>
        <w:rPr>
          <w:lang w:val="en-GB"/>
        </w:rPr>
        <w:t xml:space="preserve"> on a very focus topic and mission. </w:t>
      </w:r>
    </w:p>
    <w:p w14:paraId="60518C4C" w14:textId="77777777" w:rsidR="00D77F79" w:rsidRDefault="00ED569B" w:rsidP="00A625A8">
      <w:pPr>
        <w:rPr>
          <w:lang w:val="en-GB"/>
        </w:rPr>
      </w:pPr>
      <w:r>
        <w:rPr>
          <w:lang w:val="en-GB"/>
        </w:rPr>
        <w:t>More c</w:t>
      </w:r>
      <w:r w:rsidR="00A625A8" w:rsidRPr="00A066BB">
        <w:rPr>
          <w:lang w:val="en-GB"/>
        </w:rPr>
        <w:t xml:space="preserve">larity is required on the </w:t>
      </w:r>
      <w:r w:rsidR="00A625A8" w:rsidRPr="1D6290EA">
        <w:rPr>
          <w:lang w:val="en-GB"/>
        </w:rPr>
        <w:t>website</w:t>
      </w:r>
      <w:r>
        <w:rPr>
          <w:lang w:val="en-GB"/>
        </w:rPr>
        <w:t xml:space="preserve"> </w:t>
      </w:r>
      <w:r w:rsidR="00672276">
        <w:rPr>
          <w:lang w:val="en-GB"/>
        </w:rPr>
        <w:t>about the difference</w:t>
      </w:r>
      <w:r w:rsidR="00D77F79">
        <w:rPr>
          <w:lang w:val="en-GB"/>
        </w:rPr>
        <w:t xml:space="preserve"> between the two. </w:t>
      </w:r>
    </w:p>
    <w:p w14:paraId="385777F8" w14:textId="5933442A" w:rsidR="00A625A8" w:rsidRDefault="00D77F79" w:rsidP="00D77F79">
      <w:pPr>
        <w:pStyle w:val="ActionItem"/>
      </w:pPr>
      <w:r>
        <w:t xml:space="preserve">Action: Put the definition of Working Group and Project Team on the website. </w:t>
      </w:r>
    </w:p>
    <w:p w14:paraId="5EEF0A2C" w14:textId="4D25A34F" w:rsidR="00A625A8" w:rsidRDefault="00A625A8" w:rsidP="003C3BEB">
      <w:pPr>
        <w:rPr>
          <w:lang w:val="en-GB"/>
        </w:rPr>
      </w:pPr>
      <w:r>
        <w:rPr>
          <w:lang w:val="en-GB"/>
        </w:rPr>
        <w:t xml:space="preserve">It was mentioned that a workshop should be organised to discuss what kind of future project teams should come up. </w:t>
      </w:r>
      <w:r w:rsidR="00124B5C">
        <w:rPr>
          <w:lang w:val="en-GB"/>
        </w:rPr>
        <w:t>In addition, EAI should advise</w:t>
      </w:r>
      <w:r w:rsidR="003C3BEB">
        <w:rPr>
          <w:lang w:val="en-GB"/>
        </w:rPr>
        <w:t xml:space="preserve"> its mailing list any time a project team is created, inviting interesting people to join.</w:t>
      </w:r>
      <w:r w:rsidR="00124B5C">
        <w:rPr>
          <w:lang w:val="en-GB"/>
        </w:rPr>
        <w:t xml:space="preserve"> </w:t>
      </w:r>
    </w:p>
    <w:p w14:paraId="7EDB572C" w14:textId="77777777" w:rsidR="00A625A8" w:rsidRDefault="00A625A8" w:rsidP="008B6447">
      <w:pPr>
        <w:rPr>
          <w:lang w:val="en-GB"/>
        </w:rPr>
      </w:pPr>
    </w:p>
    <w:p w14:paraId="542DB4F4" w14:textId="5BB95EA9" w:rsidR="008B6447" w:rsidRPr="008068F7" w:rsidRDefault="008068F7" w:rsidP="00663F8E">
      <w:pPr>
        <w:rPr>
          <w:u w:val="single"/>
          <w:lang w:val="en-GB"/>
        </w:rPr>
      </w:pPr>
      <w:r w:rsidRPr="008068F7">
        <w:rPr>
          <w:u w:val="single"/>
          <w:lang w:val="en-GB"/>
        </w:rPr>
        <w:t>EAI Website Contact Form</w:t>
      </w:r>
    </w:p>
    <w:p w14:paraId="7BE325F6" w14:textId="1B8E0529" w:rsidR="00E47774" w:rsidRDefault="00E47774" w:rsidP="00663F8E">
      <w:pPr>
        <w:rPr>
          <w:lang w:val="en-GB"/>
        </w:rPr>
      </w:pPr>
      <w:r>
        <w:rPr>
          <w:lang w:val="en-GB"/>
        </w:rPr>
        <w:t xml:space="preserve">The EAI receive several </w:t>
      </w:r>
      <w:r w:rsidR="002B10D4">
        <w:rPr>
          <w:lang w:val="en-GB"/>
        </w:rPr>
        <w:t xml:space="preserve">emails </w:t>
      </w:r>
      <w:r w:rsidR="00B060CA">
        <w:rPr>
          <w:lang w:val="en-GB"/>
        </w:rPr>
        <w:t xml:space="preserve">every month of people wanted to join </w:t>
      </w:r>
      <w:r w:rsidR="00C67AD7">
        <w:rPr>
          <w:lang w:val="en-GB"/>
        </w:rPr>
        <w:t xml:space="preserve">Working Groups. </w:t>
      </w:r>
    </w:p>
    <w:p w14:paraId="0F45CA92" w14:textId="5E51BC6E" w:rsidR="00C67AD7" w:rsidRDefault="00C67AD7" w:rsidP="00663F8E">
      <w:pPr>
        <w:rPr>
          <w:lang w:val="en-GB"/>
        </w:rPr>
      </w:pPr>
      <w:r>
        <w:rPr>
          <w:lang w:val="en-GB"/>
        </w:rPr>
        <w:t xml:space="preserve">Those emails are sent to the WG leaders and deputy but it appears that most of them are </w:t>
      </w:r>
      <w:r w:rsidR="00CB17DB">
        <w:rPr>
          <w:lang w:val="en-GB"/>
        </w:rPr>
        <w:t xml:space="preserve">early careers </w:t>
      </w:r>
      <w:r w:rsidR="003B4A7B">
        <w:rPr>
          <w:lang w:val="en-GB"/>
        </w:rPr>
        <w:t xml:space="preserve">looking for a </w:t>
      </w:r>
      <w:r w:rsidR="00B26866">
        <w:rPr>
          <w:lang w:val="en-GB"/>
        </w:rPr>
        <w:t xml:space="preserve">PhD </w:t>
      </w:r>
      <w:r w:rsidR="003B4A7B">
        <w:rPr>
          <w:lang w:val="en-GB"/>
        </w:rPr>
        <w:t xml:space="preserve">position. </w:t>
      </w:r>
    </w:p>
    <w:p w14:paraId="3D72B05C" w14:textId="77777777" w:rsidR="00CF15BE" w:rsidRDefault="00CF15BE" w:rsidP="00CF15BE">
      <w:pPr>
        <w:pStyle w:val="ActionItem"/>
      </w:pPr>
      <w:r w:rsidRPr="00526A37">
        <w:t>Action:</w:t>
      </w:r>
      <w:r>
        <w:t xml:space="preserve"> ESF to confirm first with the people interested to join any WG that they are not contacting us to find a position but indeed participate to the WG activities</w:t>
      </w:r>
    </w:p>
    <w:p w14:paraId="28A7AFED" w14:textId="0F1223A9" w:rsidR="694221EF" w:rsidRDefault="01B9123A" w:rsidP="694221EF">
      <w:pPr>
        <w:rPr>
          <w:lang w:val="en-GB"/>
        </w:rPr>
      </w:pPr>
      <w:r w:rsidRPr="19324BA2">
        <w:rPr>
          <w:lang w:val="en-GB"/>
        </w:rPr>
        <w:t xml:space="preserve">Seminars are well attended, and seen by even </w:t>
      </w:r>
      <w:r w:rsidRPr="3A47D8ED">
        <w:rPr>
          <w:lang w:val="en-GB"/>
        </w:rPr>
        <w:t>more people</w:t>
      </w:r>
      <w:r w:rsidRPr="522B6DBB">
        <w:rPr>
          <w:lang w:val="en-GB"/>
        </w:rPr>
        <w:t xml:space="preserve"> </w:t>
      </w:r>
      <w:r w:rsidRPr="10B5DCC4">
        <w:rPr>
          <w:lang w:val="en-GB"/>
        </w:rPr>
        <w:t xml:space="preserve">online after it is </w:t>
      </w:r>
      <w:r w:rsidRPr="7AF115C8">
        <w:rPr>
          <w:lang w:val="en-GB"/>
        </w:rPr>
        <w:t xml:space="preserve">uploaded to </w:t>
      </w:r>
      <w:r w:rsidRPr="46E197D7">
        <w:rPr>
          <w:lang w:val="en-GB"/>
        </w:rPr>
        <w:t xml:space="preserve">Youtube. </w:t>
      </w:r>
    </w:p>
    <w:p w14:paraId="365F3B86" w14:textId="535C848A" w:rsidR="00D1219B" w:rsidRDefault="001E6D58" w:rsidP="001E6D58">
      <w:pPr>
        <w:pStyle w:val="Rubrik2"/>
        <w:rPr>
          <w:lang w:val="en-GB"/>
        </w:rPr>
      </w:pPr>
      <w:r>
        <w:rPr>
          <w:lang w:val="en-GB"/>
        </w:rPr>
        <w:t>Meetings</w:t>
      </w:r>
    </w:p>
    <w:p w14:paraId="4CD1BAF7" w14:textId="77777777" w:rsidR="00EE2545" w:rsidRDefault="00EE2545" w:rsidP="00CF14FE">
      <w:pPr>
        <w:rPr>
          <w:lang w:val="en-GB"/>
        </w:rPr>
      </w:pPr>
    </w:p>
    <w:p w14:paraId="3E1F8EA7" w14:textId="427F6565" w:rsidR="00EE2545" w:rsidRPr="00EE2545" w:rsidRDefault="00EE2545" w:rsidP="00CF14FE">
      <w:pPr>
        <w:rPr>
          <w:u w:val="single"/>
          <w:lang w:val="en-GB"/>
        </w:rPr>
      </w:pPr>
      <w:r w:rsidRPr="00EE2545">
        <w:rPr>
          <w:u w:val="single"/>
          <w:lang w:val="en-GB"/>
        </w:rPr>
        <w:t>2022</w:t>
      </w:r>
      <w:r>
        <w:rPr>
          <w:u w:val="single"/>
          <w:lang w:val="en-GB"/>
        </w:rPr>
        <w:t xml:space="preserve"> events</w:t>
      </w:r>
    </w:p>
    <w:p w14:paraId="267AA414" w14:textId="0BEDD561" w:rsidR="00E54EC0" w:rsidRDefault="003C3BEB" w:rsidP="00CF14FE">
      <w:pPr>
        <w:rPr>
          <w:lang w:val="en-GB"/>
        </w:rPr>
      </w:pPr>
      <w:r>
        <w:rPr>
          <w:lang w:val="en-GB"/>
        </w:rPr>
        <w:t xml:space="preserve">A very successful </w:t>
      </w:r>
      <w:r w:rsidR="00985A37">
        <w:rPr>
          <w:lang w:val="en-GB"/>
        </w:rPr>
        <w:t>Summer school</w:t>
      </w:r>
      <w:r>
        <w:rPr>
          <w:lang w:val="en-GB"/>
        </w:rPr>
        <w:t>,</w:t>
      </w:r>
      <w:r w:rsidR="00985A37">
        <w:rPr>
          <w:lang w:val="en-GB"/>
        </w:rPr>
        <w:t xml:space="preserve"> “Life on Earth and Beyond”</w:t>
      </w:r>
      <w:r>
        <w:rPr>
          <w:lang w:val="en-GB"/>
        </w:rPr>
        <w:t xml:space="preserve">, was organised </w:t>
      </w:r>
      <w:r w:rsidR="00CF14FE">
        <w:rPr>
          <w:lang w:val="en-GB"/>
        </w:rPr>
        <w:t xml:space="preserve">on </w:t>
      </w:r>
      <w:r w:rsidR="00CF14FE" w:rsidRPr="00CF14FE">
        <w:rPr>
          <w:lang w:val="en-GB"/>
        </w:rPr>
        <w:t>May 30 - June 1st 2022</w:t>
      </w:r>
      <w:r w:rsidR="00CF14FE">
        <w:rPr>
          <w:lang w:val="en-GB"/>
        </w:rPr>
        <w:t xml:space="preserve"> on the </w:t>
      </w:r>
      <w:r w:rsidR="00CF14FE" w:rsidRPr="00CF14FE">
        <w:rPr>
          <w:lang w:val="en-GB"/>
        </w:rPr>
        <w:t xml:space="preserve"> Ven Island, Sweden</w:t>
      </w:r>
      <w:r w:rsidR="00005E02">
        <w:rPr>
          <w:lang w:val="en-GB"/>
        </w:rPr>
        <w:t xml:space="preserve">, with </w:t>
      </w:r>
      <w:r w:rsidR="00005E02" w:rsidRPr="005728F7">
        <w:rPr>
          <w:highlight w:val="yellow"/>
          <w:lang w:val="en-GB"/>
        </w:rPr>
        <w:t>2</w:t>
      </w:r>
      <w:r w:rsidR="005728F7" w:rsidRPr="005728F7">
        <w:rPr>
          <w:highlight w:val="yellow"/>
          <w:lang w:val="en-GB"/>
        </w:rPr>
        <w:t>4</w:t>
      </w:r>
      <w:r w:rsidR="00005E02">
        <w:rPr>
          <w:lang w:val="en-GB"/>
        </w:rPr>
        <w:t xml:space="preserve"> participants. </w:t>
      </w:r>
    </w:p>
    <w:p w14:paraId="4F33AA74" w14:textId="2165B309" w:rsidR="008B6231" w:rsidRDefault="00E54EC0" w:rsidP="008B6231">
      <w:pPr>
        <w:rPr>
          <w:lang w:val="en-GB"/>
        </w:rPr>
      </w:pPr>
      <w:r>
        <w:rPr>
          <w:lang w:val="en-GB"/>
        </w:rPr>
        <w:t xml:space="preserve">This event was followed, by </w:t>
      </w:r>
      <w:r w:rsidR="008B6231">
        <w:rPr>
          <w:lang w:val="en-GB"/>
        </w:rPr>
        <w:t xml:space="preserve">the </w:t>
      </w:r>
      <w:r w:rsidR="00C94279">
        <w:rPr>
          <w:lang w:val="en-GB"/>
        </w:rPr>
        <w:t>“</w:t>
      </w:r>
      <w:r w:rsidR="008B6231" w:rsidRPr="008B6231">
        <w:rPr>
          <w:lang w:val="en-GB"/>
        </w:rPr>
        <w:t>Astrobiology &amp; Society</w:t>
      </w:r>
      <w:r w:rsidR="00C94279">
        <w:rPr>
          <w:lang w:val="en-GB"/>
        </w:rPr>
        <w:t xml:space="preserve">” Conference, held at Höör on June 3-4 2022, with  </w:t>
      </w:r>
      <w:r w:rsidR="005728F7" w:rsidRPr="005728F7">
        <w:rPr>
          <w:highlight w:val="yellow"/>
          <w:lang w:val="en-GB"/>
        </w:rPr>
        <w:t>18</w:t>
      </w:r>
      <w:r w:rsidR="005728F7">
        <w:rPr>
          <w:lang w:val="en-GB"/>
        </w:rPr>
        <w:t xml:space="preserve"> participants. </w:t>
      </w:r>
    </w:p>
    <w:p w14:paraId="061B561C" w14:textId="24D1E009" w:rsidR="00EE2545" w:rsidRDefault="00CD7C24" w:rsidP="00EE2545">
      <w:pPr>
        <w:rPr>
          <w:lang w:val="en-GB"/>
        </w:rPr>
      </w:pPr>
      <w:r>
        <w:rPr>
          <w:lang w:val="en-GB"/>
        </w:rPr>
        <w:t xml:space="preserve">The </w:t>
      </w:r>
      <w:r w:rsidR="00EE2545" w:rsidRPr="5830279E">
        <w:rPr>
          <w:lang w:val="en-GB"/>
        </w:rPr>
        <w:t xml:space="preserve">EAI </w:t>
      </w:r>
      <w:r w:rsidR="00EE2545" w:rsidRPr="225053E6">
        <w:rPr>
          <w:lang w:val="en-GB"/>
        </w:rPr>
        <w:t xml:space="preserve">Academy </w:t>
      </w:r>
      <w:r w:rsidR="00EE2545" w:rsidRPr="02812E84">
        <w:rPr>
          <w:lang w:val="en-GB"/>
        </w:rPr>
        <w:t>2022</w:t>
      </w:r>
      <w:r>
        <w:rPr>
          <w:lang w:val="en-GB"/>
        </w:rPr>
        <w:t xml:space="preserve"> was very successful, with 450+ participants. I</w:t>
      </w:r>
      <w:r w:rsidR="00EE2545">
        <w:rPr>
          <w:lang w:val="en-GB"/>
        </w:rPr>
        <w:t>n 2023</w:t>
      </w:r>
      <w:r>
        <w:rPr>
          <w:lang w:val="en-GB"/>
        </w:rPr>
        <w:t xml:space="preserve">, </w:t>
      </w:r>
      <w:r w:rsidR="00F312EA">
        <w:rPr>
          <w:lang w:val="en-GB"/>
        </w:rPr>
        <w:t xml:space="preserve">the Academy is also attracting a lot of participants. </w:t>
      </w:r>
    </w:p>
    <w:p w14:paraId="61C32DE9" w14:textId="2BACE92F" w:rsidR="00EE2545" w:rsidRDefault="00EE2545" w:rsidP="00EE2545">
      <w:pPr>
        <w:rPr>
          <w:lang w:val="en-GB"/>
        </w:rPr>
      </w:pPr>
      <w:r>
        <w:rPr>
          <w:lang w:val="en-GB"/>
        </w:rPr>
        <w:t>Red22</w:t>
      </w:r>
      <w:r w:rsidR="00F312EA">
        <w:rPr>
          <w:lang w:val="en-GB"/>
        </w:rPr>
        <w:t xml:space="preserve"> was organised by the University of Bordeaux (Muriel Gargaud)</w:t>
      </w:r>
      <w:r>
        <w:rPr>
          <w:lang w:val="en-GB"/>
        </w:rPr>
        <w:t xml:space="preserve"> in March 2022</w:t>
      </w:r>
      <w:r w:rsidR="00F312EA">
        <w:rPr>
          <w:lang w:val="en-GB"/>
        </w:rPr>
        <w:t xml:space="preserve">: this event was supported </w:t>
      </w:r>
      <w:r>
        <w:rPr>
          <w:lang w:val="en-GB"/>
        </w:rPr>
        <w:t xml:space="preserve">by EAI. Thanks to </w:t>
      </w:r>
      <w:r w:rsidR="00F312EA">
        <w:rPr>
          <w:lang w:val="en-GB"/>
        </w:rPr>
        <w:t>EAI</w:t>
      </w:r>
      <w:r>
        <w:rPr>
          <w:lang w:val="en-GB"/>
        </w:rPr>
        <w:t xml:space="preserve"> funding, students from all over Europe didn’t have to pay for the registration. </w:t>
      </w:r>
      <w:r w:rsidR="00FF7D4A">
        <w:rPr>
          <w:lang w:val="en-GB"/>
        </w:rPr>
        <w:br/>
      </w:r>
      <w:r>
        <w:rPr>
          <w:lang w:val="en-GB"/>
        </w:rPr>
        <w:t xml:space="preserve">Attendees also mentioned that </w:t>
      </w:r>
      <w:r w:rsidR="00FF7D4A">
        <w:rPr>
          <w:lang w:val="en-GB"/>
        </w:rPr>
        <w:t>Red22</w:t>
      </w:r>
      <w:r>
        <w:rPr>
          <w:lang w:val="en-GB"/>
        </w:rPr>
        <w:t xml:space="preserve"> helped them to understand BEACON content. </w:t>
      </w:r>
    </w:p>
    <w:p w14:paraId="043526BA" w14:textId="22FA3037" w:rsidR="00EE2545" w:rsidRPr="008B6231" w:rsidRDefault="00326423" w:rsidP="008B6231">
      <w:pPr>
        <w:rPr>
          <w:lang w:val="en-GB"/>
        </w:rPr>
      </w:pPr>
      <w:r>
        <w:rPr>
          <w:lang w:val="en-GB"/>
        </w:rPr>
        <w:t>“Volcano summer schools” – co organised with DLR. Papers are also coming out from this initiative.</w:t>
      </w:r>
      <w:r w:rsidR="00FF7D4A">
        <w:rPr>
          <w:lang w:val="en-GB"/>
        </w:rPr>
        <w:t xml:space="preserve"> </w:t>
      </w:r>
      <w:r w:rsidR="00FF7D4A" w:rsidRPr="00FF7D4A">
        <w:rPr>
          <w:highlight w:val="yellow"/>
          <w:lang w:val="en-GB"/>
        </w:rPr>
        <w:t>(More details?)</w:t>
      </w:r>
    </w:p>
    <w:p w14:paraId="5D37BA40" w14:textId="4662A699" w:rsidR="00004703" w:rsidRPr="00EE2545" w:rsidRDefault="000E73E1" w:rsidP="00663F8E">
      <w:pPr>
        <w:rPr>
          <w:u w:val="single"/>
          <w:lang w:val="en-GB"/>
        </w:rPr>
      </w:pPr>
      <w:r w:rsidRPr="00EE2545">
        <w:rPr>
          <w:u w:val="single"/>
          <w:lang w:val="en-GB"/>
        </w:rPr>
        <w:t xml:space="preserve">2023 </w:t>
      </w:r>
      <w:r w:rsidR="00004703" w:rsidRPr="00EE2545">
        <w:rPr>
          <w:u w:val="single"/>
          <w:lang w:val="en-GB"/>
        </w:rPr>
        <w:t>Planned events:</w:t>
      </w:r>
    </w:p>
    <w:p w14:paraId="1C78BE9D" w14:textId="3C8AAE69" w:rsidR="002D2A59" w:rsidRDefault="00326423" w:rsidP="00663F8E">
      <w:pPr>
        <w:rPr>
          <w:lang w:val="en-GB"/>
        </w:rPr>
      </w:pPr>
      <w:r>
        <w:rPr>
          <w:lang w:val="en-GB"/>
        </w:rPr>
        <w:t xml:space="preserve">Summer School </w:t>
      </w:r>
      <w:r w:rsidR="006C26A8">
        <w:rPr>
          <w:lang w:val="en-GB"/>
        </w:rPr>
        <w:t>“</w:t>
      </w:r>
      <w:r w:rsidR="002D2A59">
        <w:rPr>
          <w:lang w:val="en-GB"/>
        </w:rPr>
        <w:t>Moons of the solar system</w:t>
      </w:r>
      <w:r w:rsidR="006C26A8">
        <w:rPr>
          <w:lang w:val="en-GB"/>
        </w:rPr>
        <w:t>”</w:t>
      </w:r>
      <w:r w:rsidR="000914EA">
        <w:rPr>
          <w:lang w:val="en-GB"/>
        </w:rPr>
        <w:t xml:space="preserve"> – </w:t>
      </w:r>
      <w:r w:rsidR="007A43B2" w:rsidRPr="007A43B2">
        <w:rPr>
          <w:lang w:val="en-GB"/>
        </w:rPr>
        <w:t>26-30 June 2023</w:t>
      </w:r>
      <w:r w:rsidR="007A43B2">
        <w:rPr>
          <w:lang w:val="en-GB"/>
        </w:rPr>
        <w:t xml:space="preserve">; </w:t>
      </w:r>
      <w:r w:rsidR="0066204D">
        <w:rPr>
          <w:lang w:val="en-GB"/>
        </w:rPr>
        <w:t>Marseille</w:t>
      </w:r>
      <w:r w:rsidR="007A43B2">
        <w:rPr>
          <w:lang w:val="en-GB"/>
        </w:rPr>
        <w:t>, Franc</w:t>
      </w:r>
      <w:r>
        <w:rPr>
          <w:lang w:val="en-GB"/>
        </w:rPr>
        <w:t>e</w:t>
      </w:r>
      <w:r w:rsidR="00C205AE">
        <w:rPr>
          <w:lang w:val="en-GB"/>
        </w:rPr>
        <w:t xml:space="preserve">: this will be a recurring initiative </w:t>
      </w:r>
      <w:r w:rsidR="006F5A96">
        <w:rPr>
          <w:lang w:val="en-GB"/>
        </w:rPr>
        <w:t xml:space="preserve">and EAI support might be requested </w:t>
      </w:r>
      <w:r w:rsidR="005763D3">
        <w:rPr>
          <w:lang w:val="en-GB"/>
        </w:rPr>
        <w:t xml:space="preserve">for next events. </w:t>
      </w:r>
      <w:r w:rsidR="000914EA">
        <w:rPr>
          <w:lang w:val="en-GB"/>
        </w:rPr>
        <w:t xml:space="preserve"> </w:t>
      </w:r>
    </w:p>
    <w:p w14:paraId="4312EBA3" w14:textId="33D71E01" w:rsidR="007C3FF4" w:rsidRDefault="007C3FF4" w:rsidP="006C26A8">
      <w:pPr>
        <w:rPr>
          <w:lang w:val="en-GB"/>
        </w:rPr>
      </w:pPr>
      <w:r>
        <w:rPr>
          <w:lang w:val="en-GB"/>
        </w:rPr>
        <w:t xml:space="preserve">Workshop </w:t>
      </w:r>
      <w:r w:rsidR="006C26A8">
        <w:rPr>
          <w:lang w:val="en-GB"/>
        </w:rPr>
        <w:t>“</w:t>
      </w:r>
      <w:r w:rsidR="006C26A8" w:rsidRPr="006C26A8">
        <w:rPr>
          <w:lang w:val="en-GB"/>
        </w:rPr>
        <w:t>Microsatellites and their use in planetary and astrobiology research</w:t>
      </w:r>
      <w:r w:rsidR="006C26A8">
        <w:rPr>
          <w:lang w:val="en-GB"/>
        </w:rPr>
        <w:t>”</w:t>
      </w:r>
      <w:r>
        <w:rPr>
          <w:lang w:val="en-GB"/>
        </w:rPr>
        <w:t xml:space="preserve">: </w:t>
      </w:r>
      <w:r w:rsidR="006C26A8" w:rsidRPr="006C26A8">
        <w:rPr>
          <w:lang w:val="en-GB"/>
        </w:rPr>
        <w:t>1-12 August 2023</w:t>
      </w:r>
      <w:r w:rsidR="007A43B2">
        <w:rPr>
          <w:lang w:val="en-GB"/>
        </w:rPr>
        <w:t>;</w:t>
      </w:r>
      <w:r>
        <w:rPr>
          <w:lang w:val="en-GB"/>
        </w:rPr>
        <w:t xml:space="preserve"> </w:t>
      </w:r>
      <w:r w:rsidR="006C26A8" w:rsidRPr="006C26A8">
        <w:rPr>
          <w:lang w:val="en-GB"/>
        </w:rPr>
        <w:t xml:space="preserve"> Tartu, Estonia</w:t>
      </w:r>
    </w:p>
    <w:p w14:paraId="7B4A7947" w14:textId="4C7283A8" w:rsidR="00326423" w:rsidRDefault="00326423" w:rsidP="00326423">
      <w:pPr>
        <w:rPr>
          <w:lang w:val="en-GB"/>
        </w:rPr>
      </w:pPr>
      <w:r>
        <w:rPr>
          <w:lang w:val="en-GB"/>
        </w:rPr>
        <w:t>Summer School “</w:t>
      </w:r>
      <w:r w:rsidRPr="00326423">
        <w:rPr>
          <w:lang w:val="en-GB"/>
        </w:rPr>
        <w:t>Impacts and their Role in the Evolution of Life</w:t>
      </w:r>
      <w:r>
        <w:rPr>
          <w:lang w:val="en-GB"/>
        </w:rPr>
        <w:t>”:</w:t>
      </w:r>
      <w:r w:rsidRPr="00326423">
        <w:rPr>
          <w:lang w:val="en-GB"/>
        </w:rPr>
        <w:t xml:space="preserve"> 5-14 September 2023</w:t>
      </w:r>
      <w:r>
        <w:rPr>
          <w:lang w:val="en-GB"/>
        </w:rPr>
        <w:t xml:space="preserve">; </w:t>
      </w:r>
      <w:r w:rsidRPr="00326423">
        <w:rPr>
          <w:lang w:val="en-GB"/>
        </w:rPr>
        <w:t>Nördlingen, Germa</w:t>
      </w:r>
      <w:r>
        <w:rPr>
          <w:lang w:val="en-GB"/>
        </w:rPr>
        <w:t>ny</w:t>
      </w:r>
    </w:p>
    <w:p w14:paraId="6909BF45" w14:textId="6B47676F" w:rsidR="00F84C70" w:rsidRDefault="00BB6886" w:rsidP="00F84C70">
      <w:pPr>
        <w:rPr>
          <w:lang w:val="en-GB"/>
        </w:rPr>
      </w:pPr>
      <w:r>
        <w:rPr>
          <w:lang w:val="en-GB"/>
        </w:rPr>
        <w:t>Conference “</w:t>
      </w:r>
      <w:r w:rsidR="00F84C70">
        <w:rPr>
          <w:lang w:val="en-GB"/>
        </w:rPr>
        <w:t>Commercial Space Exploration and Travel – Chances and risks</w:t>
      </w:r>
      <w:r>
        <w:rPr>
          <w:lang w:val="en-GB"/>
        </w:rPr>
        <w:t>”:</w:t>
      </w:r>
      <w:r w:rsidR="00F84C70">
        <w:rPr>
          <w:lang w:val="en-GB"/>
        </w:rPr>
        <w:t xml:space="preserve"> </w:t>
      </w:r>
      <w:r>
        <w:rPr>
          <w:lang w:val="en-GB"/>
        </w:rPr>
        <w:t xml:space="preserve">25-27 </w:t>
      </w:r>
      <w:r w:rsidR="00F84C70">
        <w:rPr>
          <w:lang w:val="en-GB"/>
        </w:rPr>
        <w:t>September 2023</w:t>
      </w:r>
      <w:r>
        <w:rPr>
          <w:lang w:val="en-GB"/>
        </w:rPr>
        <w:t>; Kiruna, Sweden</w:t>
      </w:r>
    </w:p>
    <w:p w14:paraId="1F60BB94" w14:textId="263DB0B5" w:rsidR="00665E5F" w:rsidRDefault="00B95B02" w:rsidP="006C26A8">
      <w:pPr>
        <w:rPr>
          <w:lang w:val="en-GB"/>
        </w:rPr>
      </w:pPr>
      <w:r>
        <w:rPr>
          <w:lang w:val="en-GB"/>
        </w:rPr>
        <w:t>Workshop “</w:t>
      </w:r>
      <w:r w:rsidR="008446BC">
        <w:rPr>
          <w:lang w:val="en-GB"/>
        </w:rPr>
        <w:t>Life in the sub-surface</w:t>
      </w:r>
      <w:r>
        <w:rPr>
          <w:lang w:val="en-GB"/>
        </w:rPr>
        <w:t>”</w:t>
      </w:r>
      <w:r w:rsidR="008446BC">
        <w:rPr>
          <w:lang w:val="en-GB"/>
        </w:rPr>
        <w:t xml:space="preserve"> </w:t>
      </w:r>
      <w:r w:rsidR="001A1FB5">
        <w:rPr>
          <w:lang w:val="en-GB"/>
        </w:rPr>
        <w:t xml:space="preserve"> </w:t>
      </w:r>
      <w:r w:rsidR="00C26541">
        <w:rPr>
          <w:lang w:val="en-GB"/>
        </w:rPr>
        <w:t xml:space="preserve">and </w:t>
      </w:r>
      <w:r>
        <w:rPr>
          <w:lang w:val="en-GB"/>
        </w:rPr>
        <w:t xml:space="preserve">Summer School </w:t>
      </w:r>
      <w:r w:rsidR="00C26541">
        <w:rPr>
          <w:lang w:val="en-GB"/>
        </w:rPr>
        <w:t>“Volcanism, Plate te</w:t>
      </w:r>
      <w:r w:rsidR="00840394">
        <w:rPr>
          <w:lang w:val="en-GB"/>
        </w:rPr>
        <w:t>ctonics, hydrothermal vents and life</w:t>
      </w:r>
      <w:r w:rsidR="008A1698">
        <w:rPr>
          <w:lang w:val="en-GB"/>
        </w:rPr>
        <w:t xml:space="preserve">” </w:t>
      </w:r>
      <w:r w:rsidR="001A1FB5">
        <w:rPr>
          <w:lang w:val="en-GB"/>
        </w:rPr>
        <w:t>October 2023</w:t>
      </w:r>
      <w:r w:rsidR="00F84C70">
        <w:rPr>
          <w:lang w:val="en-GB"/>
        </w:rPr>
        <w:t>; Azores, Portugal</w:t>
      </w:r>
    </w:p>
    <w:p w14:paraId="46CF8BA1" w14:textId="1E78050E" w:rsidR="15B3C695" w:rsidRDefault="47F4E00D" w:rsidP="6758AF93">
      <w:pPr>
        <w:rPr>
          <w:lang w:val="en-GB"/>
        </w:rPr>
      </w:pPr>
      <w:r w:rsidRPr="644FD2BB">
        <w:rPr>
          <w:lang w:val="en-GB"/>
        </w:rPr>
        <w:t xml:space="preserve">Early Career </w:t>
      </w:r>
      <w:r w:rsidRPr="2E03CC0E">
        <w:rPr>
          <w:lang w:val="en-GB"/>
        </w:rPr>
        <w:t xml:space="preserve">Scientist </w:t>
      </w:r>
      <w:r w:rsidRPr="44EA4F9D">
        <w:rPr>
          <w:lang w:val="en-GB"/>
        </w:rPr>
        <w:t xml:space="preserve">Workshop – </w:t>
      </w:r>
      <w:r w:rsidR="00F84C70">
        <w:rPr>
          <w:lang w:val="en-GB"/>
        </w:rPr>
        <w:t xml:space="preserve">should also be </w:t>
      </w:r>
      <w:r w:rsidRPr="44EA4F9D">
        <w:rPr>
          <w:lang w:val="en-GB"/>
        </w:rPr>
        <w:t>coming soon</w:t>
      </w:r>
      <w:r w:rsidR="00F84C70">
        <w:rPr>
          <w:lang w:val="en-GB"/>
        </w:rPr>
        <w:t>.</w:t>
      </w:r>
    </w:p>
    <w:p w14:paraId="4CBFABDE" w14:textId="4E4DB413" w:rsidR="00EE2545" w:rsidRPr="00EE2545" w:rsidRDefault="00EE2545" w:rsidP="5830279E">
      <w:pPr>
        <w:rPr>
          <w:u w:val="single"/>
          <w:lang w:val="en-GB"/>
        </w:rPr>
      </w:pPr>
      <w:r w:rsidRPr="00EE2545">
        <w:rPr>
          <w:u w:val="single"/>
          <w:lang w:val="en-GB"/>
        </w:rPr>
        <w:t>2024 Planned events</w:t>
      </w:r>
    </w:p>
    <w:p w14:paraId="7A2F4687" w14:textId="57CF74C6" w:rsidR="00CD6309" w:rsidRDefault="00CD6309" w:rsidP="5830279E">
      <w:pPr>
        <w:rPr>
          <w:lang w:val="en-GB"/>
        </w:rPr>
      </w:pPr>
      <w:r>
        <w:rPr>
          <w:lang w:val="en-GB"/>
        </w:rPr>
        <w:t>Summer School</w:t>
      </w:r>
      <w:r w:rsidR="00346899">
        <w:rPr>
          <w:lang w:val="en-GB"/>
        </w:rPr>
        <w:t xml:space="preserve"> “Formation of planetary systems and detection of habitable planets and moons”</w:t>
      </w:r>
      <w:r w:rsidR="00C45527">
        <w:rPr>
          <w:lang w:val="en-GB"/>
        </w:rPr>
        <w:t xml:space="preserve"> – Prague – July 2024</w:t>
      </w:r>
    </w:p>
    <w:p w14:paraId="6963065D" w14:textId="6BB2A03E" w:rsidR="00EE2545" w:rsidRPr="00EE2545" w:rsidRDefault="00EE2545" w:rsidP="5830279E">
      <w:pPr>
        <w:rPr>
          <w:u w:val="single"/>
          <w:lang w:val="en-GB"/>
        </w:rPr>
      </w:pPr>
      <w:r w:rsidRPr="00EE2545">
        <w:rPr>
          <w:u w:val="single"/>
          <w:lang w:val="en-GB"/>
        </w:rPr>
        <w:t>BEACON 2025:</w:t>
      </w:r>
    </w:p>
    <w:p w14:paraId="6EB906D9" w14:textId="77777777" w:rsidR="00CD2A70" w:rsidRDefault="00477818" w:rsidP="5830279E">
      <w:pPr>
        <w:rPr>
          <w:lang w:val="en-GB"/>
        </w:rPr>
      </w:pPr>
      <w:r>
        <w:rPr>
          <w:lang w:val="en-GB"/>
        </w:rPr>
        <w:t>The General Assembly</w:t>
      </w:r>
      <w:r w:rsidR="00EE2545">
        <w:rPr>
          <w:lang w:val="en-GB"/>
        </w:rPr>
        <w:t xml:space="preserve"> and BEACON</w:t>
      </w:r>
      <w:r>
        <w:rPr>
          <w:lang w:val="en-GB"/>
        </w:rPr>
        <w:t xml:space="preserve"> in 2025 will be organised in Iceland. </w:t>
      </w:r>
    </w:p>
    <w:p w14:paraId="631305C2" w14:textId="504CA864" w:rsidR="000B6738" w:rsidRDefault="00CD2A70" w:rsidP="5830279E">
      <w:pPr>
        <w:rPr>
          <w:lang w:val="en-GB"/>
        </w:rPr>
      </w:pPr>
      <w:r>
        <w:rPr>
          <w:lang w:val="en-GB"/>
        </w:rPr>
        <w:t xml:space="preserve">An effort will be done so that the meeting can </w:t>
      </w:r>
      <w:r w:rsidR="00477818" w:rsidRPr="420734DD">
        <w:rPr>
          <w:lang w:val="en-GB"/>
        </w:rPr>
        <w:t xml:space="preserve">be as </w:t>
      </w:r>
      <w:r w:rsidR="00477818" w:rsidRPr="1E0685A3">
        <w:rPr>
          <w:lang w:val="en-GB"/>
        </w:rPr>
        <w:t xml:space="preserve">Carbon Neutral as </w:t>
      </w:r>
      <w:r w:rsidR="00477818" w:rsidRPr="41589BAA">
        <w:rPr>
          <w:lang w:val="en-GB"/>
        </w:rPr>
        <w:t>possible.</w:t>
      </w:r>
      <w:r w:rsidR="00477818">
        <w:rPr>
          <w:lang w:val="en-GB"/>
        </w:rPr>
        <w:t xml:space="preserve"> </w:t>
      </w:r>
      <w:r>
        <w:rPr>
          <w:lang w:val="en-GB"/>
        </w:rPr>
        <w:br/>
      </w:r>
      <w:r>
        <w:rPr>
          <w:lang w:val="en-GB"/>
        </w:rPr>
        <w:br/>
      </w:r>
      <w:r w:rsidR="00E9208C">
        <w:rPr>
          <w:lang w:val="en-GB"/>
        </w:rPr>
        <w:t xml:space="preserve">Several participants </w:t>
      </w:r>
      <w:r w:rsidR="00477818">
        <w:rPr>
          <w:lang w:val="en-GB"/>
        </w:rPr>
        <w:t>mentioned that th</w:t>
      </w:r>
      <w:r w:rsidR="00E9208C">
        <w:rPr>
          <w:lang w:val="en-GB"/>
        </w:rPr>
        <w:t>e price might be too high to allow</w:t>
      </w:r>
      <w:r w:rsidR="00477818">
        <w:rPr>
          <w:lang w:val="en-GB"/>
        </w:rPr>
        <w:t xml:space="preserve"> students to come, mainly the accommodation. The EAI</w:t>
      </w:r>
      <w:r w:rsidR="00E9208C">
        <w:rPr>
          <w:lang w:val="en-GB"/>
        </w:rPr>
        <w:t xml:space="preserve"> Chair </w:t>
      </w:r>
      <w:r w:rsidR="00A2396C">
        <w:rPr>
          <w:lang w:val="en-GB"/>
        </w:rPr>
        <w:t>confirmed that he</w:t>
      </w:r>
      <w:r w:rsidR="00477818">
        <w:rPr>
          <w:lang w:val="en-GB"/>
        </w:rPr>
        <w:t xml:space="preserve"> will do </w:t>
      </w:r>
      <w:r w:rsidR="00A2396C">
        <w:rPr>
          <w:lang w:val="en-GB"/>
        </w:rPr>
        <w:t>hi</w:t>
      </w:r>
      <w:r w:rsidR="00477818">
        <w:rPr>
          <w:lang w:val="en-GB"/>
        </w:rPr>
        <w:t xml:space="preserve">s best to negotiate good prices with the hotels on the island.   </w:t>
      </w:r>
    </w:p>
    <w:p w14:paraId="3670ADD6" w14:textId="76E5C904" w:rsidR="003B6093" w:rsidRDefault="00BA75D1" w:rsidP="003B6093">
      <w:pPr>
        <w:pStyle w:val="Rubrik2"/>
        <w:rPr>
          <w:lang w:val="en-GB"/>
        </w:rPr>
      </w:pPr>
      <w:r>
        <w:rPr>
          <w:lang w:val="en-GB"/>
        </w:rPr>
        <w:t>Suggestions</w:t>
      </w:r>
      <w:r w:rsidR="003B6093">
        <w:rPr>
          <w:lang w:val="en-GB"/>
        </w:rPr>
        <w:t>:</w:t>
      </w:r>
    </w:p>
    <w:p w14:paraId="089A3012" w14:textId="7D53DF5A" w:rsidR="00BE7963" w:rsidRPr="003B6093" w:rsidRDefault="00E70700" w:rsidP="003B6093">
      <w:pPr>
        <w:pStyle w:val="Liststycke"/>
        <w:numPr>
          <w:ilvl w:val="0"/>
          <w:numId w:val="32"/>
        </w:numPr>
        <w:rPr>
          <w:lang w:val="en-GB"/>
        </w:rPr>
      </w:pPr>
      <w:r w:rsidRPr="003B6093">
        <w:rPr>
          <w:lang w:val="en-GB"/>
        </w:rPr>
        <w:t xml:space="preserve">A </w:t>
      </w:r>
      <w:r w:rsidR="00D42653">
        <w:rPr>
          <w:lang w:val="en-GB"/>
        </w:rPr>
        <w:t>participant suggested</w:t>
      </w:r>
      <w:r w:rsidRPr="003B6093">
        <w:rPr>
          <w:lang w:val="en-GB"/>
        </w:rPr>
        <w:t xml:space="preserve"> </w:t>
      </w:r>
      <w:r w:rsidR="00144900" w:rsidRPr="003B6093">
        <w:rPr>
          <w:lang w:val="en-GB"/>
        </w:rPr>
        <w:t xml:space="preserve">that EAI could </w:t>
      </w:r>
      <w:r w:rsidR="003C4283" w:rsidRPr="003B6093">
        <w:rPr>
          <w:lang w:val="en-GB"/>
        </w:rPr>
        <w:t xml:space="preserve">use a bit of the institute money for </w:t>
      </w:r>
      <w:r w:rsidR="00CF600F" w:rsidRPr="003B6093">
        <w:rPr>
          <w:lang w:val="en-GB"/>
        </w:rPr>
        <w:t>f</w:t>
      </w:r>
      <w:r w:rsidR="001F0258" w:rsidRPr="003B6093">
        <w:rPr>
          <w:lang w:val="en-GB"/>
        </w:rPr>
        <w:t>unding</w:t>
      </w:r>
      <w:r w:rsidR="00CF600F" w:rsidRPr="003B6093">
        <w:rPr>
          <w:lang w:val="en-GB"/>
        </w:rPr>
        <w:t xml:space="preserve"> </w:t>
      </w:r>
      <w:r w:rsidR="002F530C" w:rsidRPr="003B6093">
        <w:rPr>
          <w:lang w:val="en-GB"/>
        </w:rPr>
        <w:t>(covering travel expenses</w:t>
      </w:r>
      <w:r w:rsidR="00CF600F" w:rsidRPr="003B6093">
        <w:rPr>
          <w:lang w:val="en-GB"/>
        </w:rPr>
        <w:t>, etc</w:t>
      </w:r>
      <w:r w:rsidR="002F530C" w:rsidRPr="003B6093">
        <w:rPr>
          <w:lang w:val="en-GB"/>
        </w:rPr>
        <w:t>)</w:t>
      </w:r>
      <w:r w:rsidR="001F0258" w:rsidRPr="003B6093">
        <w:rPr>
          <w:lang w:val="en-GB"/>
        </w:rPr>
        <w:t xml:space="preserve"> for PhD </w:t>
      </w:r>
      <w:r w:rsidR="0066491C" w:rsidRPr="003B6093">
        <w:rPr>
          <w:lang w:val="en-GB"/>
        </w:rPr>
        <w:t xml:space="preserve">so that they can work </w:t>
      </w:r>
      <w:r w:rsidR="007167A2" w:rsidRPr="003B6093">
        <w:rPr>
          <w:lang w:val="en-GB"/>
        </w:rPr>
        <w:t xml:space="preserve">in another </w:t>
      </w:r>
      <w:r w:rsidR="00161AFD" w:rsidRPr="003B6093">
        <w:rPr>
          <w:lang w:val="en-GB"/>
        </w:rPr>
        <w:t xml:space="preserve">lab for a few weeks/month. </w:t>
      </w:r>
    </w:p>
    <w:p w14:paraId="5A8C101F" w14:textId="65DBD7C2" w:rsidR="00A33B0B" w:rsidRDefault="00A33B0B" w:rsidP="003B6093">
      <w:pPr>
        <w:pStyle w:val="Liststycke"/>
        <w:numPr>
          <w:ilvl w:val="0"/>
          <w:numId w:val="32"/>
        </w:numPr>
        <w:rPr>
          <w:lang w:val="en-GB"/>
        </w:rPr>
      </w:pPr>
      <w:r w:rsidRPr="003B6093">
        <w:rPr>
          <w:lang w:val="en-GB"/>
        </w:rPr>
        <w:t>It was suggested to join EAI and EANA activities</w:t>
      </w:r>
      <w:r w:rsidR="00DC43B3">
        <w:rPr>
          <w:lang w:val="en-GB"/>
        </w:rPr>
        <w:t xml:space="preserve"> to avoid multiplicate astrobiology meetings</w:t>
      </w:r>
      <w:r w:rsidRPr="003B6093">
        <w:rPr>
          <w:lang w:val="en-GB"/>
        </w:rPr>
        <w:t xml:space="preserve">. </w:t>
      </w:r>
    </w:p>
    <w:p w14:paraId="454A7843" w14:textId="1F70A34F" w:rsidR="008306E4" w:rsidRDefault="00822DBF" w:rsidP="008306E4">
      <w:r>
        <w:rPr>
          <w:lang w:val="en-GB"/>
        </w:rPr>
        <w:t>Lena Noack</w:t>
      </w:r>
      <w:r w:rsidR="00D03E37">
        <w:rPr>
          <w:lang w:val="en-GB"/>
        </w:rPr>
        <w:t xml:space="preserve"> mentioned </w:t>
      </w:r>
      <w:r w:rsidR="008306E4">
        <w:rPr>
          <w:lang w:val="en-GB"/>
        </w:rPr>
        <w:t>EANA and EAI</w:t>
      </w:r>
      <w:r>
        <w:t xml:space="preserve"> ha</w:t>
      </w:r>
      <w:r w:rsidR="00D42653">
        <w:t>ve</w:t>
      </w:r>
      <w:r>
        <w:t xml:space="preserve"> a different scope and not the exact same targeting group. </w:t>
      </w:r>
      <w:r w:rsidR="003E39D8">
        <w:t xml:space="preserve">EANA is a network platform. </w:t>
      </w:r>
    </w:p>
    <w:p w14:paraId="53285AA6" w14:textId="053C98DB" w:rsidR="00B13023" w:rsidRDefault="00B13023" w:rsidP="008306E4">
      <w:r>
        <w:t>A Memorand</w:t>
      </w:r>
      <w:r w:rsidR="00BC4638">
        <w:t>u</w:t>
      </w:r>
      <w:r>
        <w:t xml:space="preserve">m of Understanding is currently </w:t>
      </w:r>
      <w:r w:rsidR="00BC4638">
        <w:t xml:space="preserve">on process </w:t>
      </w:r>
      <w:r w:rsidR="001F13A4">
        <w:t xml:space="preserve">between EAI and EANA </w:t>
      </w:r>
      <w:r w:rsidR="00BC4638">
        <w:t xml:space="preserve">and will be delivered </w:t>
      </w:r>
      <w:r w:rsidR="0039702E">
        <w:t>to the</w:t>
      </w:r>
      <w:r w:rsidR="00BC4638">
        <w:t xml:space="preserve"> executive board. </w:t>
      </w:r>
    </w:p>
    <w:p w14:paraId="4ED77350" w14:textId="7CC951D7" w:rsidR="004843D8" w:rsidRDefault="00C62683" w:rsidP="008306E4">
      <w:r>
        <w:t xml:space="preserve">It is also agreed </w:t>
      </w:r>
      <w:r w:rsidR="009B15F0">
        <w:t xml:space="preserve">that there is a will to </w:t>
      </w:r>
      <w:r w:rsidR="00280469">
        <w:t xml:space="preserve">make sure that both EANA and EAI </w:t>
      </w:r>
      <w:r w:rsidR="00B109BF">
        <w:t xml:space="preserve">events </w:t>
      </w:r>
      <w:r w:rsidR="00280469">
        <w:t>are not on the same year</w:t>
      </w:r>
      <w:r w:rsidR="00B109BF">
        <w:t xml:space="preserve">, in order to allow the community to participate to both events. </w:t>
      </w:r>
    </w:p>
    <w:p w14:paraId="3E869B21" w14:textId="48D4C436" w:rsidR="001313C7" w:rsidRDefault="004843D8" w:rsidP="008306E4">
      <w:r>
        <w:t xml:space="preserve">It was also mentioned that EAI is not </w:t>
      </w:r>
      <w:r w:rsidR="00B109BF">
        <w:t xml:space="preserve">only </w:t>
      </w:r>
      <w:r>
        <w:t>BEACON</w:t>
      </w:r>
      <w:r w:rsidR="00B109BF">
        <w:t xml:space="preserve">, and is </w:t>
      </w:r>
      <w:r w:rsidR="007B4481">
        <w:t>involved in other activities.</w:t>
      </w:r>
      <w:r w:rsidR="00280469">
        <w:t xml:space="preserve"> </w:t>
      </w:r>
    </w:p>
    <w:p w14:paraId="6B4DF92F" w14:textId="58480B9C" w:rsidR="00525A23" w:rsidRDefault="00525A23" w:rsidP="00525A23">
      <w:pPr>
        <w:pStyle w:val="Rubrik1"/>
      </w:pPr>
      <w:r>
        <w:t>Presentation of Administrative report (Mariette Vandermersch</w:t>
      </w:r>
      <w:r w:rsidR="0039702E">
        <w:t>-Desmartin</w:t>
      </w:r>
      <w:r>
        <w:t>, ESF)</w:t>
      </w:r>
    </w:p>
    <w:p w14:paraId="228DA82D" w14:textId="03511E14" w:rsidR="001F4595" w:rsidRPr="00663F8E" w:rsidRDefault="001F4595" w:rsidP="00663F8E">
      <w:pPr>
        <w:rPr>
          <w:lang w:val="en-GB"/>
        </w:rPr>
      </w:pPr>
    </w:p>
    <w:p w14:paraId="295D68D3" w14:textId="77777777" w:rsidR="00525A23" w:rsidRDefault="00525A23" w:rsidP="00525A23">
      <w:pPr>
        <w:pStyle w:val="Rubrik1"/>
      </w:pPr>
      <w:r>
        <w:t>Presentation of Budget for 2024 (Wolf Geppert, EAI Chair), followed by discussion  </w:t>
      </w:r>
    </w:p>
    <w:p w14:paraId="643D4E90" w14:textId="0364439C" w:rsidR="001F4595" w:rsidRDefault="00045AFD" w:rsidP="00E200CB">
      <w:pPr>
        <w:pStyle w:val="ActionItem"/>
      </w:pPr>
      <w:r w:rsidRPr="00ED6891">
        <w:t>Action:</w:t>
      </w:r>
      <w:r>
        <w:t xml:space="preserve"> </w:t>
      </w:r>
      <w:r w:rsidR="00A141E5">
        <w:t xml:space="preserve">ESF to send the financial result of BEACON </w:t>
      </w:r>
      <w:r w:rsidR="00E200CB">
        <w:t xml:space="preserve">(including ESF Staff Cost) </w:t>
      </w:r>
      <w:r w:rsidR="00A141E5">
        <w:t>to the Management Committee</w:t>
      </w:r>
      <w:r w:rsidR="00E200CB">
        <w:t xml:space="preserve"> in September</w:t>
      </w:r>
    </w:p>
    <w:p w14:paraId="6759D8A2" w14:textId="77777777" w:rsidR="0024277B" w:rsidRPr="00663F8E" w:rsidRDefault="0024277B" w:rsidP="00663F8E">
      <w:pPr>
        <w:rPr>
          <w:lang w:val="en-GB"/>
        </w:rPr>
      </w:pPr>
    </w:p>
    <w:p w14:paraId="7F8B3E17" w14:textId="77777777" w:rsidR="00525A23" w:rsidRDefault="00525A23" w:rsidP="00525A23">
      <w:pPr>
        <w:pStyle w:val="Rubrik1"/>
      </w:pPr>
      <w:r>
        <w:t>Vote on Motion 1 (Activity Report)</w:t>
      </w:r>
    </w:p>
    <w:p w14:paraId="382B1932" w14:textId="1EA663EA" w:rsidR="00663F8E" w:rsidRDefault="00EB4DED" w:rsidP="00663F8E">
      <w:pPr>
        <w:rPr>
          <w:lang w:val="en-GB"/>
        </w:rPr>
      </w:pPr>
      <w:r>
        <w:rPr>
          <w:lang w:val="en-GB"/>
        </w:rPr>
        <w:t xml:space="preserve">Approved </w:t>
      </w:r>
      <w:r w:rsidR="00A07211">
        <w:rPr>
          <w:lang w:val="en-GB"/>
        </w:rPr>
        <w:t>by the full</w:t>
      </w:r>
      <w:r w:rsidR="00F25BBF">
        <w:rPr>
          <w:lang w:val="en-GB"/>
        </w:rPr>
        <w:t xml:space="preserve"> General</w:t>
      </w:r>
      <w:r w:rsidR="00A07211">
        <w:rPr>
          <w:lang w:val="en-GB"/>
        </w:rPr>
        <w:t xml:space="preserve"> Assembly</w:t>
      </w:r>
    </w:p>
    <w:p w14:paraId="1BD9F796" w14:textId="77777777" w:rsidR="00525A23" w:rsidRDefault="00525A23" w:rsidP="00525A23">
      <w:pPr>
        <w:pStyle w:val="Rubrik1"/>
      </w:pPr>
      <w:r>
        <w:t>Vote on Motion 2 (Action Plan)</w:t>
      </w:r>
    </w:p>
    <w:p w14:paraId="62138A99" w14:textId="77777777" w:rsidR="00E867C7" w:rsidRDefault="00E867C7" w:rsidP="00E867C7">
      <w:pPr>
        <w:rPr>
          <w:lang w:val="en-GB"/>
        </w:rPr>
      </w:pPr>
      <w:r>
        <w:rPr>
          <w:lang w:val="en-GB"/>
        </w:rPr>
        <w:t>Approved by the full General Assembly</w:t>
      </w:r>
    </w:p>
    <w:p w14:paraId="13FBF975" w14:textId="77777777" w:rsidR="00525A23" w:rsidRDefault="00525A23" w:rsidP="00525A23">
      <w:pPr>
        <w:pStyle w:val="Rubrik1"/>
      </w:pPr>
      <w:r>
        <w:t>Vote on Motion 3 (Budget)</w:t>
      </w:r>
    </w:p>
    <w:p w14:paraId="2A78FFD3" w14:textId="33BF9874" w:rsidR="002C1AE4" w:rsidRDefault="002C1AE4" w:rsidP="00663F8E">
      <w:pPr>
        <w:rPr>
          <w:lang w:val="en-GB"/>
        </w:rPr>
      </w:pPr>
      <w:r>
        <w:rPr>
          <w:lang w:val="en-GB"/>
        </w:rPr>
        <w:t xml:space="preserve">It was suggested to cut some fundings </w:t>
      </w:r>
      <w:r w:rsidR="002D796A">
        <w:rPr>
          <w:lang w:val="en-GB"/>
        </w:rPr>
        <w:t xml:space="preserve">from </w:t>
      </w:r>
      <w:r w:rsidR="002B69FF">
        <w:rPr>
          <w:lang w:val="en-GB"/>
        </w:rPr>
        <w:t xml:space="preserve">the General Assembly </w:t>
      </w:r>
      <w:r w:rsidR="007A7953">
        <w:rPr>
          <w:lang w:val="en-GB"/>
        </w:rPr>
        <w:t>to give it to other initia</w:t>
      </w:r>
      <w:r w:rsidR="00033085">
        <w:rPr>
          <w:lang w:val="en-GB"/>
        </w:rPr>
        <w:t>tives:</w:t>
      </w:r>
    </w:p>
    <w:p w14:paraId="68DA890B" w14:textId="26154D41" w:rsidR="00663F8E" w:rsidRDefault="009C2623" w:rsidP="00033085">
      <w:pPr>
        <w:pStyle w:val="Liststycke"/>
        <w:numPr>
          <w:ilvl w:val="0"/>
          <w:numId w:val="32"/>
        </w:numPr>
        <w:rPr>
          <w:lang w:val="en-GB"/>
        </w:rPr>
      </w:pPr>
      <w:r w:rsidRPr="00033085">
        <w:rPr>
          <w:lang w:val="en-GB"/>
        </w:rPr>
        <w:t>Muriel is requesting some support for their event in Strasbourg</w:t>
      </w:r>
      <w:r w:rsidR="007D6A7F" w:rsidRPr="00033085">
        <w:rPr>
          <w:lang w:val="en-GB"/>
        </w:rPr>
        <w:t xml:space="preserve">. </w:t>
      </w:r>
    </w:p>
    <w:p w14:paraId="757467EE" w14:textId="77777777" w:rsidR="001F4901" w:rsidRDefault="00F52E70" w:rsidP="00F52E70">
      <w:pPr>
        <w:rPr>
          <w:lang w:val="en-GB"/>
        </w:rPr>
      </w:pPr>
      <w:r w:rsidRPr="00F52E70">
        <w:rPr>
          <w:lang w:val="en-GB"/>
        </w:rPr>
        <w:t xml:space="preserve">Approved </w:t>
      </w:r>
      <w:r>
        <w:rPr>
          <w:lang w:val="en-GB"/>
        </w:rPr>
        <w:t>by 2</w:t>
      </w:r>
      <w:r w:rsidR="000C1121">
        <w:rPr>
          <w:lang w:val="en-GB"/>
        </w:rPr>
        <w:t>6</w:t>
      </w:r>
      <w:r>
        <w:rPr>
          <w:lang w:val="en-GB"/>
        </w:rPr>
        <w:t xml:space="preserve"> </w:t>
      </w:r>
      <w:r w:rsidR="008F1ED8">
        <w:rPr>
          <w:lang w:val="en-GB"/>
        </w:rPr>
        <w:t>participants</w:t>
      </w:r>
      <w:r w:rsidR="000C1121">
        <w:rPr>
          <w:lang w:val="en-GB"/>
        </w:rPr>
        <w:t xml:space="preserve"> and 1 </w:t>
      </w:r>
      <w:r w:rsidR="002A53DF">
        <w:rPr>
          <w:lang w:val="en-GB"/>
        </w:rPr>
        <w:t>abstention</w:t>
      </w:r>
      <w:r w:rsidR="001F4901">
        <w:rPr>
          <w:lang w:val="en-GB"/>
        </w:rPr>
        <w:t>.</w:t>
      </w:r>
    </w:p>
    <w:p w14:paraId="0AB74019" w14:textId="35D643AC" w:rsidR="00F52E70" w:rsidRDefault="00C72F49" w:rsidP="00F52E70">
      <w:pPr>
        <w:rPr>
          <w:lang w:val="en-GB"/>
        </w:rPr>
      </w:pPr>
      <w:r>
        <w:rPr>
          <w:lang w:val="en-GB"/>
        </w:rPr>
        <w:t xml:space="preserve">The abstention is due </w:t>
      </w:r>
      <w:r w:rsidR="00914688">
        <w:rPr>
          <w:lang w:val="en-GB"/>
        </w:rPr>
        <w:t>for the lack of f</w:t>
      </w:r>
      <w:r w:rsidR="001F4901">
        <w:rPr>
          <w:lang w:val="en-GB"/>
        </w:rPr>
        <w:t xml:space="preserve">und </w:t>
      </w:r>
      <w:r w:rsidR="003C731F">
        <w:rPr>
          <w:lang w:val="en-GB"/>
        </w:rPr>
        <w:t>for research</w:t>
      </w:r>
      <w:r w:rsidR="000B60FE">
        <w:rPr>
          <w:lang w:val="en-GB"/>
        </w:rPr>
        <w:t>.</w:t>
      </w:r>
    </w:p>
    <w:p w14:paraId="05D5F920" w14:textId="77777777" w:rsidR="0039608E" w:rsidRDefault="0039608E" w:rsidP="00F52E70">
      <w:pPr>
        <w:rPr>
          <w:lang w:val="en-GB"/>
        </w:rPr>
      </w:pPr>
    </w:p>
    <w:p w14:paraId="18666DFF" w14:textId="57100005" w:rsidR="002D3C2A" w:rsidRDefault="002D3C2A" w:rsidP="00F30B45">
      <w:pPr>
        <w:pStyle w:val="ActionItem"/>
      </w:pPr>
      <w:r w:rsidRPr="00E61B2D">
        <w:t xml:space="preserve">Action: </w:t>
      </w:r>
      <w:r>
        <w:t xml:space="preserve">Review of the </w:t>
      </w:r>
      <w:r w:rsidR="0082764F">
        <w:t xml:space="preserve">budget </w:t>
      </w:r>
      <w:r w:rsidR="00401875">
        <w:t xml:space="preserve">in September after the final </w:t>
      </w:r>
      <w:r w:rsidR="00555B71">
        <w:t xml:space="preserve">financial results of BEACON are available. </w:t>
      </w:r>
    </w:p>
    <w:p w14:paraId="4F5D5978" w14:textId="0E6C2082" w:rsidR="00F52E70" w:rsidRPr="00F52E70" w:rsidRDefault="00082EC0" w:rsidP="00F52E70">
      <w:pPr>
        <w:rPr>
          <w:lang w:val="en-GB"/>
        </w:rPr>
      </w:pPr>
      <w:r>
        <w:rPr>
          <w:lang w:val="en-GB"/>
        </w:rPr>
        <w:t>Other suggestions</w:t>
      </w:r>
      <w:r w:rsidR="00F30B45">
        <w:rPr>
          <w:lang w:val="en-GB"/>
        </w:rPr>
        <w:t xml:space="preserve"> for the budget use</w:t>
      </w:r>
      <w:r>
        <w:rPr>
          <w:lang w:val="en-GB"/>
        </w:rPr>
        <w:t xml:space="preserve">: </w:t>
      </w:r>
    </w:p>
    <w:p w14:paraId="6499ED8A" w14:textId="25523E5D" w:rsidR="00602762" w:rsidRDefault="00B846EA" w:rsidP="00602762">
      <w:pPr>
        <w:pStyle w:val="Liststycke"/>
        <w:numPr>
          <w:ilvl w:val="0"/>
          <w:numId w:val="32"/>
        </w:numPr>
        <w:rPr>
          <w:lang w:val="en-GB"/>
        </w:rPr>
      </w:pPr>
      <w:r w:rsidRPr="00033085">
        <w:rPr>
          <w:lang w:val="en-GB"/>
        </w:rPr>
        <w:t>10</w:t>
      </w:r>
      <w:r w:rsidRPr="00033085">
        <w:rPr>
          <w:vertAlign w:val="superscript"/>
          <w:lang w:val="en-GB"/>
        </w:rPr>
        <w:t>th</w:t>
      </w:r>
      <w:r w:rsidRPr="00033085">
        <w:rPr>
          <w:lang w:val="en-GB"/>
        </w:rPr>
        <w:t xml:space="preserve"> anniversary of Ab</w:t>
      </w:r>
      <w:r w:rsidR="002B69FF" w:rsidRPr="00033085">
        <w:rPr>
          <w:lang w:val="en-GB"/>
        </w:rPr>
        <w:t>G</w:t>
      </w:r>
      <w:r w:rsidRPr="00033085">
        <w:rPr>
          <w:lang w:val="en-GB"/>
        </w:rPr>
        <w:t xml:space="preserve">raDe </w:t>
      </w:r>
      <w:r w:rsidR="00A5080E" w:rsidRPr="00033085">
        <w:rPr>
          <w:lang w:val="en-GB"/>
        </w:rPr>
        <w:t xml:space="preserve">: </w:t>
      </w:r>
      <w:r w:rsidR="00033085">
        <w:rPr>
          <w:lang w:val="en-GB"/>
        </w:rPr>
        <w:t>bursaries</w:t>
      </w:r>
      <w:r w:rsidR="00A5080E" w:rsidRPr="00033085">
        <w:rPr>
          <w:lang w:val="en-GB"/>
        </w:rPr>
        <w:t xml:space="preserve"> </w:t>
      </w:r>
      <w:r w:rsidR="0049474A">
        <w:rPr>
          <w:lang w:val="en-GB"/>
        </w:rPr>
        <w:t>for students to attend</w:t>
      </w:r>
    </w:p>
    <w:p w14:paraId="5636AB62" w14:textId="59D9350A" w:rsidR="00602762" w:rsidRDefault="004B5331" w:rsidP="00602762">
      <w:pPr>
        <w:pStyle w:val="Liststycke"/>
        <w:numPr>
          <w:ilvl w:val="0"/>
          <w:numId w:val="32"/>
        </w:numPr>
        <w:rPr>
          <w:lang w:val="en-GB"/>
        </w:rPr>
      </w:pPr>
      <w:r>
        <w:rPr>
          <w:lang w:val="en-GB"/>
        </w:rPr>
        <w:t>Support of an e</w:t>
      </w:r>
      <w:r w:rsidR="00602762">
        <w:rPr>
          <w:lang w:val="en-GB"/>
        </w:rPr>
        <w:t xml:space="preserve">xchange programme for </w:t>
      </w:r>
      <w:r w:rsidR="005B7835">
        <w:rPr>
          <w:lang w:val="en-GB"/>
        </w:rPr>
        <w:t xml:space="preserve">students </w:t>
      </w:r>
    </w:p>
    <w:p w14:paraId="3431F8EC" w14:textId="6EB47942" w:rsidR="00F30B45" w:rsidRPr="00F30B45" w:rsidRDefault="00BC04CF" w:rsidP="00F30B45">
      <w:pPr>
        <w:pStyle w:val="ActionItem"/>
      </w:pPr>
      <w:r>
        <w:t xml:space="preserve">Action: </w:t>
      </w:r>
      <w:r w:rsidR="00F30B45">
        <w:t xml:space="preserve">Get back to AbGraDe </w:t>
      </w:r>
      <w:r>
        <w:t>with a potential budget for their 10</w:t>
      </w:r>
      <w:r w:rsidRPr="00BC04CF">
        <w:rPr>
          <w:vertAlign w:val="superscript"/>
        </w:rPr>
        <w:t>th</w:t>
      </w:r>
      <w:r>
        <w:t xml:space="preserve"> anniversary</w:t>
      </w:r>
    </w:p>
    <w:p w14:paraId="3D0F2877" w14:textId="77777777" w:rsidR="000A0DE9" w:rsidRPr="00663F8E" w:rsidRDefault="000A0DE9" w:rsidP="00663F8E">
      <w:pPr>
        <w:rPr>
          <w:lang w:val="en-GB"/>
        </w:rPr>
      </w:pPr>
    </w:p>
    <w:p w14:paraId="449DA750" w14:textId="77777777" w:rsidR="00525A23" w:rsidRDefault="00525A23" w:rsidP="00525A23">
      <w:pPr>
        <w:pStyle w:val="Rubrik1"/>
      </w:pPr>
      <w:r>
        <w:t>Substitution election for the Deputy Leader of the Working Group "Evolution and Traces of Early Life and Life under Extreme Conditions"</w:t>
      </w:r>
    </w:p>
    <w:p w14:paraId="78B20FA7" w14:textId="066AD686" w:rsidR="00663F8E" w:rsidRDefault="0039608E" w:rsidP="00663F8E">
      <w:pPr>
        <w:rPr>
          <w:lang w:val="en-GB"/>
        </w:rPr>
      </w:pPr>
      <w:r>
        <w:rPr>
          <w:lang w:val="en-GB"/>
        </w:rPr>
        <w:t xml:space="preserve">Karen Olson Francis resigned for </w:t>
      </w:r>
      <w:r w:rsidR="00B8451C">
        <w:rPr>
          <w:lang w:val="en-GB"/>
        </w:rPr>
        <w:t>her</w:t>
      </w:r>
      <w:r>
        <w:rPr>
          <w:lang w:val="en-GB"/>
        </w:rPr>
        <w:t xml:space="preserve"> position </w:t>
      </w:r>
      <w:r w:rsidR="00B8451C">
        <w:rPr>
          <w:lang w:val="en-GB"/>
        </w:rPr>
        <w:t>as a deputy of Emmanuelle’s working groups</w:t>
      </w:r>
      <w:r w:rsidR="00DA419D">
        <w:rPr>
          <w:lang w:val="en-GB"/>
        </w:rPr>
        <w:t xml:space="preserve"> and </w:t>
      </w:r>
      <w:r w:rsidR="002F534F" w:rsidRPr="002F534F">
        <w:rPr>
          <w:lang w:val="en-GB"/>
        </w:rPr>
        <w:t>Purificación López-Garcìa</w:t>
      </w:r>
      <w:r w:rsidR="00AE26A0">
        <w:rPr>
          <w:lang w:val="en-GB"/>
        </w:rPr>
        <w:t xml:space="preserve"> </w:t>
      </w:r>
      <w:r w:rsidR="0032694F">
        <w:rPr>
          <w:lang w:val="en-GB"/>
        </w:rPr>
        <w:t xml:space="preserve">applied to replace her. </w:t>
      </w:r>
    </w:p>
    <w:p w14:paraId="16692132" w14:textId="77777777" w:rsidR="00E61B2D" w:rsidRDefault="00E61B2D" w:rsidP="00663F8E">
      <w:pPr>
        <w:rPr>
          <w:lang w:val="en-GB"/>
        </w:rPr>
      </w:pPr>
    </w:p>
    <w:p w14:paraId="69942894" w14:textId="18DCD07B" w:rsidR="00DC720C" w:rsidRDefault="00DC720C" w:rsidP="00663F8E">
      <w:pPr>
        <w:rPr>
          <w:lang w:val="en-GB"/>
        </w:rPr>
      </w:pPr>
      <w:r>
        <w:rPr>
          <w:lang w:val="en-GB"/>
        </w:rPr>
        <w:t>The EAI thank</w:t>
      </w:r>
      <w:r w:rsidR="00EB0EAB">
        <w:rPr>
          <w:lang w:val="en-GB"/>
        </w:rPr>
        <w:t xml:space="preserve">ed Karen for her involvement </w:t>
      </w:r>
      <w:r w:rsidR="00A42EB3">
        <w:rPr>
          <w:lang w:val="en-GB"/>
        </w:rPr>
        <w:t xml:space="preserve">in the </w:t>
      </w:r>
      <w:r w:rsidR="00A263DE">
        <w:rPr>
          <w:lang w:val="en-GB"/>
        </w:rPr>
        <w:t xml:space="preserve">institute. </w:t>
      </w:r>
    </w:p>
    <w:p w14:paraId="62511BF7" w14:textId="1EF8A6A9" w:rsidR="001556E4" w:rsidRDefault="00AE26A0" w:rsidP="00663F8E">
      <w:pPr>
        <w:rPr>
          <w:lang w:val="en-GB"/>
        </w:rPr>
      </w:pPr>
      <w:r w:rsidRPr="002F534F">
        <w:rPr>
          <w:lang w:val="en-GB"/>
        </w:rPr>
        <w:t xml:space="preserve">Purificación </w:t>
      </w:r>
      <w:r>
        <w:rPr>
          <w:lang w:val="en-GB"/>
        </w:rPr>
        <w:t>application f</w:t>
      </w:r>
      <w:r w:rsidR="0040233B">
        <w:rPr>
          <w:lang w:val="en-GB"/>
        </w:rPr>
        <w:t xml:space="preserve">ully </w:t>
      </w:r>
      <w:r w:rsidR="001556E4">
        <w:rPr>
          <w:lang w:val="en-GB"/>
        </w:rPr>
        <w:t xml:space="preserve">Approved by the </w:t>
      </w:r>
      <w:r w:rsidR="0040233B">
        <w:rPr>
          <w:lang w:val="en-GB"/>
        </w:rPr>
        <w:t>G</w:t>
      </w:r>
      <w:r w:rsidR="008C2343">
        <w:rPr>
          <w:lang w:val="en-GB"/>
        </w:rPr>
        <w:t xml:space="preserve">eneral </w:t>
      </w:r>
      <w:r w:rsidR="0040233B">
        <w:rPr>
          <w:lang w:val="en-GB"/>
        </w:rPr>
        <w:t>A</w:t>
      </w:r>
      <w:r w:rsidR="008C2343">
        <w:rPr>
          <w:lang w:val="en-GB"/>
        </w:rPr>
        <w:t>ssembly</w:t>
      </w:r>
    </w:p>
    <w:p w14:paraId="6D2AB12D" w14:textId="77777777" w:rsidR="00EB0EAB" w:rsidRPr="00663F8E" w:rsidRDefault="00EB0EAB" w:rsidP="00663F8E">
      <w:pPr>
        <w:rPr>
          <w:lang w:val="en-GB"/>
        </w:rPr>
      </w:pPr>
    </w:p>
    <w:p w14:paraId="6F288F89" w14:textId="77777777" w:rsidR="00525A23" w:rsidRDefault="00525A23" w:rsidP="00525A23">
      <w:pPr>
        <w:pStyle w:val="Rubrik1"/>
      </w:pPr>
      <w:r>
        <w:t>Any other business</w:t>
      </w:r>
    </w:p>
    <w:p w14:paraId="056F2BD6" w14:textId="68C05C2A" w:rsidR="00525A23" w:rsidRDefault="00525A23" w:rsidP="004902D8"/>
    <w:p w14:paraId="04422F1A" w14:textId="656FF59C" w:rsidR="00400386" w:rsidRPr="0009329A" w:rsidRDefault="0040233B" w:rsidP="00400386">
      <w:r w:rsidRPr="0009329A">
        <w:t>Ruth</w:t>
      </w:r>
      <w:r w:rsidR="005B3616" w:rsidRPr="0009329A">
        <w:t xml:space="preserve">-Sophie Taubner </w:t>
      </w:r>
      <w:r w:rsidR="0009329A" w:rsidRPr="0009329A">
        <w:t xml:space="preserve">introduced the </w:t>
      </w:r>
      <w:r w:rsidR="00183404">
        <w:t>AbGraDEPEC acti</w:t>
      </w:r>
      <w:r w:rsidR="00C828DD">
        <w:t xml:space="preserve">vities since its creation in 2013. </w:t>
      </w:r>
    </w:p>
    <w:p w14:paraId="21F7EFFA" w14:textId="18BF75E0" w:rsidR="00CF4F0F" w:rsidRDefault="00CF4F0F" w:rsidP="00247AB2"/>
    <w:p w14:paraId="021C88ED" w14:textId="77777777" w:rsidR="00641CEB" w:rsidRDefault="00641CEB" w:rsidP="00247AB2"/>
    <w:p w14:paraId="54FB97F0" w14:textId="1C0C9BEA" w:rsidR="00641CEB" w:rsidRDefault="00641CEB" w:rsidP="00641CEB">
      <w:pPr>
        <w:pStyle w:val="Rubrik1"/>
      </w:pPr>
      <w:r>
        <w:t>Summary of Actions</w:t>
      </w:r>
    </w:p>
    <w:p w14:paraId="28A9BD9E" w14:textId="77777777" w:rsidR="00641CEB" w:rsidRDefault="00641CEB" w:rsidP="00641CEB">
      <w:pPr>
        <w:pStyle w:val="ActionItem"/>
      </w:pPr>
      <w:r>
        <w:t>Action: Find a New Deputy for the “</w:t>
      </w:r>
      <w:r w:rsidRPr="005030A1">
        <w:t>Biosignatures and the detection of life beyond us</w:t>
      </w:r>
      <w:r>
        <w:t>” WG.</w:t>
      </w:r>
    </w:p>
    <w:p w14:paraId="482DC866" w14:textId="77777777" w:rsidR="001D1962" w:rsidRDefault="001D1962" w:rsidP="001D1962">
      <w:pPr>
        <w:pStyle w:val="ActionItem"/>
      </w:pPr>
      <w:r w:rsidRPr="00623EA1">
        <w:t>Action:</w:t>
      </w:r>
      <w:r>
        <w:t xml:space="preserve"> Project team and WG will be invited to complete their pages on the EAI website</w:t>
      </w:r>
    </w:p>
    <w:p w14:paraId="055ACE28" w14:textId="3D0FF07E" w:rsidR="00D77F79" w:rsidRDefault="00D77F79" w:rsidP="00D77F79">
      <w:pPr>
        <w:pStyle w:val="ActionItem"/>
      </w:pPr>
      <w:r>
        <w:t>Action: Put the definition of Working Group and Project Team on the website</w:t>
      </w:r>
      <w:r w:rsidR="00490B78">
        <w:t>,</w:t>
      </w:r>
      <w:r>
        <w:t xml:space="preserve"> </w:t>
      </w:r>
      <w:r w:rsidR="00490B78">
        <w:t>stating clear objectives</w:t>
      </w:r>
    </w:p>
    <w:p w14:paraId="0BAF048B" w14:textId="43BA5A4D" w:rsidR="008068F7" w:rsidRDefault="008068F7" w:rsidP="008068F7">
      <w:pPr>
        <w:pStyle w:val="ActionItem"/>
      </w:pPr>
      <w:r w:rsidRPr="00526A37">
        <w:t>Action:</w:t>
      </w:r>
      <w:r>
        <w:t xml:space="preserve"> </w:t>
      </w:r>
      <w:r w:rsidR="00F450BC">
        <w:t xml:space="preserve">Website contact form: </w:t>
      </w:r>
      <w:r>
        <w:t>ESF to confirm</w:t>
      </w:r>
      <w:r w:rsidR="003D4A49">
        <w:t xml:space="preserve"> first</w:t>
      </w:r>
      <w:r>
        <w:t xml:space="preserve"> with the people interested to </w:t>
      </w:r>
      <w:r w:rsidR="003D4A49">
        <w:t xml:space="preserve">join any WG that they </w:t>
      </w:r>
      <w:r>
        <w:t xml:space="preserve">are not contacting us to find a position </w:t>
      </w:r>
      <w:r w:rsidR="00CF15BE">
        <w:t>but indeed participate to the WG activities</w:t>
      </w:r>
    </w:p>
    <w:p w14:paraId="25E35D14" w14:textId="0A188540" w:rsidR="00E200CB" w:rsidRDefault="00E200CB" w:rsidP="00E200CB">
      <w:pPr>
        <w:pStyle w:val="ActionItem"/>
      </w:pPr>
      <w:r w:rsidRPr="00ED6891">
        <w:t>Action:</w:t>
      </w:r>
      <w:r>
        <w:t xml:space="preserve"> ESF to send the financial result of BEACON (including ESF Staff Cost) to the Management Committee in September</w:t>
      </w:r>
    </w:p>
    <w:p w14:paraId="430C42BE" w14:textId="76D0EC4D" w:rsidR="00F30B45" w:rsidRPr="00F30B45" w:rsidRDefault="00F30B45" w:rsidP="00F30B45">
      <w:pPr>
        <w:pStyle w:val="ActionItem"/>
      </w:pPr>
      <w:r>
        <w:t>Review of the budget in September after the final financial results of BEACON are available.</w:t>
      </w:r>
    </w:p>
    <w:p w14:paraId="1A5CFE93" w14:textId="77777777" w:rsidR="00BC04CF" w:rsidRPr="00F30B45" w:rsidRDefault="00BC04CF" w:rsidP="00BC04CF">
      <w:pPr>
        <w:pStyle w:val="ActionItem"/>
      </w:pPr>
      <w:r>
        <w:t>Get back to AbGraDe with a potential budget for their 10</w:t>
      </w:r>
      <w:r w:rsidRPr="00BC04CF">
        <w:rPr>
          <w:vertAlign w:val="superscript"/>
        </w:rPr>
        <w:t>th</w:t>
      </w:r>
      <w:r>
        <w:t xml:space="preserve"> anniversary</w:t>
      </w:r>
    </w:p>
    <w:p w14:paraId="0E5331CA" w14:textId="77777777" w:rsidR="00641CEB" w:rsidRPr="00641CEB" w:rsidRDefault="00641CEB" w:rsidP="00247AB2">
      <w:pPr>
        <w:rPr>
          <w:lang w:val="en-GB"/>
        </w:rPr>
      </w:pPr>
    </w:p>
    <w:sectPr w:rsidR="00641CEB" w:rsidRPr="00641CEB" w:rsidSect="00A86E5A">
      <w:type w:val="continuous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E5C6B" w14:textId="77777777" w:rsidR="00F7014E" w:rsidRDefault="00F7014E" w:rsidP="00406E78">
      <w:pPr>
        <w:spacing w:after="0" w:line="240" w:lineRule="auto"/>
      </w:pPr>
      <w:r>
        <w:separator/>
      </w:r>
    </w:p>
  </w:endnote>
  <w:endnote w:type="continuationSeparator" w:id="0">
    <w:p w14:paraId="0DF75824" w14:textId="77777777" w:rsidR="00F7014E" w:rsidRDefault="00F7014E" w:rsidP="00406E78">
      <w:pPr>
        <w:spacing w:after="0" w:line="240" w:lineRule="auto"/>
      </w:pPr>
      <w:r>
        <w:continuationSeparator/>
      </w:r>
    </w:p>
  </w:endnote>
  <w:endnote w:type="continuationNotice" w:id="1">
    <w:p w14:paraId="5C26011C" w14:textId="77777777" w:rsidR="00F7014E" w:rsidRDefault="00F701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4774762"/>
      <w:docPartObj>
        <w:docPartGallery w:val="Page Numbers (Bottom of Page)"/>
        <w:docPartUnique/>
      </w:docPartObj>
    </w:sdtPr>
    <w:sdtContent>
      <w:p w14:paraId="33E8FD3A" w14:textId="2B7BABB9" w:rsidR="00DA5FB5" w:rsidRDefault="00DA5FB5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0443F1E5" w14:textId="77777777" w:rsidR="00DA5FB5" w:rsidRDefault="00DA5FB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EFBA5" w14:textId="77777777" w:rsidR="00F7014E" w:rsidRDefault="00F7014E" w:rsidP="00406E78">
      <w:pPr>
        <w:spacing w:after="0" w:line="240" w:lineRule="auto"/>
      </w:pPr>
      <w:r>
        <w:separator/>
      </w:r>
    </w:p>
  </w:footnote>
  <w:footnote w:type="continuationSeparator" w:id="0">
    <w:p w14:paraId="2F7EA1B2" w14:textId="77777777" w:rsidR="00F7014E" w:rsidRDefault="00F7014E" w:rsidP="00406E78">
      <w:pPr>
        <w:spacing w:after="0" w:line="240" w:lineRule="auto"/>
      </w:pPr>
      <w:r>
        <w:continuationSeparator/>
      </w:r>
    </w:p>
  </w:footnote>
  <w:footnote w:type="continuationNotice" w:id="1">
    <w:p w14:paraId="3D10B8E1" w14:textId="77777777" w:rsidR="00F7014E" w:rsidRDefault="00F701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48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67"/>
      <w:gridCol w:w="7516"/>
    </w:tblGrid>
    <w:tr w:rsidR="00406E78" w:rsidRPr="005F2AB8" w14:paraId="02F7ED66" w14:textId="77777777" w:rsidTr="00406E78">
      <w:trPr>
        <w:trHeight w:val="200"/>
      </w:trPr>
      <w:tc>
        <w:tcPr>
          <w:tcW w:w="2967" w:type="dxa"/>
          <w:vAlign w:val="center"/>
        </w:tcPr>
        <w:p w14:paraId="6D5A6D7D" w14:textId="16E7A2D4" w:rsidR="00406E78" w:rsidRPr="002859CC" w:rsidRDefault="00406E78" w:rsidP="00406E78">
          <w:pPr>
            <w:rPr>
              <w:lang w:val="en-GB"/>
            </w:rPr>
          </w:pPr>
          <w:r w:rsidRPr="009417D6">
            <w:rPr>
              <w:noProof/>
              <w:lang w:val="en-GB"/>
            </w:rPr>
            <w:drawing>
              <wp:inline distT="0" distB="0" distL="0" distR="0" wp14:anchorId="784F34B5" wp14:editId="0463262B">
                <wp:extent cx="1386840" cy="616374"/>
                <wp:effectExtent l="0" t="0" r="381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932" t="33523" r="11364" b="32387"/>
                        <a:stretch/>
                      </pic:blipFill>
                      <pic:spPr bwMode="auto">
                        <a:xfrm>
                          <a:off x="0" y="0"/>
                          <a:ext cx="1443624" cy="6416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6" w:type="dxa"/>
          <w:vAlign w:val="center"/>
        </w:tcPr>
        <w:p w14:paraId="412734EB" w14:textId="77777777" w:rsidR="00406E78" w:rsidRPr="00BC232A" w:rsidRDefault="00406E78" w:rsidP="00406E78">
          <w:pPr>
            <w:pStyle w:val="Rubrik"/>
          </w:pPr>
          <w:r>
            <w:t xml:space="preserve">General Assembly MEETING </w:t>
          </w:r>
          <w:r w:rsidRPr="00620A2B">
            <w:t>–</w:t>
          </w:r>
          <w:r>
            <w:t xml:space="preserve"> EAI</w:t>
          </w:r>
        </w:p>
        <w:p w14:paraId="1825F36A" w14:textId="32F81085" w:rsidR="00406E78" w:rsidRPr="00E14F2B" w:rsidRDefault="00195AB0" w:rsidP="00406E78">
          <w:pPr>
            <w:rPr>
              <w:i/>
              <w:iCs/>
            </w:rPr>
          </w:pPr>
          <w:r>
            <w:rPr>
              <w:i/>
              <w:iCs/>
            </w:rPr>
            <w:t>9 May 2023</w:t>
          </w:r>
          <w:r w:rsidR="00406E78" w:rsidRPr="00E14F2B">
            <w:rPr>
              <w:i/>
              <w:iCs/>
            </w:rPr>
            <w:t xml:space="preserve">, </w:t>
          </w:r>
          <w:r>
            <w:rPr>
              <w:i/>
              <w:iCs/>
            </w:rPr>
            <w:t>Physical meeting – La Palma</w:t>
          </w:r>
          <w:r w:rsidR="00D47447">
            <w:rPr>
              <w:i/>
              <w:iCs/>
            </w:rPr>
            <w:t>, Spain</w:t>
          </w:r>
        </w:p>
      </w:tc>
    </w:tr>
  </w:tbl>
  <w:p w14:paraId="2E083FD4" w14:textId="77777777" w:rsidR="00406E78" w:rsidRPr="00E14F2B" w:rsidRDefault="00406E78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78E"/>
    <w:multiLevelType w:val="hybridMultilevel"/>
    <w:tmpl w:val="E54AEE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022DE"/>
    <w:multiLevelType w:val="multilevel"/>
    <w:tmpl w:val="4578A3DA"/>
    <w:numStyleLink w:val="BulletList"/>
  </w:abstractNum>
  <w:abstractNum w:abstractNumId="2" w15:restartNumberingAfterBreak="0">
    <w:nsid w:val="084031A9"/>
    <w:multiLevelType w:val="multilevel"/>
    <w:tmpl w:val="4578A3DA"/>
    <w:numStyleLink w:val="BulletList"/>
  </w:abstractNum>
  <w:abstractNum w:abstractNumId="3" w15:restartNumberingAfterBreak="0">
    <w:nsid w:val="10360FF1"/>
    <w:multiLevelType w:val="multilevel"/>
    <w:tmpl w:val="4578A3DA"/>
    <w:numStyleLink w:val="BulletList"/>
  </w:abstractNum>
  <w:abstractNum w:abstractNumId="4" w15:restartNumberingAfterBreak="0">
    <w:nsid w:val="12CC58CD"/>
    <w:multiLevelType w:val="multilevel"/>
    <w:tmpl w:val="4578A3DA"/>
    <w:numStyleLink w:val="BulletList"/>
  </w:abstractNum>
  <w:abstractNum w:abstractNumId="5" w15:restartNumberingAfterBreak="0">
    <w:nsid w:val="18052208"/>
    <w:multiLevelType w:val="hybridMultilevel"/>
    <w:tmpl w:val="7E388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76705"/>
    <w:multiLevelType w:val="multilevel"/>
    <w:tmpl w:val="27CC43E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Rubrik2"/>
      <w:lvlText w:val="%1.%2"/>
      <w:lvlJc w:val="left"/>
      <w:pPr>
        <w:ind w:left="576" w:hanging="576"/>
      </w:pPr>
    </w:lvl>
    <w:lvl w:ilvl="2">
      <w:start w:val="1"/>
      <w:numFmt w:val="decimal"/>
      <w:pStyle w:val="Rubrik3"/>
      <w:lvlText w:val="%1.%2.%3"/>
      <w:lvlJc w:val="left"/>
      <w:pPr>
        <w:ind w:left="720" w:hanging="720"/>
      </w:pPr>
    </w:lvl>
    <w:lvl w:ilvl="3">
      <w:start w:val="1"/>
      <w:numFmt w:val="decimal"/>
      <w:pStyle w:val="Rubrik4"/>
      <w:lvlText w:val="%1.%2.%3.%4"/>
      <w:lvlJc w:val="left"/>
      <w:pPr>
        <w:ind w:left="864" w:hanging="864"/>
      </w:p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6067478"/>
    <w:multiLevelType w:val="multilevel"/>
    <w:tmpl w:val="4578A3DA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‒"/>
      <w:lvlJc w:val="left"/>
      <w:pPr>
        <w:ind w:left="680" w:hanging="340"/>
      </w:pPr>
      <w:rPr>
        <w:rFonts w:ascii="Calibri" w:hAnsi="Calibri" w:hint="default"/>
      </w:rPr>
    </w:lvl>
    <w:lvl w:ilvl="2">
      <w:start w:val="1"/>
      <w:numFmt w:val="bullet"/>
      <w:lvlText w:val="‒"/>
      <w:lvlJc w:val="left"/>
      <w:pPr>
        <w:ind w:left="1020" w:hanging="340"/>
      </w:pPr>
      <w:rPr>
        <w:rFonts w:ascii="Calibri" w:hAnsi="Calibri" w:hint="default"/>
      </w:rPr>
    </w:lvl>
    <w:lvl w:ilvl="3">
      <w:start w:val="1"/>
      <w:numFmt w:val="bullet"/>
      <w:lvlText w:val="‒"/>
      <w:lvlJc w:val="left"/>
      <w:pPr>
        <w:ind w:left="1360" w:hanging="340"/>
      </w:pPr>
      <w:rPr>
        <w:rFonts w:ascii="Calibri" w:hAnsi="Calibri" w:hint="default"/>
      </w:rPr>
    </w:lvl>
    <w:lvl w:ilvl="4">
      <w:start w:val="1"/>
      <w:numFmt w:val="bullet"/>
      <w:lvlText w:val="‒"/>
      <w:lvlJc w:val="left"/>
      <w:pPr>
        <w:ind w:left="1700" w:hanging="340"/>
      </w:pPr>
      <w:rPr>
        <w:rFonts w:ascii="Calibri" w:hAnsi="Calibri" w:hint="default"/>
      </w:rPr>
    </w:lvl>
    <w:lvl w:ilvl="5">
      <w:start w:val="1"/>
      <w:numFmt w:val="bullet"/>
      <w:lvlText w:val="‒"/>
      <w:lvlJc w:val="left"/>
      <w:pPr>
        <w:ind w:left="2040" w:hanging="340"/>
      </w:pPr>
      <w:rPr>
        <w:rFonts w:ascii="Calibri" w:hAnsi="Calibri" w:hint="default"/>
      </w:rPr>
    </w:lvl>
    <w:lvl w:ilvl="6">
      <w:start w:val="1"/>
      <w:numFmt w:val="bullet"/>
      <w:lvlText w:val="‒"/>
      <w:lvlJc w:val="left"/>
      <w:pPr>
        <w:ind w:left="2380" w:hanging="340"/>
      </w:pPr>
      <w:rPr>
        <w:rFonts w:ascii="Calibri" w:hAnsi="Calibri" w:hint="default"/>
      </w:rPr>
    </w:lvl>
    <w:lvl w:ilvl="7">
      <w:start w:val="1"/>
      <w:numFmt w:val="bullet"/>
      <w:lvlText w:val="‒"/>
      <w:lvlJc w:val="left"/>
      <w:pPr>
        <w:ind w:left="2720" w:hanging="340"/>
      </w:pPr>
      <w:rPr>
        <w:rFonts w:ascii="Calibri" w:hAnsi="Calibri" w:hint="default"/>
      </w:rPr>
    </w:lvl>
    <w:lvl w:ilvl="8">
      <w:start w:val="1"/>
      <w:numFmt w:val="bullet"/>
      <w:lvlText w:val="‒"/>
      <w:lvlJc w:val="left"/>
      <w:pPr>
        <w:ind w:left="3060" w:hanging="340"/>
      </w:pPr>
      <w:rPr>
        <w:rFonts w:ascii="Calibri" w:hAnsi="Calibri" w:hint="default"/>
      </w:rPr>
    </w:lvl>
  </w:abstractNum>
  <w:abstractNum w:abstractNumId="8" w15:restartNumberingAfterBreak="0">
    <w:nsid w:val="283F3407"/>
    <w:multiLevelType w:val="hybridMultilevel"/>
    <w:tmpl w:val="6B2E54A0"/>
    <w:lvl w:ilvl="0" w:tplc="C714F3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330B6"/>
    <w:multiLevelType w:val="hybridMultilevel"/>
    <w:tmpl w:val="03423BA4"/>
    <w:lvl w:ilvl="0" w:tplc="6C92982C">
      <w:start w:val="1"/>
      <w:numFmt w:val="bullet"/>
      <w:pStyle w:val="ActionItem"/>
      <w:lvlText w:val="→"/>
      <w:lvlJc w:val="left"/>
      <w:pPr>
        <w:ind w:left="360" w:hanging="360"/>
      </w:pPr>
      <w:rPr>
        <w:rFonts w:ascii="Calibri" w:hAnsi="Calibri" w:hint="default"/>
        <w:b/>
        <w:bCs w:val="0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34662B"/>
    <w:multiLevelType w:val="hybridMultilevel"/>
    <w:tmpl w:val="D3F4E05A"/>
    <w:lvl w:ilvl="0" w:tplc="AAB0B5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AD1082"/>
    <w:multiLevelType w:val="multilevel"/>
    <w:tmpl w:val="D09C9BC2"/>
    <w:lvl w:ilvl="0">
      <w:start w:val="17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12" w15:restartNumberingAfterBreak="0">
    <w:nsid w:val="2DEB5112"/>
    <w:multiLevelType w:val="multilevel"/>
    <w:tmpl w:val="4578A3DA"/>
    <w:styleLink w:val="BulletList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‒"/>
      <w:lvlJc w:val="left"/>
      <w:pPr>
        <w:ind w:left="680" w:hanging="340"/>
      </w:pPr>
      <w:rPr>
        <w:rFonts w:ascii="Calibri" w:hAnsi="Calibri" w:hint="default"/>
      </w:rPr>
    </w:lvl>
    <w:lvl w:ilvl="2">
      <w:start w:val="1"/>
      <w:numFmt w:val="bullet"/>
      <w:lvlText w:val="‒"/>
      <w:lvlJc w:val="left"/>
      <w:pPr>
        <w:ind w:left="1020" w:hanging="340"/>
      </w:pPr>
      <w:rPr>
        <w:rFonts w:ascii="Calibri" w:hAnsi="Calibri" w:hint="default"/>
      </w:rPr>
    </w:lvl>
    <w:lvl w:ilvl="3">
      <w:start w:val="1"/>
      <w:numFmt w:val="bullet"/>
      <w:lvlText w:val="‒"/>
      <w:lvlJc w:val="left"/>
      <w:pPr>
        <w:ind w:left="1360" w:hanging="340"/>
      </w:pPr>
      <w:rPr>
        <w:rFonts w:ascii="Calibri" w:hAnsi="Calibri" w:hint="default"/>
      </w:rPr>
    </w:lvl>
    <w:lvl w:ilvl="4">
      <w:start w:val="1"/>
      <w:numFmt w:val="bullet"/>
      <w:lvlText w:val="‒"/>
      <w:lvlJc w:val="left"/>
      <w:pPr>
        <w:ind w:left="1700" w:hanging="340"/>
      </w:pPr>
      <w:rPr>
        <w:rFonts w:ascii="Calibri" w:hAnsi="Calibri" w:hint="default"/>
      </w:rPr>
    </w:lvl>
    <w:lvl w:ilvl="5">
      <w:start w:val="1"/>
      <w:numFmt w:val="bullet"/>
      <w:lvlText w:val="‒"/>
      <w:lvlJc w:val="left"/>
      <w:pPr>
        <w:ind w:left="2040" w:hanging="340"/>
      </w:pPr>
      <w:rPr>
        <w:rFonts w:ascii="Calibri" w:hAnsi="Calibri" w:hint="default"/>
      </w:rPr>
    </w:lvl>
    <w:lvl w:ilvl="6">
      <w:start w:val="1"/>
      <w:numFmt w:val="bullet"/>
      <w:lvlText w:val="‒"/>
      <w:lvlJc w:val="left"/>
      <w:pPr>
        <w:ind w:left="2380" w:hanging="340"/>
      </w:pPr>
      <w:rPr>
        <w:rFonts w:ascii="Calibri" w:hAnsi="Calibri" w:hint="default"/>
      </w:rPr>
    </w:lvl>
    <w:lvl w:ilvl="7">
      <w:start w:val="1"/>
      <w:numFmt w:val="bullet"/>
      <w:lvlText w:val="‒"/>
      <w:lvlJc w:val="left"/>
      <w:pPr>
        <w:ind w:left="2720" w:hanging="340"/>
      </w:pPr>
      <w:rPr>
        <w:rFonts w:ascii="Calibri" w:hAnsi="Calibri" w:hint="default"/>
      </w:rPr>
    </w:lvl>
    <w:lvl w:ilvl="8">
      <w:start w:val="1"/>
      <w:numFmt w:val="bullet"/>
      <w:lvlText w:val="‒"/>
      <w:lvlJc w:val="left"/>
      <w:pPr>
        <w:ind w:left="3060" w:hanging="340"/>
      </w:pPr>
      <w:rPr>
        <w:rFonts w:ascii="Calibri" w:hAnsi="Calibri" w:hint="default"/>
      </w:rPr>
    </w:lvl>
  </w:abstractNum>
  <w:abstractNum w:abstractNumId="13" w15:restartNumberingAfterBreak="0">
    <w:nsid w:val="32801B62"/>
    <w:multiLevelType w:val="multilevel"/>
    <w:tmpl w:val="A4386414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1701" w:hanging="28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5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68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2" w:hanging="284"/>
      </w:pPr>
      <w:rPr>
        <w:rFonts w:hint="default"/>
      </w:rPr>
    </w:lvl>
  </w:abstractNum>
  <w:abstractNum w:abstractNumId="14" w15:restartNumberingAfterBreak="0">
    <w:nsid w:val="32B201A3"/>
    <w:multiLevelType w:val="multilevel"/>
    <w:tmpl w:val="E41CA0F2"/>
    <w:numStyleLink w:val="NumberList"/>
  </w:abstractNum>
  <w:abstractNum w:abstractNumId="15" w15:restartNumberingAfterBreak="0">
    <w:nsid w:val="34031568"/>
    <w:multiLevelType w:val="hybridMultilevel"/>
    <w:tmpl w:val="499E8DB6"/>
    <w:lvl w:ilvl="0" w:tplc="735AD42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4F66B6"/>
    <w:multiLevelType w:val="hybridMultilevel"/>
    <w:tmpl w:val="48D6D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9B13B2"/>
    <w:multiLevelType w:val="hybridMultilevel"/>
    <w:tmpl w:val="72C8EE96"/>
    <w:lvl w:ilvl="0" w:tplc="9A808A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2A6CDA"/>
    <w:multiLevelType w:val="multilevel"/>
    <w:tmpl w:val="E41CA0F2"/>
    <w:styleLink w:val="NumberList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19" w15:restartNumberingAfterBreak="0">
    <w:nsid w:val="48176000"/>
    <w:multiLevelType w:val="multilevel"/>
    <w:tmpl w:val="7548B1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C3E1BDD"/>
    <w:multiLevelType w:val="hybridMultilevel"/>
    <w:tmpl w:val="47ACF1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B74A5E"/>
    <w:multiLevelType w:val="hybridMultilevel"/>
    <w:tmpl w:val="9A40F30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403A42"/>
    <w:multiLevelType w:val="hybridMultilevel"/>
    <w:tmpl w:val="B42CA14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921E93"/>
    <w:multiLevelType w:val="multilevel"/>
    <w:tmpl w:val="E41CA0F2"/>
    <w:numStyleLink w:val="NumberList"/>
  </w:abstractNum>
  <w:abstractNum w:abstractNumId="24" w15:restartNumberingAfterBreak="0">
    <w:nsid w:val="5D87443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96D36E4"/>
    <w:multiLevelType w:val="hybridMultilevel"/>
    <w:tmpl w:val="17067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A83ECF"/>
    <w:multiLevelType w:val="hybridMultilevel"/>
    <w:tmpl w:val="50B6B426"/>
    <w:lvl w:ilvl="0" w:tplc="6010C9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64492C"/>
    <w:multiLevelType w:val="hybridMultilevel"/>
    <w:tmpl w:val="A08C9D8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B24076"/>
    <w:multiLevelType w:val="hybridMultilevel"/>
    <w:tmpl w:val="C316C42C"/>
    <w:lvl w:ilvl="0" w:tplc="E08618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2266DA"/>
    <w:multiLevelType w:val="multilevel"/>
    <w:tmpl w:val="F2F0A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265FE1"/>
    <w:multiLevelType w:val="hybridMultilevel"/>
    <w:tmpl w:val="05807FC2"/>
    <w:lvl w:ilvl="0" w:tplc="47D40D2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192988"/>
    <w:multiLevelType w:val="hybridMultilevel"/>
    <w:tmpl w:val="97C022E2"/>
    <w:lvl w:ilvl="0" w:tplc="E08618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63458">
    <w:abstractNumId w:val="26"/>
  </w:num>
  <w:num w:numId="2" w16cid:durableId="1878394891">
    <w:abstractNumId w:val="25"/>
  </w:num>
  <w:num w:numId="3" w16cid:durableId="749237103">
    <w:abstractNumId w:val="17"/>
  </w:num>
  <w:num w:numId="4" w16cid:durableId="118301652">
    <w:abstractNumId w:val="2"/>
  </w:num>
  <w:num w:numId="5" w16cid:durableId="490366285">
    <w:abstractNumId w:val="12"/>
  </w:num>
  <w:num w:numId="6" w16cid:durableId="854923146">
    <w:abstractNumId w:val="20"/>
  </w:num>
  <w:num w:numId="7" w16cid:durableId="727610117">
    <w:abstractNumId w:val="8"/>
  </w:num>
  <w:num w:numId="8" w16cid:durableId="1574120659">
    <w:abstractNumId w:val="10"/>
  </w:num>
  <w:num w:numId="9" w16cid:durableId="1447307480">
    <w:abstractNumId w:val="4"/>
  </w:num>
  <w:num w:numId="10" w16cid:durableId="1273509630">
    <w:abstractNumId w:val="5"/>
  </w:num>
  <w:num w:numId="11" w16cid:durableId="801776704">
    <w:abstractNumId w:val="14"/>
  </w:num>
  <w:num w:numId="12" w16cid:durableId="2131392738">
    <w:abstractNumId w:val="18"/>
  </w:num>
  <w:num w:numId="13" w16cid:durableId="1194077023">
    <w:abstractNumId w:val="23"/>
  </w:num>
  <w:num w:numId="14" w16cid:durableId="511380767">
    <w:abstractNumId w:val="13"/>
  </w:num>
  <w:num w:numId="15" w16cid:durableId="1687442091">
    <w:abstractNumId w:val="6"/>
  </w:num>
  <w:num w:numId="16" w16cid:durableId="2119831278">
    <w:abstractNumId w:val="7"/>
  </w:num>
  <w:num w:numId="17" w16cid:durableId="1835955825">
    <w:abstractNumId w:val="24"/>
  </w:num>
  <w:num w:numId="18" w16cid:durableId="876314586">
    <w:abstractNumId w:val="11"/>
  </w:num>
  <w:num w:numId="19" w16cid:durableId="1981762203">
    <w:abstractNumId w:val="1"/>
  </w:num>
  <w:num w:numId="20" w16cid:durableId="581720327">
    <w:abstractNumId w:val="9"/>
  </w:num>
  <w:num w:numId="21" w16cid:durableId="1239753139">
    <w:abstractNumId w:val="27"/>
  </w:num>
  <w:num w:numId="22" w16cid:durableId="1930383576">
    <w:abstractNumId w:val="31"/>
  </w:num>
  <w:num w:numId="23" w16cid:durableId="1410344873">
    <w:abstractNumId w:val="28"/>
  </w:num>
  <w:num w:numId="24" w16cid:durableId="1875120465">
    <w:abstractNumId w:val="3"/>
  </w:num>
  <w:num w:numId="25" w16cid:durableId="296183909">
    <w:abstractNumId w:val="22"/>
  </w:num>
  <w:num w:numId="26" w16cid:durableId="652683554">
    <w:abstractNumId w:val="21"/>
  </w:num>
  <w:num w:numId="27" w16cid:durableId="759175413">
    <w:abstractNumId w:val="15"/>
  </w:num>
  <w:num w:numId="28" w16cid:durableId="626006517">
    <w:abstractNumId w:val="16"/>
  </w:num>
  <w:num w:numId="29" w16cid:durableId="468209946">
    <w:abstractNumId w:val="0"/>
  </w:num>
  <w:num w:numId="30" w16cid:durableId="570427358">
    <w:abstractNumId w:val="29"/>
  </w:num>
  <w:num w:numId="31" w16cid:durableId="5976372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08267502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DYzNzMysDA0MjZU0lEKTi0uzszPAykwrAUA9t0fiCwAAAA="/>
  </w:docVars>
  <w:rsids>
    <w:rsidRoot w:val="003C7ED6"/>
    <w:rsid w:val="00000B25"/>
    <w:rsid w:val="00003C68"/>
    <w:rsid w:val="00003CBD"/>
    <w:rsid w:val="00003EC3"/>
    <w:rsid w:val="00004680"/>
    <w:rsid w:val="00004703"/>
    <w:rsid w:val="000049D4"/>
    <w:rsid w:val="00005AF0"/>
    <w:rsid w:val="00005E02"/>
    <w:rsid w:val="00005ED3"/>
    <w:rsid w:val="000065BA"/>
    <w:rsid w:val="000068B3"/>
    <w:rsid w:val="00007F9B"/>
    <w:rsid w:val="00010453"/>
    <w:rsid w:val="00010B99"/>
    <w:rsid w:val="00011053"/>
    <w:rsid w:val="00011FCA"/>
    <w:rsid w:val="00012763"/>
    <w:rsid w:val="00012C6A"/>
    <w:rsid w:val="00012CC0"/>
    <w:rsid w:val="000132BC"/>
    <w:rsid w:val="00013AFE"/>
    <w:rsid w:val="00013BD3"/>
    <w:rsid w:val="00014263"/>
    <w:rsid w:val="00014F8E"/>
    <w:rsid w:val="00015769"/>
    <w:rsid w:val="00015994"/>
    <w:rsid w:val="0001615C"/>
    <w:rsid w:val="0001778F"/>
    <w:rsid w:val="000201B1"/>
    <w:rsid w:val="00020487"/>
    <w:rsid w:val="00021B25"/>
    <w:rsid w:val="00021BA0"/>
    <w:rsid w:val="00021DA0"/>
    <w:rsid w:val="000229A4"/>
    <w:rsid w:val="00022FFD"/>
    <w:rsid w:val="000234FD"/>
    <w:rsid w:val="000249E2"/>
    <w:rsid w:val="000252CB"/>
    <w:rsid w:val="00025CD3"/>
    <w:rsid w:val="00025E1C"/>
    <w:rsid w:val="0002758A"/>
    <w:rsid w:val="00030558"/>
    <w:rsid w:val="0003201C"/>
    <w:rsid w:val="00032897"/>
    <w:rsid w:val="00032D90"/>
    <w:rsid w:val="00033085"/>
    <w:rsid w:val="00033209"/>
    <w:rsid w:val="000333FA"/>
    <w:rsid w:val="00033D19"/>
    <w:rsid w:val="00035F4A"/>
    <w:rsid w:val="0003626C"/>
    <w:rsid w:val="000362B2"/>
    <w:rsid w:val="00036593"/>
    <w:rsid w:val="0004091E"/>
    <w:rsid w:val="000418B9"/>
    <w:rsid w:val="0004218C"/>
    <w:rsid w:val="00042287"/>
    <w:rsid w:val="0004327E"/>
    <w:rsid w:val="00044320"/>
    <w:rsid w:val="00045014"/>
    <w:rsid w:val="00045AFD"/>
    <w:rsid w:val="000465DE"/>
    <w:rsid w:val="00047AD6"/>
    <w:rsid w:val="00050643"/>
    <w:rsid w:val="00050EA3"/>
    <w:rsid w:val="00051D05"/>
    <w:rsid w:val="000521C4"/>
    <w:rsid w:val="000532D4"/>
    <w:rsid w:val="00054699"/>
    <w:rsid w:val="000548A8"/>
    <w:rsid w:val="00054FA2"/>
    <w:rsid w:val="000554AF"/>
    <w:rsid w:val="00055C67"/>
    <w:rsid w:val="00060099"/>
    <w:rsid w:val="00060E12"/>
    <w:rsid w:val="0006160F"/>
    <w:rsid w:val="00061C37"/>
    <w:rsid w:val="00062167"/>
    <w:rsid w:val="000621EB"/>
    <w:rsid w:val="000630BF"/>
    <w:rsid w:val="00063493"/>
    <w:rsid w:val="00063C0A"/>
    <w:rsid w:val="00064B7B"/>
    <w:rsid w:val="000651CC"/>
    <w:rsid w:val="00065D42"/>
    <w:rsid w:val="000710B0"/>
    <w:rsid w:val="00071B7B"/>
    <w:rsid w:val="000743B1"/>
    <w:rsid w:val="00076DB6"/>
    <w:rsid w:val="00077E20"/>
    <w:rsid w:val="00080AAB"/>
    <w:rsid w:val="00080B21"/>
    <w:rsid w:val="0008205D"/>
    <w:rsid w:val="00082EC0"/>
    <w:rsid w:val="00083DF7"/>
    <w:rsid w:val="00084534"/>
    <w:rsid w:val="000855BD"/>
    <w:rsid w:val="000857D6"/>
    <w:rsid w:val="00085A5D"/>
    <w:rsid w:val="00085D1F"/>
    <w:rsid w:val="0008620D"/>
    <w:rsid w:val="00086D73"/>
    <w:rsid w:val="000876E0"/>
    <w:rsid w:val="00090648"/>
    <w:rsid w:val="00090AFD"/>
    <w:rsid w:val="00090B5C"/>
    <w:rsid w:val="000914EA"/>
    <w:rsid w:val="000931CA"/>
    <w:rsid w:val="0009329A"/>
    <w:rsid w:val="000948AA"/>
    <w:rsid w:val="00094C68"/>
    <w:rsid w:val="000952CC"/>
    <w:rsid w:val="00095BC5"/>
    <w:rsid w:val="00095F23"/>
    <w:rsid w:val="0009699D"/>
    <w:rsid w:val="00096CBB"/>
    <w:rsid w:val="00097C59"/>
    <w:rsid w:val="000A04CB"/>
    <w:rsid w:val="000A0922"/>
    <w:rsid w:val="000A0DE9"/>
    <w:rsid w:val="000A1283"/>
    <w:rsid w:val="000A21BA"/>
    <w:rsid w:val="000A2575"/>
    <w:rsid w:val="000A3AAB"/>
    <w:rsid w:val="000A3C22"/>
    <w:rsid w:val="000A459F"/>
    <w:rsid w:val="000A5594"/>
    <w:rsid w:val="000A575B"/>
    <w:rsid w:val="000A59CE"/>
    <w:rsid w:val="000A66B1"/>
    <w:rsid w:val="000A7026"/>
    <w:rsid w:val="000A7B08"/>
    <w:rsid w:val="000A7CF3"/>
    <w:rsid w:val="000B068E"/>
    <w:rsid w:val="000B1CBB"/>
    <w:rsid w:val="000B2136"/>
    <w:rsid w:val="000B250F"/>
    <w:rsid w:val="000B25B6"/>
    <w:rsid w:val="000B36A4"/>
    <w:rsid w:val="000B4240"/>
    <w:rsid w:val="000B59D5"/>
    <w:rsid w:val="000B60FE"/>
    <w:rsid w:val="000B6738"/>
    <w:rsid w:val="000B67FB"/>
    <w:rsid w:val="000B6820"/>
    <w:rsid w:val="000B6D1E"/>
    <w:rsid w:val="000B6D31"/>
    <w:rsid w:val="000B6F8D"/>
    <w:rsid w:val="000C1121"/>
    <w:rsid w:val="000C1251"/>
    <w:rsid w:val="000C14A6"/>
    <w:rsid w:val="000C14CB"/>
    <w:rsid w:val="000C27CB"/>
    <w:rsid w:val="000C2F31"/>
    <w:rsid w:val="000C3025"/>
    <w:rsid w:val="000C4045"/>
    <w:rsid w:val="000C5FB2"/>
    <w:rsid w:val="000C6076"/>
    <w:rsid w:val="000C65A2"/>
    <w:rsid w:val="000C6A5A"/>
    <w:rsid w:val="000C7247"/>
    <w:rsid w:val="000C7287"/>
    <w:rsid w:val="000C7E7E"/>
    <w:rsid w:val="000D0156"/>
    <w:rsid w:val="000D265B"/>
    <w:rsid w:val="000D27C1"/>
    <w:rsid w:val="000D2A64"/>
    <w:rsid w:val="000D2B53"/>
    <w:rsid w:val="000D2D85"/>
    <w:rsid w:val="000D3547"/>
    <w:rsid w:val="000D3ABE"/>
    <w:rsid w:val="000D415A"/>
    <w:rsid w:val="000D4208"/>
    <w:rsid w:val="000D4213"/>
    <w:rsid w:val="000D4BC8"/>
    <w:rsid w:val="000D4E36"/>
    <w:rsid w:val="000D59A0"/>
    <w:rsid w:val="000D6739"/>
    <w:rsid w:val="000D6982"/>
    <w:rsid w:val="000D6E0D"/>
    <w:rsid w:val="000D7740"/>
    <w:rsid w:val="000D7B63"/>
    <w:rsid w:val="000E0422"/>
    <w:rsid w:val="000E0A21"/>
    <w:rsid w:val="000E0AC7"/>
    <w:rsid w:val="000E1135"/>
    <w:rsid w:val="000E1289"/>
    <w:rsid w:val="000E15C1"/>
    <w:rsid w:val="000E1AB7"/>
    <w:rsid w:val="000E23F2"/>
    <w:rsid w:val="000E2A53"/>
    <w:rsid w:val="000E5210"/>
    <w:rsid w:val="000E5340"/>
    <w:rsid w:val="000E6D02"/>
    <w:rsid w:val="000E7340"/>
    <w:rsid w:val="000E73E1"/>
    <w:rsid w:val="000E7E8B"/>
    <w:rsid w:val="000F2E17"/>
    <w:rsid w:val="000F3434"/>
    <w:rsid w:val="000F4867"/>
    <w:rsid w:val="000F4AA7"/>
    <w:rsid w:val="000F5033"/>
    <w:rsid w:val="000F51FF"/>
    <w:rsid w:val="000F5B9D"/>
    <w:rsid w:val="000F60C6"/>
    <w:rsid w:val="000F75EB"/>
    <w:rsid w:val="00100311"/>
    <w:rsid w:val="0010080A"/>
    <w:rsid w:val="00101A84"/>
    <w:rsid w:val="0010226F"/>
    <w:rsid w:val="00102B68"/>
    <w:rsid w:val="00103660"/>
    <w:rsid w:val="00103AF0"/>
    <w:rsid w:val="0010413F"/>
    <w:rsid w:val="00104851"/>
    <w:rsid w:val="0010500D"/>
    <w:rsid w:val="00105949"/>
    <w:rsid w:val="001061F2"/>
    <w:rsid w:val="00107380"/>
    <w:rsid w:val="001078B9"/>
    <w:rsid w:val="00107C62"/>
    <w:rsid w:val="001102D2"/>
    <w:rsid w:val="00110696"/>
    <w:rsid w:val="00111B91"/>
    <w:rsid w:val="00112E88"/>
    <w:rsid w:val="00113078"/>
    <w:rsid w:val="0011487D"/>
    <w:rsid w:val="00115677"/>
    <w:rsid w:val="001158A2"/>
    <w:rsid w:val="001168DC"/>
    <w:rsid w:val="0011731D"/>
    <w:rsid w:val="00120E86"/>
    <w:rsid w:val="00121851"/>
    <w:rsid w:val="00122445"/>
    <w:rsid w:val="0012256A"/>
    <w:rsid w:val="001227B2"/>
    <w:rsid w:val="001227BB"/>
    <w:rsid w:val="00122D74"/>
    <w:rsid w:val="0012405C"/>
    <w:rsid w:val="00124B5C"/>
    <w:rsid w:val="0012536B"/>
    <w:rsid w:val="0012550E"/>
    <w:rsid w:val="0012560D"/>
    <w:rsid w:val="001270D2"/>
    <w:rsid w:val="001277C6"/>
    <w:rsid w:val="00127ED8"/>
    <w:rsid w:val="001308D9"/>
    <w:rsid w:val="00131075"/>
    <w:rsid w:val="001313C7"/>
    <w:rsid w:val="00131E36"/>
    <w:rsid w:val="00131F38"/>
    <w:rsid w:val="00132307"/>
    <w:rsid w:val="00132DA4"/>
    <w:rsid w:val="00133032"/>
    <w:rsid w:val="001332AD"/>
    <w:rsid w:val="00133336"/>
    <w:rsid w:val="00134C18"/>
    <w:rsid w:val="0013532F"/>
    <w:rsid w:val="00135B83"/>
    <w:rsid w:val="00135D16"/>
    <w:rsid w:val="001367A3"/>
    <w:rsid w:val="001369DE"/>
    <w:rsid w:val="00136FC6"/>
    <w:rsid w:val="001373AB"/>
    <w:rsid w:val="001374F6"/>
    <w:rsid w:val="00143F6F"/>
    <w:rsid w:val="00144900"/>
    <w:rsid w:val="00144D77"/>
    <w:rsid w:val="00144F67"/>
    <w:rsid w:val="001452A4"/>
    <w:rsid w:val="0014592B"/>
    <w:rsid w:val="0014640E"/>
    <w:rsid w:val="00146758"/>
    <w:rsid w:val="00146D2C"/>
    <w:rsid w:val="00146DA4"/>
    <w:rsid w:val="0015076A"/>
    <w:rsid w:val="00150780"/>
    <w:rsid w:val="001508A6"/>
    <w:rsid w:val="00152A98"/>
    <w:rsid w:val="00152F6D"/>
    <w:rsid w:val="00153084"/>
    <w:rsid w:val="00153E6C"/>
    <w:rsid w:val="001553FE"/>
    <w:rsid w:val="001556E4"/>
    <w:rsid w:val="00155DA4"/>
    <w:rsid w:val="001561A3"/>
    <w:rsid w:val="0016030F"/>
    <w:rsid w:val="00160311"/>
    <w:rsid w:val="0016148A"/>
    <w:rsid w:val="00161AFD"/>
    <w:rsid w:val="00161C56"/>
    <w:rsid w:val="00162264"/>
    <w:rsid w:val="00162F40"/>
    <w:rsid w:val="0016457E"/>
    <w:rsid w:val="00165DD3"/>
    <w:rsid w:val="00166BD0"/>
    <w:rsid w:val="00170EB6"/>
    <w:rsid w:val="00173081"/>
    <w:rsid w:val="00173370"/>
    <w:rsid w:val="00174FC2"/>
    <w:rsid w:val="00175FE2"/>
    <w:rsid w:val="001762AA"/>
    <w:rsid w:val="0017630A"/>
    <w:rsid w:val="00177397"/>
    <w:rsid w:val="0017761D"/>
    <w:rsid w:val="00180C64"/>
    <w:rsid w:val="00181174"/>
    <w:rsid w:val="001813F7"/>
    <w:rsid w:val="0018148D"/>
    <w:rsid w:val="0018215C"/>
    <w:rsid w:val="0018338D"/>
    <w:rsid w:val="00183404"/>
    <w:rsid w:val="00183C59"/>
    <w:rsid w:val="00183CF6"/>
    <w:rsid w:val="00184A07"/>
    <w:rsid w:val="0018530C"/>
    <w:rsid w:val="00185686"/>
    <w:rsid w:val="00185E3C"/>
    <w:rsid w:val="00185F48"/>
    <w:rsid w:val="00185F6F"/>
    <w:rsid w:val="00186E27"/>
    <w:rsid w:val="0018706E"/>
    <w:rsid w:val="001905EB"/>
    <w:rsid w:val="001907B0"/>
    <w:rsid w:val="00190C7D"/>
    <w:rsid w:val="00190EDD"/>
    <w:rsid w:val="00191225"/>
    <w:rsid w:val="001921B1"/>
    <w:rsid w:val="001922E2"/>
    <w:rsid w:val="00193293"/>
    <w:rsid w:val="0019364F"/>
    <w:rsid w:val="00193A85"/>
    <w:rsid w:val="001940E2"/>
    <w:rsid w:val="00194668"/>
    <w:rsid w:val="00194787"/>
    <w:rsid w:val="00194C00"/>
    <w:rsid w:val="00194E22"/>
    <w:rsid w:val="00194F5B"/>
    <w:rsid w:val="001950D7"/>
    <w:rsid w:val="001951D4"/>
    <w:rsid w:val="001955B6"/>
    <w:rsid w:val="00195AB0"/>
    <w:rsid w:val="001962A2"/>
    <w:rsid w:val="00196357"/>
    <w:rsid w:val="00197477"/>
    <w:rsid w:val="00197F96"/>
    <w:rsid w:val="001A02B8"/>
    <w:rsid w:val="001A109A"/>
    <w:rsid w:val="001A1D4F"/>
    <w:rsid w:val="001A1FB5"/>
    <w:rsid w:val="001A208A"/>
    <w:rsid w:val="001A510B"/>
    <w:rsid w:val="001A53FB"/>
    <w:rsid w:val="001A591B"/>
    <w:rsid w:val="001A631A"/>
    <w:rsid w:val="001A6C06"/>
    <w:rsid w:val="001A7472"/>
    <w:rsid w:val="001A7647"/>
    <w:rsid w:val="001A7F6D"/>
    <w:rsid w:val="001B1564"/>
    <w:rsid w:val="001B21C4"/>
    <w:rsid w:val="001B2805"/>
    <w:rsid w:val="001B3CCF"/>
    <w:rsid w:val="001B6445"/>
    <w:rsid w:val="001B708C"/>
    <w:rsid w:val="001B72E8"/>
    <w:rsid w:val="001B74EA"/>
    <w:rsid w:val="001B778D"/>
    <w:rsid w:val="001B7FAD"/>
    <w:rsid w:val="001C0293"/>
    <w:rsid w:val="001C0809"/>
    <w:rsid w:val="001C1580"/>
    <w:rsid w:val="001C268B"/>
    <w:rsid w:val="001C2774"/>
    <w:rsid w:val="001C30C7"/>
    <w:rsid w:val="001C41CA"/>
    <w:rsid w:val="001C49AF"/>
    <w:rsid w:val="001C58C2"/>
    <w:rsid w:val="001C624F"/>
    <w:rsid w:val="001D04AA"/>
    <w:rsid w:val="001D16A4"/>
    <w:rsid w:val="001D1962"/>
    <w:rsid w:val="001D2846"/>
    <w:rsid w:val="001D30C2"/>
    <w:rsid w:val="001D38E0"/>
    <w:rsid w:val="001D3C53"/>
    <w:rsid w:val="001D3EFD"/>
    <w:rsid w:val="001D40E9"/>
    <w:rsid w:val="001D41E2"/>
    <w:rsid w:val="001D425C"/>
    <w:rsid w:val="001D4EE7"/>
    <w:rsid w:val="001D511D"/>
    <w:rsid w:val="001D5216"/>
    <w:rsid w:val="001D52F3"/>
    <w:rsid w:val="001D622A"/>
    <w:rsid w:val="001D6305"/>
    <w:rsid w:val="001D7A5B"/>
    <w:rsid w:val="001D7C85"/>
    <w:rsid w:val="001E0A2C"/>
    <w:rsid w:val="001E0E18"/>
    <w:rsid w:val="001E131E"/>
    <w:rsid w:val="001E1715"/>
    <w:rsid w:val="001E216C"/>
    <w:rsid w:val="001E2C07"/>
    <w:rsid w:val="001E2DAD"/>
    <w:rsid w:val="001E3827"/>
    <w:rsid w:val="001E39D7"/>
    <w:rsid w:val="001E3C2B"/>
    <w:rsid w:val="001E3C5F"/>
    <w:rsid w:val="001E4005"/>
    <w:rsid w:val="001E4AAD"/>
    <w:rsid w:val="001E4CD0"/>
    <w:rsid w:val="001E5697"/>
    <w:rsid w:val="001E5F30"/>
    <w:rsid w:val="001E6571"/>
    <w:rsid w:val="001E67DB"/>
    <w:rsid w:val="001E6A85"/>
    <w:rsid w:val="001E6D58"/>
    <w:rsid w:val="001E6D8C"/>
    <w:rsid w:val="001E6FD8"/>
    <w:rsid w:val="001E71F7"/>
    <w:rsid w:val="001E7547"/>
    <w:rsid w:val="001E7F24"/>
    <w:rsid w:val="001F0258"/>
    <w:rsid w:val="001F0721"/>
    <w:rsid w:val="001F0F6B"/>
    <w:rsid w:val="001F0FDA"/>
    <w:rsid w:val="001F13A4"/>
    <w:rsid w:val="001F1D67"/>
    <w:rsid w:val="001F1E1C"/>
    <w:rsid w:val="001F280D"/>
    <w:rsid w:val="001F2A2E"/>
    <w:rsid w:val="001F3ACC"/>
    <w:rsid w:val="001F3D5B"/>
    <w:rsid w:val="001F4595"/>
    <w:rsid w:val="001F4901"/>
    <w:rsid w:val="001F49FD"/>
    <w:rsid w:val="001F50C1"/>
    <w:rsid w:val="001F7C19"/>
    <w:rsid w:val="00201010"/>
    <w:rsid w:val="00201A75"/>
    <w:rsid w:val="0020208C"/>
    <w:rsid w:val="0020294B"/>
    <w:rsid w:val="00203305"/>
    <w:rsid w:val="00205534"/>
    <w:rsid w:val="0020597B"/>
    <w:rsid w:val="00205C2B"/>
    <w:rsid w:val="002063FA"/>
    <w:rsid w:val="0020682D"/>
    <w:rsid w:val="00206E06"/>
    <w:rsid w:val="00207386"/>
    <w:rsid w:val="00207F88"/>
    <w:rsid w:val="00207FE9"/>
    <w:rsid w:val="00207FFC"/>
    <w:rsid w:val="00210738"/>
    <w:rsid w:val="00210769"/>
    <w:rsid w:val="00210A1A"/>
    <w:rsid w:val="00210CE6"/>
    <w:rsid w:val="002112D8"/>
    <w:rsid w:val="00211D38"/>
    <w:rsid w:val="00213B9B"/>
    <w:rsid w:val="00214975"/>
    <w:rsid w:val="00214D5D"/>
    <w:rsid w:val="0021649D"/>
    <w:rsid w:val="00216AB1"/>
    <w:rsid w:val="0021791D"/>
    <w:rsid w:val="002204A1"/>
    <w:rsid w:val="002213D1"/>
    <w:rsid w:val="00221B5A"/>
    <w:rsid w:val="002226B2"/>
    <w:rsid w:val="002230D2"/>
    <w:rsid w:val="00223117"/>
    <w:rsid w:val="00223270"/>
    <w:rsid w:val="0022394E"/>
    <w:rsid w:val="00224798"/>
    <w:rsid w:val="00224DA0"/>
    <w:rsid w:val="0022542B"/>
    <w:rsid w:val="002255CE"/>
    <w:rsid w:val="00225A73"/>
    <w:rsid w:val="00226017"/>
    <w:rsid w:val="0022625D"/>
    <w:rsid w:val="00226857"/>
    <w:rsid w:val="00227557"/>
    <w:rsid w:val="002279CC"/>
    <w:rsid w:val="00230436"/>
    <w:rsid w:val="00231980"/>
    <w:rsid w:val="00233307"/>
    <w:rsid w:val="00233FF7"/>
    <w:rsid w:val="00235298"/>
    <w:rsid w:val="002352A2"/>
    <w:rsid w:val="0023641D"/>
    <w:rsid w:val="00236A0E"/>
    <w:rsid w:val="00236C1E"/>
    <w:rsid w:val="0023724D"/>
    <w:rsid w:val="00237F42"/>
    <w:rsid w:val="0024011A"/>
    <w:rsid w:val="00241623"/>
    <w:rsid w:val="00241A57"/>
    <w:rsid w:val="00242046"/>
    <w:rsid w:val="00242448"/>
    <w:rsid w:val="0024277B"/>
    <w:rsid w:val="00242BA7"/>
    <w:rsid w:val="00242D3A"/>
    <w:rsid w:val="002433B2"/>
    <w:rsid w:val="00243B6C"/>
    <w:rsid w:val="00243F67"/>
    <w:rsid w:val="002440B5"/>
    <w:rsid w:val="00245036"/>
    <w:rsid w:val="00245584"/>
    <w:rsid w:val="00245A25"/>
    <w:rsid w:val="002462E6"/>
    <w:rsid w:val="00246801"/>
    <w:rsid w:val="00247AB2"/>
    <w:rsid w:val="002507A3"/>
    <w:rsid w:val="002507C3"/>
    <w:rsid w:val="002507CA"/>
    <w:rsid w:val="00251154"/>
    <w:rsid w:val="00251308"/>
    <w:rsid w:val="00252141"/>
    <w:rsid w:val="0025246F"/>
    <w:rsid w:val="00252857"/>
    <w:rsid w:val="00253885"/>
    <w:rsid w:val="00254E2F"/>
    <w:rsid w:val="00256682"/>
    <w:rsid w:val="00257190"/>
    <w:rsid w:val="0025745D"/>
    <w:rsid w:val="00257B61"/>
    <w:rsid w:val="00257DD3"/>
    <w:rsid w:val="00260266"/>
    <w:rsid w:val="002608B2"/>
    <w:rsid w:val="00260ECE"/>
    <w:rsid w:val="00262331"/>
    <w:rsid w:val="002624BA"/>
    <w:rsid w:val="00262547"/>
    <w:rsid w:val="00262612"/>
    <w:rsid w:val="00262CAE"/>
    <w:rsid w:val="0026313B"/>
    <w:rsid w:val="0026417C"/>
    <w:rsid w:val="00264406"/>
    <w:rsid w:val="0026545A"/>
    <w:rsid w:val="00266524"/>
    <w:rsid w:val="00266A7F"/>
    <w:rsid w:val="00270CE4"/>
    <w:rsid w:val="002719A6"/>
    <w:rsid w:val="002719EC"/>
    <w:rsid w:val="00273E52"/>
    <w:rsid w:val="0027403D"/>
    <w:rsid w:val="0027463C"/>
    <w:rsid w:val="002747FC"/>
    <w:rsid w:val="00274A92"/>
    <w:rsid w:val="002751FB"/>
    <w:rsid w:val="002752CB"/>
    <w:rsid w:val="002754B9"/>
    <w:rsid w:val="002762F8"/>
    <w:rsid w:val="00277172"/>
    <w:rsid w:val="00280382"/>
    <w:rsid w:val="00280469"/>
    <w:rsid w:val="002806A8"/>
    <w:rsid w:val="00282236"/>
    <w:rsid w:val="00282C85"/>
    <w:rsid w:val="00283202"/>
    <w:rsid w:val="0028329B"/>
    <w:rsid w:val="00283A47"/>
    <w:rsid w:val="00283B05"/>
    <w:rsid w:val="00283E29"/>
    <w:rsid w:val="0028530C"/>
    <w:rsid w:val="002857ED"/>
    <w:rsid w:val="002859CC"/>
    <w:rsid w:val="00286776"/>
    <w:rsid w:val="00286E19"/>
    <w:rsid w:val="00291352"/>
    <w:rsid w:val="002913C8"/>
    <w:rsid w:val="002927D0"/>
    <w:rsid w:val="00292A86"/>
    <w:rsid w:val="00292BE9"/>
    <w:rsid w:val="00294E09"/>
    <w:rsid w:val="00294FCD"/>
    <w:rsid w:val="00295013"/>
    <w:rsid w:val="002952BA"/>
    <w:rsid w:val="00295F3C"/>
    <w:rsid w:val="002960E0"/>
    <w:rsid w:val="00296470"/>
    <w:rsid w:val="00297055"/>
    <w:rsid w:val="002975AC"/>
    <w:rsid w:val="002A0120"/>
    <w:rsid w:val="002A036C"/>
    <w:rsid w:val="002A1C05"/>
    <w:rsid w:val="002A1E7A"/>
    <w:rsid w:val="002A2C92"/>
    <w:rsid w:val="002A472D"/>
    <w:rsid w:val="002A4985"/>
    <w:rsid w:val="002A4A47"/>
    <w:rsid w:val="002A4F38"/>
    <w:rsid w:val="002A53DF"/>
    <w:rsid w:val="002A6D1B"/>
    <w:rsid w:val="002A787F"/>
    <w:rsid w:val="002AC429"/>
    <w:rsid w:val="002B016F"/>
    <w:rsid w:val="002B0902"/>
    <w:rsid w:val="002B0EDA"/>
    <w:rsid w:val="002B10D4"/>
    <w:rsid w:val="002B15A2"/>
    <w:rsid w:val="002B2A15"/>
    <w:rsid w:val="002B3A74"/>
    <w:rsid w:val="002B3F77"/>
    <w:rsid w:val="002B4CC5"/>
    <w:rsid w:val="002B621D"/>
    <w:rsid w:val="002B69FF"/>
    <w:rsid w:val="002B6DE3"/>
    <w:rsid w:val="002C0407"/>
    <w:rsid w:val="002C1AE4"/>
    <w:rsid w:val="002C3506"/>
    <w:rsid w:val="002C3520"/>
    <w:rsid w:val="002C3658"/>
    <w:rsid w:val="002C4695"/>
    <w:rsid w:val="002C469F"/>
    <w:rsid w:val="002C4AB8"/>
    <w:rsid w:val="002C5688"/>
    <w:rsid w:val="002C714C"/>
    <w:rsid w:val="002C73A7"/>
    <w:rsid w:val="002C77F2"/>
    <w:rsid w:val="002C7B80"/>
    <w:rsid w:val="002D043D"/>
    <w:rsid w:val="002D0A48"/>
    <w:rsid w:val="002D1AB4"/>
    <w:rsid w:val="002D2571"/>
    <w:rsid w:val="002D2A59"/>
    <w:rsid w:val="002D3C2A"/>
    <w:rsid w:val="002D3D84"/>
    <w:rsid w:val="002D3FA0"/>
    <w:rsid w:val="002D418F"/>
    <w:rsid w:val="002D464A"/>
    <w:rsid w:val="002D4BA2"/>
    <w:rsid w:val="002D54A5"/>
    <w:rsid w:val="002D66AE"/>
    <w:rsid w:val="002D67F0"/>
    <w:rsid w:val="002D7129"/>
    <w:rsid w:val="002D796A"/>
    <w:rsid w:val="002E059C"/>
    <w:rsid w:val="002E0C87"/>
    <w:rsid w:val="002E10B8"/>
    <w:rsid w:val="002E17CE"/>
    <w:rsid w:val="002E1ECD"/>
    <w:rsid w:val="002E1FEB"/>
    <w:rsid w:val="002E2B6C"/>
    <w:rsid w:val="002E2C3D"/>
    <w:rsid w:val="002E3A1F"/>
    <w:rsid w:val="002E49A5"/>
    <w:rsid w:val="002E5933"/>
    <w:rsid w:val="002E768A"/>
    <w:rsid w:val="002E780E"/>
    <w:rsid w:val="002E78CE"/>
    <w:rsid w:val="002E7D3F"/>
    <w:rsid w:val="002E7E8F"/>
    <w:rsid w:val="002E7EE5"/>
    <w:rsid w:val="002F0276"/>
    <w:rsid w:val="002F049E"/>
    <w:rsid w:val="002F1634"/>
    <w:rsid w:val="002F2F70"/>
    <w:rsid w:val="002F3A0B"/>
    <w:rsid w:val="002F3CB0"/>
    <w:rsid w:val="002F415A"/>
    <w:rsid w:val="002F4309"/>
    <w:rsid w:val="002F530C"/>
    <w:rsid w:val="002F534F"/>
    <w:rsid w:val="002F53C8"/>
    <w:rsid w:val="002F5A85"/>
    <w:rsid w:val="002F5E75"/>
    <w:rsid w:val="002F6B12"/>
    <w:rsid w:val="002F744B"/>
    <w:rsid w:val="002F7BEA"/>
    <w:rsid w:val="003004DF"/>
    <w:rsid w:val="00300ADC"/>
    <w:rsid w:val="00301814"/>
    <w:rsid w:val="00301CBB"/>
    <w:rsid w:val="00301E1C"/>
    <w:rsid w:val="00301FBC"/>
    <w:rsid w:val="0030203B"/>
    <w:rsid w:val="00302287"/>
    <w:rsid w:val="00302384"/>
    <w:rsid w:val="00302ECE"/>
    <w:rsid w:val="003035B3"/>
    <w:rsid w:val="0030361A"/>
    <w:rsid w:val="0030375F"/>
    <w:rsid w:val="0030382D"/>
    <w:rsid w:val="003039A5"/>
    <w:rsid w:val="00304476"/>
    <w:rsid w:val="003072F2"/>
    <w:rsid w:val="00307D1B"/>
    <w:rsid w:val="00307FC9"/>
    <w:rsid w:val="003101BF"/>
    <w:rsid w:val="00310521"/>
    <w:rsid w:val="003117CA"/>
    <w:rsid w:val="00312B27"/>
    <w:rsid w:val="003131F6"/>
    <w:rsid w:val="00313BBC"/>
    <w:rsid w:val="00314289"/>
    <w:rsid w:val="00315144"/>
    <w:rsid w:val="00315277"/>
    <w:rsid w:val="003152E7"/>
    <w:rsid w:val="00315BE5"/>
    <w:rsid w:val="0031617E"/>
    <w:rsid w:val="00316DA9"/>
    <w:rsid w:val="0032060E"/>
    <w:rsid w:val="003206D4"/>
    <w:rsid w:val="00322425"/>
    <w:rsid w:val="00325FE5"/>
    <w:rsid w:val="00325FF8"/>
    <w:rsid w:val="00326423"/>
    <w:rsid w:val="0032673A"/>
    <w:rsid w:val="0032694F"/>
    <w:rsid w:val="0032701C"/>
    <w:rsid w:val="003275B2"/>
    <w:rsid w:val="0033000C"/>
    <w:rsid w:val="003332D3"/>
    <w:rsid w:val="00333499"/>
    <w:rsid w:val="00333D88"/>
    <w:rsid w:val="00335171"/>
    <w:rsid w:val="00335AE4"/>
    <w:rsid w:val="00335D24"/>
    <w:rsid w:val="0033619C"/>
    <w:rsid w:val="003364BE"/>
    <w:rsid w:val="00336F11"/>
    <w:rsid w:val="00341DF1"/>
    <w:rsid w:val="00343465"/>
    <w:rsid w:val="00343994"/>
    <w:rsid w:val="00343B2D"/>
    <w:rsid w:val="003456DF"/>
    <w:rsid w:val="0034570F"/>
    <w:rsid w:val="00345845"/>
    <w:rsid w:val="00345A7B"/>
    <w:rsid w:val="00346817"/>
    <w:rsid w:val="00346843"/>
    <w:rsid w:val="00346899"/>
    <w:rsid w:val="003469B3"/>
    <w:rsid w:val="00346B31"/>
    <w:rsid w:val="0034786C"/>
    <w:rsid w:val="00347A78"/>
    <w:rsid w:val="00347DE5"/>
    <w:rsid w:val="0035073D"/>
    <w:rsid w:val="00350A32"/>
    <w:rsid w:val="00350DA8"/>
    <w:rsid w:val="00350E3B"/>
    <w:rsid w:val="00351A45"/>
    <w:rsid w:val="00351EE9"/>
    <w:rsid w:val="003528DC"/>
    <w:rsid w:val="00352EF0"/>
    <w:rsid w:val="003542E2"/>
    <w:rsid w:val="00354FCC"/>
    <w:rsid w:val="0035619E"/>
    <w:rsid w:val="00356447"/>
    <w:rsid w:val="003564AB"/>
    <w:rsid w:val="00356640"/>
    <w:rsid w:val="00357039"/>
    <w:rsid w:val="00357DAB"/>
    <w:rsid w:val="00357EC1"/>
    <w:rsid w:val="00360499"/>
    <w:rsid w:val="0036078F"/>
    <w:rsid w:val="00360D37"/>
    <w:rsid w:val="0036189F"/>
    <w:rsid w:val="00361EB7"/>
    <w:rsid w:val="00362B20"/>
    <w:rsid w:val="00362F5B"/>
    <w:rsid w:val="00363440"/>
    <w:rsid w:val="003646B8"/>
    <w:rsid w:val="00364931"/>
    <w:rsid w:val="00364EE6"/>
    <w:rsid w:val="00365476"/>
    <w:rsid w:val="00365E32"/>
    <w:rsid w:val="00365F11"/>
    <w:rsid w:val="00366C2F"/>
    <w:rsid w:val="00366DAE"/>
    <w:rsid w:val="00366F78"/>
    <w:rsid w:val="00367569"/>
    <w:rsid w:val="00367D16"/>
    <w:rsid w:val="00370BB6"/>
    <w:rsid w:val="0037270F"/>
    <w:rsid w:val="00372A41"/>
    <w:rsid w:val="0037479B"/>
    <w:rsid w:val="00375699"/>
    <w:rsid w:val="003757F3"/>
    <w:rsid w:val="003772D6"/>
    <w:rsid w:val="00377836"/>
    <w:rsid w:val="003804E1"/>
    <w:rsid w:val="003809D0"/>
    <w:rsid w:val="00380C5D"/>
    <w:rsid w:val="00380D4C"/>
    <w:rsid w:val="003813BD"/>
    <w:rsid w:val="003816BE"/>
    <w:rsid w:val="00381A89"/>
    <w:rsid w:val="00381D88"/>
    <w:rsid w:val="003838E1"/>
    <w:rsid w:val="00384AB4"/>
    <w:rsid w:val="00385741"/>
    <w:rsid w:val="003860CE"/>
    <w:rsid w:val="00386197"/>
    <w:rsid w:val="0038667F"/>
    <w:rsid w:val="00386CDC"/>
    <w:rsid w:val="00387A21"/>
    <w:rsid w:val="00390A85"/>
    <w:rsid w:val="003918D0"/>
    <w:rsid w:val="00391928"/>
    <w:rsid w:val="00391F19"/>
    <w:rsid w:val="003927E6"/>
    <w:rsid w:val="003930B4"/>
    <w:rsid w:val="003931E8"/>
    <w:rsid w:val="003939FC"/>
    <w:rsid w:val="00393E54"/>
    <w:rsid w:val="0039440B"/>
    <w:rsid w:val="00394458"/>
    <w:rsid w:val="00394DFE"/>
    <w:rsid w:val="00395895"/>
    <w:rsid w:val="0039608E"/>
    <w:rsid w:val="00396894"/>
    <w:rsid w:val="00396E7D"/>
    <w:rsid w:val="0039702E"/>
    <w:rsid w:val="003976CF"/>
    <w:rsid w:val="003A00EC"/>
    <w:rsid w:val="003A0125"/>
    <w:rsid w:val="003A0FB8"/>
    <w:rsid w:val="003A1F26"/>
    <w:rsid w:val="003A2AB3"/>
    <w:rsid w:val="003A301D"/>
    <w:rsid w:val="003A3EE6"/>
    <w:rsid w:val="003A4544"/>
    <w:rsid w:val="003A5837"/>
    <w:rsid w:val="003A5D38"/>
    <w:rsid w:val="003A7965"/>
    <w:rsid w:val="003A7B72"/>
    <w:rsid w:val="003B0041"/>
    <w:rsid w:val="003B0B75"/>
    <w:rsid w:val="003B0E56"/>
    <w:rsid w:val="003B1DE9"/>
    <w:rsid w:val="003B24C0"/>
    <w:rsid w:val="003B26C9"/>
    <w:rsid w:val="003B28D6"/>
    <w:rsid w:val="003B2E11"/>
    <w:rsid w:val="003B352C"/>
    <w:rsid w:val="003B3670"/>
    <w:rsid w:val="003B40F9"/>
    <w:rsid w:val="003B4A7B"/>
    <w:rsid w:val="003B594F"/>
    <w:rsid w:val="003B6093"/>
    <w:rsid w:val="003B7AF5"/>
    <w:rsid w:val="003C0CEB"/>
    <w:rsid w:val="003C10A6"/>
    <w:rsid w:val="003C1C72"/>
    <w:rsid w:val="003C2120"/>
    <w:rsid w:val="003C361E"/>
    <w:rsid w:val="003C3B98"/>
    <w:rsid w:val="003C3BEB"/>
    <w:rsid w:val="003C3FD0"/>
    <w:rsid w:val="003C4283"/>
    <w:rsid w:val="003C43EF"/>
    <w:rsid w:val="003C5ADF"/>
    <w:rsid w:val="003C6081"/>
    <w:rsid w:val="003C69F6"/>
    <w:rsid w:val="003C731F"/>
    <w:rsid w:val="003C73E3"/>
    <w:rsid w:val="003C75DD"/>
    <w:rsid w:val="003C7ED6"/>
    <w:rsid w:val="003D1BE6"/>
    <w:rsid w:val="003D1DF8"/>
    <w:rsid w:val="003D2328"/>
    <w:rsid w:val="003D27B0"/>
    <w:rsid w:val="003D3ACE"/>
    <w:rsid w:val="003D4A49"/>
    <w:rsid w:val="003D4E66"/>
    <w:rsid w:val="003D5133"/>
    <w:rsid w:val="003D51F4"/>
    <w:rsid w:val="003D58EB"/>
    <w:rsid w:val="003D652B"/>
    <w:rsid w:val="003D674A"/>
    <w:rsid w:val="003D6FFC"/>
    <w:rsid w:val="003E0831"/>
    <w:rsid w:val="003E0C34"/>
    <w:rsid w:val="003E1257"/>
    <w:rsid w:val="003E1748"/>
    <w:rsid w:val="003E19D1"/>
    <w:rsid w:val="003E2FF4"/>
    <w:rsid w:val="003E39D8"/>
    <w:rsid w:val="003E42B3"/>
    <w:rsid w:val="003E54CC"/>
    <w:rsid w:val="003E587D"/>
    <w:rsid w:val="003E666A"/>
    <w:rsid w:val="003E7FF9"/>
    <w:rsid w:val="003F059C"/>
    <w:rsid w:val="003F0691"/>
    <w:rsid w:val="003F06B4"/>
    <w:rsid w:val="003F0D78"/>
    <w:rsid w:val="003F1A79"/>
    <w:rsid w:val="003F1BB6"/>
    <w:rsid w:val="003F29CC"/>
    <w:rsid w:val="003F2A32"/>
    <w:rsid w:val="003F33E7"/>
    <w:rsid w:val="003F4158"/>
    <w:rsid w:val="003F445D"/>
    <w:rsid w:val="003F47A1"/>
    <w:rsid w:val="003F6414"/>
    <w:rsid w:val="003F7F8E"/>
    <w:rsid w:val="00400386"/>
    <w:rsid w:val="004009B7"/>
    <w:rsid w:val="00400D4C"/>
    <w:rsid w:val="00400EE6"/>
    <w:rsid w:val="00401875"/>
    <w:rsid w:val="00401AAA"/>
    <w:rsid w:val="00401FFF"/>
    <w:rsid w:val="00402256"/>
    <w:rsid w:val="0040233B"/>
    <w:rsid w:val="004024F9"/>
    <w:rsid w:val="0040277F"/>
    <w:rsid w:val="00404FF6"/>
    <w:rsid w:val="00405ABB"/>
    <w:rsid w:val="00406E78"/>
    <w:rsid w:val="00407240"/>
    <w:rsid w:val="004073F9"/>
    <w:rsid w:val="004074F7"/>
    <w:rsid w:val="00407B00"/>
    <w:rsid w:val="004104A0"/>
    <w:rsid w:val="00410FF7"/>
    <w:rsid w:val="00411759"/>
    <w:rsid w:val="00412078"/>
    <w:rsid w:val="0041213B"/>
    <w:rsid w:val="00412359"/>
    <w:rsid w:val="00412717"/>
    <w:rsid w:val="00413E5B"/>
    <w:rsid w:val="00414689"/>
    <w:rsid w:val="004147ED"/>
    <w:rsid w:val="00414972"/>
    <w:rsid w:val="00415332"/>
    <w:rsid w:val="004155CF"/>
    <w:rsid w:val="004159ED"/>
    <w:rsid w:val="00415D60"/>
    <w:rsid w:val="00415E30"/>
    <w:rsid w:val="00415E8A"/>
    <w:rsid w:val="00416229"/>
    <w:rsid w:val="0041705C"/>
    <w:rsid w:val="00422285"/>
    <w:rsid w:val="00423E0E"/>
    <w:rsid w:val="004252F9"/>
    <w:rsid w:val="00426DC4"/>
    <w:rsid w:val="00426DD6"/>
    <w:rsid w:val="0043014C"/>
    <w:rsid w:val="00430AB8"/>
    <w:rsid w:val="00430ABD"/>
    <w:rsid w:val="00432B68"/>
    <w:rsid w:val="00432E17"/>
    <w:rsid w:val="004334CF"/>
    <w:rsid w:val="00433827"/>
    <w:rsid w:val="0043539D"/>
    <w:rsid w:val="0043543E"/>
    <w:rsid w:val="00435485"/>
    <w:rsid w:val="00435A4D"/>
    <w:rsid w:val="004371E3"/>
    <w:rsid w:val="00437935"/>
    <w:rsid w:val="004404B6"/>
    <w:rsid w:val="004420B4"/>
    <w:rsid w:val="00442BFF"/>
    <w:rsid w:val="00443733"/>
    <w:rsid w:val="00444D97"/>
    <w:rsid w:val="004461E8"/>
    <w:rsid w:val="004479FF"/>
    <w:rsid w:val="00447C34"/>
    <w:rsid w:val="00450143"/>
    <w:rsid w:val="00450249"/>
    <w:rsid w:val="00451075"/>
    <w:rsid w:val="004510F3"/>
    <w:rsid w:val="004512D0"/>
    <w:rsid w:val="00451AC9"/>
    <w:rsid w:val="0045295B"/>
    <w:rsid w:val="00452C53"/>
    <w:rsid w:val="00453493"/>
    <w:rsid w:val="004535D6"/>
    <w:rsid w:val="00453CF9"/>
    <w:rsid w:val="004562BA"/>
    <w:rsid w:val="004564E5"/>
    <w:rsid w:val="004565C4"/>
    <w:rsid w:val="004566A7"/>
    <w:rsid w:val="004572CF"/>
    <w:rsid w:val="00460302"/>
    <w:rsid w:val="004604A9"/>
    <w:rsid w:val="00461456"/>
    <w:rsid w:val="00462D1F"/>
    <w:rsid w:val="0046351A"/>
    <w:rsid w:val="00463BE1"/>
    <w:rsid w:val="0046450F"/>
    <w:rsid w:val="0046457B"/>
    <w:rsid w:val="00465308"/>
    <w:rsid w:val="00465889"/>
    <w:rsid w:val="00466565"/>
    <w:rsid w:val="00466651"/>
    <w:rsid w:val="00466D19"/>
    <w:rsid w:val="00466E35"/>
    <w:rsid w:val="00470E54"/>
    <w:rsid w:val="00471084"/>
    <w:rsid w:val="0047154B"/>
    <w:rsid w:val="00471636"/>
    <w:rsid w:val="004718DE"/>
    <w:rsid w:val="004727D1"/>
    <w:rsid w:val="00473B4F"/>
    <w:rsid w:val="004742A8"/>
    <w:rsid w:val="00476157"/>
    <w:rsid w:val="00477818"/>
    <w:rsid w:val="00477867"/>
    <w:rsid w:val="0048027D"/>
    <w:rsid w:val="00481ECF"/>
    <w:rsid w:val="00483F81"/>
    <w:rsid w:val="00483FB8"/>
    <w:rsid w:val="004843D8"/>
    <w:rsid w:val="00484BBC"/>
    <w:rsid w:val="00485D44"/>
    <w:rsid w:val="00485DBD"/>
    <w:rsid w:val="004861FC"/>
    <w:rsid w:val="00486492"/>
    <w:rsid w:val="00487F0D"/>
    <w:rsid w:val="004902D8"/>
    <w:rsid w:val="00490527"/>
    <w:rsid w:val="00490B78"/>
    <w:rsid w:val="00490C25"/>
    <w:rsid w:val="004919A4"/>
    <w:rsid w:val="00491AC4"/>
    <w:rsid w:val="00491D18"/>
    <w:rsid w:val="004924FA"/>
    <w:rsid w:val="00492F92"/>
    <w:rsid w:val="00493509"/>
    <w:rsid w:val="004938F4"/>
    <w:rsid w:val="00493B24"/>
    <w:rsid w:val="00493C7C"/>
    <w:rsid w:val="0049414A"/>
    <w:rsid w:val="0049474A"/>
    <w:rsid w:val="0049699C"/>
    <w:rsid w:val="004969D4"/>
    <w:rsid w:val="00496FAC"/>
    <w:rsid w:val="00497ECA"/>
    <w:rsid w:val="004A0DAA"/>
    <w:rsid w:val="004A1962"/>
    <w:rsid w:val="004A21DA"/>
    <w:rsid w:val="004A222C"/>
    <w:rsid w:val="004A2B75"/>
    <w:rsid w:val="004A2CC4"/>
    <w:rsid w:val="004A4A87"/>
    <w:rsid w:val="004A4DEC"/>
    <w:rsid w:val="004A5934"/>
    <w:rsid w:val="004A59EA"/>
    <w:rsid w:val="004A5F46"/>
    <w:rsid w:val="004A6180"/>
    <w:rsid w:val="004A7A5A"/>
    <w:rsid w:val="004B10C7"/>
    <w:rsid w:val="004B2A5E"/>
    <w:rsid w:val="004B2EEB"/>
    <w:rsid w:val="004B4189"/>
    <w:rsid w:val="004B48CA"/>
    <w:rsid w:val="004B5331"/>
    <w:rsid w:val="004B5BBE"/>
    <w:rsid w:val="004B5C1B"/>
    <w:rsid w:val="004B5F8C"/>
    <w:rsid w:val="004B7BB6"/>
    <w:rsid w:val="004C0635"/>
    <w:rsid w:val="004C14CD"/>
    <w:rsid w:val="004C18C3"/>
    <w:rsid w:val="004C23DF"/>
    <w:rsid w:val="004C2CA9"/>
    <w:rsid w:val="004C30B4"/>
    <w:rsid w:val="004C32E8"/>
    <w:rsid w:val="004C40FF"/>
    <w:rsid w:val="004C47DA"/>
    <w:rsid w:val="004C48FA"/>
    <w:rsid w:val="004C4B1C"/>
    <w:rsid w:val="004C4C71"/>
    <w:rsid w:val="004C6652"/>
    <w:rsid w:val="004C6B84"/>
    <w:rsid w:val="004C78D5"/>
    <w:rsid w:val="004D1725"/>
    <w:rsid w:val="004D1A09"/>
    <w:rsid w:val="004D1D9B"/>
    <w:rsid w:val="004D2026"/>
    <w:rsid w:val="004D3300"/>
    <w:rsid w:val="004D33CB"/>
    <w:rsid w:val="004D3999"/>
    <w:rsid w:val="004D3A09"/>
    <w:rsid w:val="004D3AE7"/>
    <w:rsid w:val="004D3D32"/>
    <w:rsid w:val="004D440A"/>
    <w:rsid w:val="004D45EF"/>
    <w:rsid w:val="004D58B4"/>
    <w:rsid w:val="004D5966"/>
    <w:rsid w:val="004D6390"/>
    <w:rsid w:val="004D6C4B"/>
    <w:rsid w:val="004D7FA4"/>
    <w:rsid w:val="004E048A"/>
    <w:rsid w:val="004E06D9"/>
    <w:rsid w:val="004E073D"/>
    <w:rsid w:val="004E08E3"/>
    <w:rsid w:val="004E11C6"/>
    <w:rsid w:val="004E24D1"/>
    <w:rsid w:val="004E2940"/>
    <w:rsid w:val="004E2D85"/>
    <w:rsid w:val="004E2F73"/>
    <w:rsid w:val="004E3630"/>
    <w:rsid w:val="004E4625"/>
    <w:rsid w:val="004E4E50"/>
    <w:rsid w:val="004E5272"/>
    <w:rsid w:val="004E64BB"/>
    <w:rsid w:val="004E66C1"/>
    <w:rsid w:val="004E6D42"/>
    <w:rsid w:val="004E6EBD"/>
    <w:rsid w:val="004E7410"/>
    <w:rsid w:val="004F0254"/>
    <w:rsid w:val="004F0F1D"/>
    <w:rsid w:val="004F1753"/>
    <w:rsid w:val="004F1F42"/>
    <w:rsid w:val="004F2859"/>
    <w:rsid w:val="004F2BF8"/>
    <w:rsid w:val="004F39E7"/>
    <w:rsid w:val="004F48A7"/>
    <w:rsid w:val="004F5076"/>
    <w:rsid w:val="004F5DCA"/>
    <w:rsid w:val="004F6DE8"/>
    <w:rsid w:val="004F7646"/>
    <w:rsid w:val="004F78E5"/>
    <w:rsid w:val="005009FA"/>
    <w:rsid w:val="00501215"/>
    <w:rsid w:val="0050130C"/>
    <w:rsid w:val="0050206F"/>
    <w:rsid w:val="00502695"/>
    <w:rsid w:val="00502B81"/>
    <w:rsid w:val="005030A1"/>
    <w:rsid w:val="00503300"/>
    <w:rsid w:val="0050357F"/>
    <w:rsid w:val="00503646"/>
    <w:rsid w:val="00504C09"/>
    <w:rsid w:val="00505286"/>
    <w:rsid w:val="005054D6"/>
    <w:rsid w:val="005057E4"/>
    <w:rsid w:val="005065A1"/>
    <w:rsid w:val="00506F5D"/>
    <w:rsid w:val="005072D1"/>
    <w:rsid w:val="00507325"/>
    <w:rsid w:val="00507475"/>
    <w:rsid w:val="00507480"/>
    <w:rsid w:val="00507DBA"/>
    <w:rsid w:val="00507EFB"/>
    <w:rsid w:val="00507FD3"/>
    <w:rsid w:val="005107E0"/>
    <w:rsid w:val="00510EA6"/>
    <w:rsid w:val="00511232"/>
    <w:rsid w:val="0051163C"/>
    <w:rsid w:val="005119EF"/>
    <w:rsid w:val="00511BB5"/>
    <w:rsid w:val="00513E9C"/>
    <w:rsid w:val="00515BC9"/>
    <w:rsid w:val="00515C3A"/>
    <w:rsid w:val="00515DC5"/>
    <w:rsid w:val="0051637E"/>
    <w:rsid w:val="00516EAE"/>
    <w:rsid w:val="005209E7"/>
    <w:rsid w:val="00520ADE"/>
    <w:rsid w:val="005212ED"/>
    <w:rsid w:val="005216D7"/>
    <w:rsid w:val="00522843"/>
    <w:rsid w:val="00522DF9"/>
    <w:rsid w:val="005245CC"/>
    <w:rsid w:val="00524735"/>
    <w:rsid w:val="005247D4"/>
    <w:rsid w:val="00524824"/>
    <w:rsid w:val="00524B7F"/>
    <w:rsid w:val="0052540E"/>
    <w:rsid w:val="00525A23"/>
    <w:rsid w:val="00525EF6"/>
    <w:rsid w:val="00526146"/>
    <w:rsid w:val="005267D9"/>
    <w:rsid w:val="00526A37"/>
    <w:rsid w:val="00526C80"/>
    <w:rsid w:val="005275F0"/>
    <w:rsid w:val="00527A97"/>
    <w:rsid w:val="005327B2"/>
    <w:rsid w:val="00532A5D"/>
    <w:rsid w:val="00532A7E"/>
    <w:rsid w:val="005332B1"/>
    <w:rsid w:val="00533E68"/>
    <w:rsid w:val="00535D45"/>
    <w:rsid w:val="005360E6"/>
    <w:rsid w:val="00536951"/>
    <w:rsid w:val="0053761E"/>
    <w:rsid w:val="0053784D"/>
    <w:rsid w:val="0054068E"/>
    <w:rsid w:val="0054096F"/>
    <w:rsid w:val="00540AEC"/>
    <w:rsid w:val="00541587"/>
    <w:rsid w:val="005435B4"/>
    <w:rsid w:val="005440ED"/>
    <w:rsid w:val="00544B25"/>
    <w:rsid w:val="00545AB5"/>
    <w:rsid w:val="00545B36"/>
    <w:rsid w:val="00547798"/>
    <w:rsid w:val="00550B4B"/>
    <w:rsid w:val="00551C3D"/>
    <w:rsid w:val="00551C88"/>
    <w:rsid w:val="00552369"/>
    <w:rsid w:val="00552A26"/>
    <w:rsid w:val="00552ED0"/>
    <w:rsid w:val="00553BCF"/>
    <w:rsid w:val="00554266"/>
    <w:rsid w:val="00554DE6"/>
    <w:rsid w:val="00555412"/>
    <w:rsid w:val="00555561"/>
    <w:rsid w:val="00555B3B"/>
    <w:rsid w:val="00555B71"/>
    <w:rsid w:val="00555B7E"/>
    <w:rsid w:val="005562FD"/>
    <w:rsid w:val="00556C41"/>
    <w:rsid w:val="00557021"/>
    <w:rsid w:val="005604E2"/>
    <w:rsid w:val="005606DE"/>
    <w:rsid w:val="0056168B"/>
    <w:rsid w:val="005641BC"/>
    <w:rsid w:val="00564422"/>
    <w:rsid w:val="005644C8"/>
    <w:rsid w:val="0056490D"/>
    <w:rsid w:val="005650E7"/>
    <w:rsid w:val="005657F9"/>
    <w:rsid w:val="005658A3"/>
    <w:rsid w:val="0056656C"/>
    <w:rsid w:val="00567929"/>
    <w:rsid w:val="0056ED7A"/>
    <w:rsid w:val="00570AB1"/>
    <w:rsid w:val="00570C21"/>
    <w:rsid w:val="005710DC"/>
    <w:rsid w:val="005728F7"/>
    <w:rsid w:val="00573757"/>
    <w:rsid w:val="00573B9E"/>
    <w:rsid w:val="00574877"/>
    <w:rsid w:val="00575027"/>
    <w:rsid w:val="0057515C"/>
    <w:rsid w:val="005763D3"/>
    <w:rsid w:val="005774F5"/>
    <w:rsid w:val="0057786D"/>
    <w:rsid w:val="00577F37"/>
    <w:rsid w:val="00580006"/>
    <w:rsid w:val="0058034E"/>
    <w:rsid w:val="005803B3"/>
    <w:rsid w:val="00580533"/>
    <w:rsid w:val="0058063C"/>
    <w:rsid w:val="00580C13"/>
    <w:rsid w:val="00580FC4"/>
    <w:rsid w:val="00583F31"/>
    <w:rsid w:val="00584915"/>
    <w:rsid w:val="0058506E"/>
    <w:rsid w:val="00586C5A"/>
    <w:rsid w:val="00587467"/>
    <w:rsid w:val="00590230"/>
    <w:rsid w:val="00590373"/>
    <w:rsid w:val="00591DDE"/>
    <w:rsid w:val="00592098"/>
    <w:rsid w:val="005927AE"/>
    <w:rsid w:val="0059362F"/>
    <w:rsid w:val="00593D4D"/>
    <w:rsid w:val="005957B9"/>
    <w:rsid w:val="005959C9"/>
    <w:rsid w:val="00595B52"/>
    <w:rsid w:val="00595B76"/>
    <w:rsid w:val="005969D8"/>
    <w:rsid w:val="005973CD"/>
    <w:rsid w:val="00597416"/>
    <w:rsid w:val="0059750F"/>
    <w:rsid w:val="0059757C"/>
    <w:rsid w:val="005976D9"/>
    <w:rsid w:val="0059786D"/>
    <w:rsid w:val="00597DDD"/>
    <w:rsid w:val="005A06CD"/>
    <w:rsid w:val="005A128F"/>
    <w:rsid w:val="005A14C1"/>
    <w:rsid w:val="005A193C"/>
    <w:rsid w:val="005A1C05"/>
    <w:rsid w:val="005A1D31"/>
    <w:rsid w:val="005A2041"/>
    <w:rsid w:val="005A290A"/>
    <w:rsid w:val="005A2CAC"/>
    <w:rsid w:val="005A4B84"/>
    <w:rsid w:val="005A6CF7"/>
    <w:rsid w:val="005A7756"/>
    <w:rsid w:val="005A776A"/>
    <w:rsid w:val="005A7A19"/>
    <w:rsid w:val="005A7E27"/>
    <w:rsid w:val="005B02E7"/>
    <w:rsid w:val="005B08C4"/>
    <w:rsid w:val="005B156B"/>
    <w:rsid w:val="005B1AC0"/>
    <w:rsid w:val="005B1FB8"/>
    <w:rsid w:val="005B3616"/>
    <w:rsid w:val="005B3D9A"/>
    <w:rsid w:val="005B3F17"/>
    <w:rsid w:val="005B4960"/>
    <w:rsid w:val="005B62C8"/>
    <w:rsid w:val="005B74B5"/>
    <w:rsid w:val="005B76AB"/>
    <w:rsid w:val="005B7835"/>
    <w:rsid w:val="005B79E2"/>
    <w:rsid w:val="005B7FF3"/>
    <w:rsid w:val="005C0479"/>
    <w:rsid w:val="005C108D"/>
    <w:rsid w:val="005C1B7C"/>
    <w:rsid w:val="005C1EAF"/>
    <w:rsid w:val="005C3515"/>
    <w:rsid w:val="005C3F0A"/>
    <w:rsid w:val="005C57B3"/>
    <w:rsid w:val="005C7D06"/>
    <w:rsid w:val="005D03F9"/>
    <w:rsid w:val="005D31D4"/>
    <w:rsid w:val="005D3C1E"/>
    <w:rsid w:val="005D475B"/>
    <w:rsid w:val="005D48DD"/>
    <w:rsid w:val="005D4C4B"/>
    <w:rsid w:val="005D519C"/>
    <w:rsid w:val="005D5913"/>
    <w:rsid w:val="005D59CC"/>
    <w:rsid w:val="005D5EBF"/>
    <w:rsid w:val="005D68D7"/>
    <w:rsid w:val="005D6C5C"/>
    <w:rsid w:val="005D7DD9"/>
    <w:rsid w:val="005E219E"/>
    <w:rsid w:val="005E2DA0"/>
    <w:rsid w:val="005E31F0"/>
    <w:rsid w:val="005E4622"/>
    <w:rsid w:val="005E470C"/>
    <w:rsid w:val="005E47D4"/>
    <w:rsid w:val="005E4D48"/>
    <w:rsid w:val="005E55FC"/>
    <w:rsid w:val="005E56C4"/>
    <w:rsid w:val="005E5952"/>
    <w:rsid w:val="005E5C8F"/>
    <w:rsid w:val="005E5DCF"/>
    <w:rsid w:val="005E60AD"/>
    <w:rsid w:val="005F0127"/>
    <w:rsid w:val="005F1945"/>
    <w:rsid w:val="005F2613"/>
    <w:rsid w:val="005F2AB8"/>
    <w:rsid w:val="005F3DFE"/>
    <w:rsid w:val="005F4174"/>
    <w:rsid w:val="005F4875"/>
    <w:rsid w:val="005F514C"/>
    <w:rsid w:val="005F6B96"/>
    <w:rsid w:val="005F6D40"/>
    <w:rsid w:val="005F74F4"/>
    <w:rsid w:val="005F7ACF"/>
    <w:rsid w:val="005F7EF1"/>
    <w:rsid w:val="00602762"/>
    <w:rsid w:val="006030FD"/>
    <w:rsid w:val="006035D4"/>
    <w:rsid w:val="006048BC"/>
    <w:rsid w:val="00604B7E"/>
    <w:rsid w:val="00605412"/>
    <w:rsid w:val="00605A54"/>
    <w:rsid w:val="00605F44"/>
    <w:rsid w:val="006070FC"/>
    <w:rsid w:val="006078FC"/>
    <w:rsid w:val="00607F5D"/>
    <w:rsid w:val="006109B4"/>
    <w:rsid w:val="00610C89"/>
    <w:rsid w:val="00610E53"/>
    <w:rsid w:val="00610FA9"/>
    <w:rsid w:val="00611739"/>
    <w:rsid w:val="006117BA"/>
    <w:rsid w:val="00611E9B"/>
    <w:rsid w:val="00612307"/>
    <w:rsid w:val="00612366"/>
    <w:rsid w:val="006139D9"/>
    <w:rsid w:val="00613E0F"/>
    <w:rsid w:val="00615807"/>
    <w:rsid w:val="00615E35"/>
    <w:rsid w:val="006168CF"/>
    <w:rsid w:val="006169B5"/>
    <w:rsid w:val="00617580"/>
    <w:rsid w:val="00620A2B"/>
    <w:rsid w:val="00621929"/>
    <w:rsid w:val="0062222B"/>
    <w:rsid w:val="00622483"/>
    <w:rsid w:val="00623A68"/>
    <w:rsid w:val="00623A9A"/>
    <w:rsid w:val="00623EA1"/>
    <w:rsid w:val="0062472C"/>
    <w:rsid w:val="00624770"/>
    <w:rsid w:val="00624DEB"/>
    <w:rsid w:val="006253AC"/>
    <w:rsid w:val="00625480"/>
    <w:rsid w:val="00630BF7"/>
    <w:rsid w:val="00630EC6"/>
    <w:rsid w:val="00631F3E"/>
    <w:rsid w:val="0063235F"/>
    <w:rsid w:val="0063239A"/>
    <w:rsid w:val="00633691"/>
    <w:rsid w:val="006336AA"/>
    <w:rsid w:val="00634046"/>
    <w:rsid w:val="0063416D"/>
    <w:rsid w:val="0063520C"/>
    <w:rsid w:val="00635DE5"/>
    <w:rsid w:val="00635ED5"/>
    <w:rsid w:val="006370D3"/>
    <w:rsid w:val="00637791"/>
    <w:rsid w:val="00640030"/>
    <w:rsid w:val="0064149B"/>
    <w:rsid w:val="00641CEB"/>
    <w:rsid w:val="00641DCB"/>
    <w:rsid w:val="006425DC"/>
    <w:rsid w:val="00644575"/>
    <w:rsid w:val="00644875"/>
    <w:rsid w:val="00644BD2"/>
    <w:rsid w:val="00647862"/>
    <w:rsid w:val="00647E41"/>
    <w:rsid w:val="006501A4"/>
    <w:rsid w:val="00650B70"/>
    <w:rsid w:val="00651B15"/>
    <w:rsid w:val="00652628"/>
    <w:rsid w:val="00653126"/>
    <w:rsid w:val="00657066"/>
    <w:rsid w:val="00657460"/>
    <w:rsid w:val="006576D7"/>
    <w:rsid w:val="00660667"/>
    <w:rsid w:val="00660A97"/>
    <w:rsid w:val="00660E66"/>
    <w:rsid w:val="0066204D"/>
    <w:rsid w:val="00663F8E"/>
    <w:rsid w:val="0066491C"/>
    <w:rsid w:val="00664AAA"/>
    <w:rsid w:val="00664EFD"/>
    <w:rsid w:val="00665060"/>
    <w:rsid w:val="00665626"/>
    <w:rsid w:val="00665E5F"/>
    <w:rsid w:val="006662D0"/>
    <w:rsid w:val="006672F5"/>
    <w:rsid w:val="00667C1D"/>
    <w:rsid w:val="00667E95"/>
    <w:rsid w:val="006707FD"/>
    <w:rsid w:val="006710EE"/>
    <w:rsid w:val="006713D2"/>
    <w:rsid w:val="0067177F"/>
    <w:rsid w:val="00671A66"/>
    <w:rsid w:val="00672276"/>
    <w:rsid w:val="006724F7"/>
    <w:rsid w:val="00672A70"/>
    <w:rsid w:val="00672AC7"/>
    <w:rsid w:val="0067366C"/>
    <w:rsid w:val="00673717"/>
    <w:rsid w:val="00673FF9"/>
    <w:rsid w:val="0067444C"/>
    <w:rsid w:val="006744E2"/>
    <w:rsid w:val="006763C2"/>
    <w:rsid w:val="00676C7A"/>
    <w:rsid w:val="006770E5"/>
    <w:rsid w:val="00677519"/>
    <w:rsid w:val="00677CAD"/>
    <w:rsid w:val="006803FF"/>
    <w:rsid w:val="00680FF1"/>
    <w:rsid w:val="00681DBA"/>
    <w:rsid w:val="006835D9"/>
    <w:rsid w:val="00684446"/>
    <w:rsid w:val="00684C06"/>
    <w:rsid w:val="006853F6"/>
    <w:rsid w:val="00685848"/>
    <w:rsid w:val="006858BA"/>
    <w:rsid w:val="006875AA"/>
    <w:rsid w:val="0069006F"/>
    <w:rsid w:val="00690D1A"/>
    <w:rsid w:val="00690D43"/>
    <w:rsid w:val="00691105"/>
    <w:rsid w:val="006914D6"/>
    <w:rsid w:val="006914F6"/>
    <w:rsid w:val="0069163D"/>
    <w:rsid w:val="00691BF2"/>
    <w:rsid w:val="00691F7F"/>
    <w:rsid w:val="00692D9D"/>
    <w:rsid w:val="00693159"/>
    <w:rsid w:val="00694065"/>
    <w:rsid w:val="006943EA"/>
    <w:rsid w:val="00694AA7"/>
    <w:rsid w:val="00694FB1"/>
    <w:rsid w:val="00696B4B"/>
    <w:rsid w:val="006979A0"/>
    <w:rsid w:val="00697FCC"/>
    <w:rsid w:val="006A0BC3"/>
    <w:rsid w:val="006A0CA1"/>
    <w:rsid w:val="006A1428"/>
    <w:rsid w:val="006A15A0"/>
    <w:rsid w:val="006A1870"/>
    <w:rsid w:val="006A38B4"/>
    <w:rsid w:val="006A3BEF"/>
    <w:rsid w:val="006A3CA0"/>
    <w:rsid w:val="006A48D3"/>
    <w:rsid w:val="006A50BF"/>
    <w:rsid w:val="006A562A"/>
    <w:rsid w:val="006A5A88"/>
    <w:rsid w:val="006A7D2F"/>
    <w:rsid w:val="006B052F"/>
    <w:rsid w:val="006B0ABA"/>
    <w:rsid w:val="006B1189"/>
    <w:rsid w:val="006B14FE"/>
    <w:rsid w:val="006B26A9"/>
    <w:rsid w:val="006B2FAC"/>
    <w:rsid w:val="006B3FF3"/>
    <w:rsid w:val="006B437E"/>
    <w:rsid w:val="006B49AE"/>
    <w:rsid w:val="006B502D"/>
    <w:rsid w:val="006B5856"/>
    <w:rsid w:val="006B6490"/>
    <w:rsid w:val="006B7D2B"/>
    <w:rsid w:val="006C00D0"/>
    <w:rsid w:val="006C0611"/>
    <w:rsid w:val="006C15AF"/>
    <w:rsid w:val="006C2119"/>
    <w:rsid w:val="006C2163"/>
    <w:rsid w:val="006C26A8"/>
    <w:rsid w:val="006C398F"/>
    <w:rsid w:val="006C3D8D"/>
    <w:rsid w:val="006C51E2"/>
    <w:rsid w:val="006C54B3"/>
    <w:rsid w:val="006C5646"/>
    <w:rsid w:val="006C6044"/>
    <w:rsid w:val="006C61A3"/>
    <w:rsid w:val="006C69D8"/>
    <w:rsid w:val="006C705D"/>
    <w:rsid w:val="006C7372"/>
    <w:rsid w:val="006C7713"/>
    <w:rsid w:val="006C7AC2"/>
    <w:rsid w:val="006D0059"/>
    <w:rsid w:val="006D0A4C"/>
    <w:rsid w:val="006D1F1C"/>
    <w:rsid w:val="006D243F"/>
    <w:rsid w:val="006D3C40"/>
    <w:rsid w:val="006D412B"/>
    <w:rsid w:val="006D41C5"/>
    <w:rsid w:val="006D5098"/>
    <w:rsid w:val="006D5536"/>
    <w:rsid w:val="006D5FFD"/>
    <w:rsid w:val="006D6325"/>
    <w:rsid w:val="006D6762"/>
    <w:rsid w:val="006D743B"/>
    <w:rsid w:val="006D7B16"/>
    <w:rsid w:val="006E050A"/>
    <w:rsid w:val="006E0E12"/>
    <w:rsid w:val="006E1410"/>
    <w:rsid w:val="006E34A8"/>
    <w:rsid w:val="006E3FD5"/>
    <w:rsid w:val="006E42AA"/>
    <w:rsid w:val="006E449C"/>
    <w:rsid w:val="006E4E8C"/>
    <w:rsid w:val="006E4E8E"/>
    <w:rsid w:val="006E5D78"/>
    <w:rsid w:val="006E67A2"/>
    <w:rsid w:val="006E721E"/>
    <w:rsid w:val="006F0358"/>
    <w:rsid w:val="006F13FB"/>
    <w:rsid w:val="006F1BCD"/>
    <w:rsid w:val="006F2634"/>
    <w:rsid w:val="006F30F5"/>
    <w:rsid w:val="006F31D0"/>
    <w:rsid w:val="006F3782"/>
    <w:rsid w:val="006F4AB5"/>
    <w:rsid w:val="006F5A96"/>
    <w:rsid w:val="006F61E5"/>
    <w:rsid w:val="006F6E60"/>
    <w:rsid w:val="006F6FD8"/>
    <w:rsid w:val="006F70A9"/>
    <w:rsid w:val="006F7340"/>
    <w:rsid w:val="006F74F0"/>
    <w:rsid w:val="006F7F93"/>
    <w:rsid w:val="007007DF"/>
    <w:rsid w:val="00702920"/>
    <w:rsid w:val="00702B0C"/>
    <w:rsid w:val="00703918"/>
    <w:rsid w:val="0070436E"/>
    <w:rsid w:val="007055D6"/>
    <w:rsid w:val="00705A5A"/>
    <w:rsid w:val="00705AE6"/>
    <w:rsid w:val="00705F10"/>
    <w:rsid w:val="00706D8D"/>
    <w:rsid w:val="00706FA9"/>
    <w:rsid w:val="00707219"/>
    <w:rsid w:val="007075B0"/>
    <w:rsid w:val="00710099"/>
    <w:rsid w:val="0071054E"/>
    <w:rsid w:val="00711DAF"/>
    <w:rsid w:val="00712A23"/>
    <w:rsid w:val="00712BA2"/>
    <w:rsid w:val="00713CCA"/>
    <w:rsid w:val="00714032"/>
    <w:rsid w:val="00714384"/>
    <w:rsid w:val="0071455D"/>
    <w:rsid w:val="00714D0B"/>
    <w:rsid w:val="00714F22"/>
    <w:rsid w:val="007158F3"/>
    <w:rsid w:val="00715945"/>
    <w:rsid w:val="007167A2"/>
    <w:rsid w:val="00716F96"/>
    <w:rsid w:val="00717203"/>
    <w:rsid w:val="007176E7"/>
    <w:rsid w:val="00717851"/>
    <w:rsid w:val="00720634"/>
    <w:rsid w:val="00721C63"/>
    <w:rsid w:val="007226F4"/>
    <w:rsid w:val="00722AE5"/>
    <w:rsid w:val="007236B1"/>
    <w:rsid w:val="00723B86"/>
    <w:rsid w:val="007240BB"/>
    <w:rsid w:val="00724480"/>
    <w:rsid w:val="007245E2"/>
    <w:rsid w:val="00724FB1"/>
    <w:rsid w:val="00726EB8"/>
    <w:rsid w:val="0072701A"/>
    <w:rsid w:val="00727C11"/>
    <w:rsid w:val="007318BA"/>
    <w:rsid w:val="007319E7"/>
    <w:rsid w:val="0073258F"/>
    <w:rsid w:val="0073299B"/>
    <w:rsid w:val="00734612"/>
    <w:rsid w:val="00734651"/>
    <w:rsid w:val="007351A5"/>
    <w:rsid w:val="00735787"/>
    <w:rsid w:val="007358BD"/>
    <w:rsid w:val="007374BB"/>
    <w:rsid w:val="00737D71"/>
    <w:rsid w:val="00740143"/>
    <w:rsid w:val="007409FA"/>
    <w:rsid w:val="00740B81"/>
    <w:rsid w:val="00740D3D"/>
    <w:rsid w:val="00743080"/>
    <w:rsid w:val="00743115"/>
    <w:rsid w:val="00744D30"/>
    <w:rsid w:val="00744E67"/>
    <w:rsid w:val="00745627"/>
    <w:rsid w:val="00746172"/>
    <w:rsid w:val="0074624E"/>
    <w:rsid w:val="00746862"/>
    <w:rsid w:val="007472D3"/>
    <w:rsid w:val="007472EA"/>
    <w:rsid w:val="00747C12"/>
    <w:rsid w:val="00750AD9"/>
    <w:rsid w:val="00750BAD"/>
    <w:rsid w:val="00750DA1"/>
    <w:rsid w:val="007514EB"/>
    <w:rsid w:val="007518B9"/>
    <w:rsid w:val="00751D94"/>
    <w:rsid w:val="00752D22"/>
    <w:rsid w:val="00754289"/>
    <w:rsid w:val="007549FC"/>
    <w:rsid w:val="00754D79"/>
    <w:rsid w:val="00754E61"/>
    <w:rsid w:val="00755020"/>
    <w:rsid w:val="00755AC5"/>
    <w:rsid w:val="007602D7"/>
    <w:rsid w:val="00760C8B"/>
    <w:rsid w:val="007617B2"/>
    <w:rsid w:val="00761F67"/>
    <w:rsid w:val="0076296D"/>
    <w:rsid w:val="00762DB0"/>
    <w:rsid w:val="007631A6"/>
    <w:rsid w:val="007672F9"/>
    <w:rsid w:val="007706AC"/>
    <w:rsid w:val="00770D2B"/>
    <w:rsid w:val="007718EA"/>
    <w:rsid w:val="00771C8C"/>
    <w:rsid w:val="00771E99"/>
    <w:rsid w:val="007724BB"/>
    <w:rsid w:val="0077272D"/>
    <w:rsid w:val="00772D2C"/>
    <w:rsid w:val="0077311D"/>
    <w:rsid w:val="00773800"/>
    <w:rsid w:val="00773BE7"/>
    <w:rsid w:val="0077410D"/>
    <w:rsid w:val="0077505A"/>
    <w:rsid w:val="00775068"/>
    <w:rsid w:val="00775A77"/>
    <w:rsid w:val="00775D3A"/>
    <w:rsid w:val="00776599"/>
    <w:rsid w:val="00776B25"/>
    <w:rsid w:val="00776D54"/>
    <w:rsid w:val="00781222"/>
    <w:rsid w:val="00781896"/>
    <w:rsid w:val="0078326F"/>
    <w:rsid w:val="007833A5"/>
    <w:rsid w:val="00784121"/>
    <w:rsid w:val="00784F20"/>
    <w:rsid w:val="007855EE"/>
    <w:rsid w:val="00786411"/>
    <w:rsid w:val="0078691F"/>
    <w:rsid w:val="00786BF5"/>
    <w:rsid w:val="00787430"/>
    <w:rsid w:val="00787BB3"/>
    <w:rsid w:val="00787C5F"/>
    <w:rsid w:val="00787E5F"/>
    <w:rsid w:val="0079090D"/>
    <w:rsid w:val="007910A8"/>
    <w:rsid w:val="0079122A"/>
    <w:rsid w:val="007919AF"/>
    <w:rsid w:val="00793445"/>
    <w:rsid w:val="007943F3"/>
    <w:rsid w:val="00794648"/>
    <w:rsid w:val="00794BEB"/>
    <w:rsid w:val="00795701"/>
    <w:rsid w:val="00795B38"/>
    <w:rsid w:val="00795BE9"/>
    <w:rsid w:val="0079607B"/>
    <w:rsid w:val="00796114"/>
    <w:rsid w:val="00797609"/>
    <w:rsid w:val="007977CC"/>
    <w:rsid w:val="007A00B1"/>
    <w:rsid w:val="007A1923"/>
    <w:rsid w:val="007A1F4B"/>
    <w:rsid w:val="007A20F8"/>
    <w:rsid w:val="007A2D9C"/>
    <w:rsid w:val="007A38B8"/>
    <w:rsid w:val="007A43B2"/>
    <w:rsid w:val="007A4A5F"/>
    <w:rsid w:val="007A4FB8"/>
    <w:rsid w:val="007A5229"/>
    <w:rsid w:val="007A5D4A"/>
    <w:rsid w:val="007A5F51"/>
    <w:rsid w:val="007A66E7"/>
    <w:rsid w:val="007A69F8"/>
    <w:rsid w:val="007A7953"/>
    <w:rsid w:val="007B097A"/>
    <w:rsid w:val="007B104E"/>
    <w:rsid w:val="007B11C6"/>
    <w:rsid w:val="007B151C"/>
    <w:rsid w:val="007B1E5C"/>
    <w:rsid w:val="007B24E1"/>
    <w:rsid w:val="007B35F7"/>
    <w:rsid w:val="007B4481"/>
    <w:rsid w:val="007B489E"/>
    <w:rsid w:val="007B4945"/>
    <w:rsid w:val="007B5B6C"/>
    <w:rsid w:val="007B6742"/>
    <w:rsid w:val="007B79FC"/>
    <w:rsid w:val="007C0665"/>
    <w:rsid w:val="007C0786"/>
    <w:rsid w:val="007C0B1E"/>
    <w:rsid w:val="007C0B36"/>
    <w:rsid w:val="007C0CF7"/>
    <w:rsid w:val="007C1D37"/>
    <w:rsid w:val="007C1E62"/>
    <w:rsid w:val="007C2CF6"/>
    <w:rsid w:val="007C3F9F"/>
    <w:rsid w:val="007C3FF4"/>
    <w:rsid w:val="007C524E"/>
    <w:rsid w:val="007C5386"/>
    <w:rsid w:val="007C577F"/>
    <w:rsid w:val="007C6B6B"/>
    <w:rsid w:val="007C74BE"/>
    <w:rsid w:val="007C7523"/>
    <w:rsid w:val="007C7A51"/>
    <w:rsid w:val="007C7FCE"/>
    <w:rsid w:val="007D0DC1"/>
    <w:rsid w:val="007D111D"/>
    <w:rsid w:val="007D1700"/>
    <w:rsid w:val="007D1B7D"/>
    <w:rsid w:val="007D1E19"/>
    <w:rsid w:val="007D3F92"/>
    <w:rsid w:val="007D443A"/>
    <w:rsid w:val="007D48F1"/>
    <w:rsid w:val="007D4CF2"/>
    <w:rsid w:val="007D51C4"/>
    <w:rsid w:val="007D5D64"/>
    <w:rsid w:val="007D6707"/>
    <w:rsid w:val="007D6A7F"/>
    <w:rsid w:val="007D7B6F"/>
    <w:rsid w:val="007D7F3B"/>
    <w:rsid w:val="007E0102"/>
    <w:rsid w:val="007E092E"/>
    <w:rsid w:val="007E0D5A"/>
    <w:rsid w:val="007E0E9A"/>
    <w:rsid w:val="007E1A01"/>
    <w:rsid w:val="007E1A2D"/>
    <w:rsid w:val="007E1AE1"/>
    <w:rsid w:val="007E1D16"/>
    <w:rsid w:val="007E318A"/>
    <w:rsid w:val="007E3282"/>
    <w:rsid w:val="007E4807"/>
    <w:rsid w:val="007E51A1"/>
    <w:rsid w:val="007E69ED"/>
    <w:rsid w:val="007E782D"/>
    <w:rsid w:val="007E7CA0"/>
    <w:rsid w:val="007F0874"/>
    <w:rsid w:val="007F11CA"/>
    <w:rsid w:val="007F25E2"/>
    <w:rsid w:val="007F2685"/>
    <w:rsid w:val="007F327E"/>
    <w:rsid w:val="007F3D08"/>
    <w:rsid w:val="007F484C"/>
    <w:rsid w:val="007F4AF6"/>
    <w:rsid w:val="007F54FA"/>
    <w:rsid w:val="007F5AFE"/>
    <w:rsid w:val="007F612B"/>
    <w:rsid w:val="007F6EF4"/>
    <w:rsid w:val="007F7BC5"/>
    <w:rsid w:val="00801074"/>
    <w:rsid w:val="00801793"/>
    <w:rsid w:val="00801A2D"/>
    <w:rsid w:val="00801FAF"/>
    <w:rsid w:val="0080222F"/>
    <w:rsid w:val="00803684"/>
    <w:rsid w:val="008059DD"/>
    <w:rsid w:val="00805E3C"/>
    <w:rsid w:val="00806382"/>
    <w:rsid w:val="0080638F"/>
    <w:rsid w:val="00806436"/>
    <w:rsid w:val="008068F7"/>
    <w:rsid w:val="008069F4"/>
    <w:rsid w:val="00807B56"/>
    <w:rsid w:val="008101B2"/>
    <w:rsid w:val="00810B3C"/>
    <w:rsid w:val="00811265"/>
    <w:rsid w:val="008116EF"/>
    <w:rsid w:val="00811772"/>
    <w:rsid w:val="008117D0"/>
    <w:rsid w:val="00812222"/>
    <w:rsid w:val="00812BF4"/>
    <w:rsid w:val="008131FE"/>
    <w:rsid w:val="00813E4C"/>
    <w:rsid w:val="008145A7"/>
    <w:rsid w:val="008146C2"/>
    <w:rsid w:val="00815531"/>
    <w:rsid w:val="00815A49"/>
    <w:rsid w:val="00816756"/>
    <w:rsid w:val="008174C3"/>
    <w:rsid w:val="00817CDB"/>
    <w:rsid w:val="008204AF"/>
    <w:rsid w:val="00820BEC"/>
    <w:rsid w:val="00821F38"/>
    <w:rsid w:val="00822DBF"/>
    <w:rsid w:val="00823EBB"/>
    <w:rsid w:val="00824DB4"/>
    <w:rsid w:val="0082573A"/>
    <w:rsid w:val="00825A1E"/>
    <w:rsid w:val="00826522"/>
    <w:rsid w:val="00827212"/>
    <w:rsid w:val="0082764F"/>
    <w:rsid w:val="008301F3"/>
    <w:rsid w:val="00830384"/>
    <w:rsid w:val="008306E4"/>
    <w:rsid w:val="008307BA"/>
    <w:rsid w:val="00830C2F"/>
    <w:rsid w:val="00831E58"/>
    <w:rsid w:val="008320E3"/>
    <w:rsid w:val="008320E8"/>
    <w:rsid w:val="00832224"/>
    <w:rsid w:val="008326CF"/>
    <w:rsid w:val="008328DE"/>
    <w:rsid w:val="0083346A"/>
    <w:rsid w:val="00833E8E"/>
    <w:rsid w:val="008349DB"/>
    <w:rsid w:val="00834F8B"/>
    <w:rsid w:val="008351C0"/>
    <w:rsid w:val="00835D2F"/>
    <w:rsid w:val="00836131"/>
    <w:rsid w:val="00836CA5"/>
    <w:rsid w:val="00837BF3"/>
    <w:rsid w:val="00840394"/>
    <w:rsid w:val="00840A68"/>
    <w:rsid w:val="00841173"/>
    <w:rsid w:val="00841ED1"/>
    <w:rsid w:val="00841F5C"/>
    <w:rsid w:val="008429EC"/>
    <w:rsid w:val="00843CBF"/>
    <w:rsid w:val="008446BC"/>
    <w:rsid w:val="008453BB"/>
    <w:rsid w:val="008456BA"/>
    <w:rsid w:val="00846B8A"/>
    <w:rsid w:val="00847117"/>
    <w:rsid w:val="008475BE"/>
    <w:rsid w:val="00847B96"/>
    <w:rsid w:val="00850821"/>
    <w:rsid w:val="0085226E"/>
    <w:rsid w:val="0085251E"/>
    <w:rsid w:val="008528AA"/>
    <w:rsid w:val="008528B0"/>
    <w:rsid w:val="008531AD"/>
    <w:rsid w:val="008538A8"/>
    <w:rsid w:val="008559C9"/>
    <w:rsid w:val="008569B8"/>
    <w:rsid w:val="0085749C"/>
    <w:rsid w:val="008578DB"/>
    <w:rsid w:val="00860760"/>
    <w:rsid w:val="0086087A"/>
    <w:rsid w:val="00860998"/>
    <w:rsid w:val="00861897"/>
    <w:rsid w:val="008625F5"/>
    <w:rsid w:val="00862AD6"/>
    <w:rsid w:val="00863CFF"/>
    <w:rsid w:val="00864AB2"/>
    <w:rsid w:val="00865A90"/>
    <w:rsid w:val="00865B98"/>
    <w:rsid w:val="008665CF"/>
    <w:rsid w:val="00866AED"/>
    <w:rsid w:val="00866B0C"/>
    <w:rsid w:val="00867086"/>
    <w:rsid w:val="0087162E"/>
    <w:rsid w:val="008718AB"/>
    <w:rsid w:val="00872E83"/>
    <w:rsid w:val="0087320C"/>
    <w:rsid w:val="00873291"/>
    <w:rsid w:val="00873D6A"/>
    <w:rsid w:val="0087477C"/>
    <w:rsid w:val="008760FF"/>
    <w:rsid w:val="008763D9"/>
    <w:rsid w:val="00876F57"/>
    <w:rsid w:val="00877865"/>
    <w:rsid w:val="00877FB6"/>
    <w:rsid w:val="008801C8"/>
    <w:rsid w:val="0088044B"/>
    <w:rsid w:val="008808C7"/>
    <w:rsid w:val="00880F1A"/>
    <w:rsid w:val="00880F80"/>
    <w:rsid w:val="00882275"/>
    <w:rsid w:val="008826FC"/>
    <w:rsid w:val="0088292D"/>
    <w:rsid w:val="00882F29"/>
    <w:rsid w:val="00883F55"/>
    <w:rsid w:val="00884116"/>
    <w:rsid w:val="00884283"/>
    <w:rsid w:val="00884C21"/>
    <w:rsid w:val="0088544C"/>
    <w:rsid w:val="00885699"/>
    <w:rsid w:val="00885E3F"/>
    <w:rsid w:val="00885FD8"/>
    <w:rsid w:val="008865CE"/>
    <w:rsid w:val="00890355"/>
    <w:rsid w:val="00890637"/>
    <w:rsid w:val="00890934"/>
    <w:rsid w:val="00892E16"/>
    <w:rsid w:val="00893A90"/>
    <w:rsid w:val="00893F39"/>
    <w:rsid w:val="008953AD"/>
    <w:rsid w:val="00896421"/>
    <w:rsid w:val="008965B7"/>
    <w:rsid w:val="00897627"/>
    <w:rsid w:val="008A02CD"/>
    <w:rsid w:val="008A08F6"/>
    <w:rsid w:val="008A0A6A"/>
    <w:rsid w:val="008A0A9B"/>
    <w:rsid w:val="008A0AFA"/>
    <w:rsid w:val="008A0B55"/>
    <w:rsid w:val="008A11B1"/>
    <w:rsid w:val="008A11FC"/>
    <w:rsid w:val="008A1698"/>
    <w:rsid w:val="008A28EB"/>
    <w:rsid w:val="008A2F6A"/>
    <w:rsid w:val="008A37A4"/>
    <w:rsid w:val="008A37AD"/>
    <w:rsid w:val="008A381C"/>
    <w:rsid w:val="008A4341"/>
    <w:rsid w:val="008A4F66"/>
    <w:rsid w:val="008A4F75"/>
    <w:rsid w:val="008A5835"/>
    <w:rsid w:val="008A5BB5"/>
    <w:rsid w:val="008A6E56"/>
    <w:rsid w:val="008A733E"/>
    <w:rsid w:val="008B0491"/>
    <w:rsid w:val="008B0C01"/>
    <w:rsid w:val="008B0EE4"/>
    <w:rsid w:val="008B0FD8"/>
    <w:rsid w:val="008B122A"/>
    <w:rsid w:val="008B1434"/>
    <w:rsid w:val="008B15B0"/>
    <w:rsid w:val="008B2059"/>
    <w:rsid w:val="008B2970"/>
    <w:rsid w:val="008B2C74"/>
    <w:rsid w:val="008B355D"/>
    <w:rsid w:val="008B4046"/>
    <w:rsid w:val="008B5C51"/>
    <w:rsid w:val="008B6231"/>
    <w:rsid w:val="008B6447"/>
    <w:rsid w:val="008B64A3"/>
    <w:rsid w:val="008B6603"/>
    <w:rsid w:val="008B66D9"/>
    <w:rsid w:val="008B6DA4"/>
    <w:rsid w:val="008B7AA6"/>
    <w:rsid w:val="008C1471"/>
    <w:rsid w:val="008C1560"/>
    <w:rsid w:val="008C1DE3"/>
    <w:rsid w:val="008C20C2"/>
    <w:rsid w:val="008C22F3"/>
    <w:rsid w:val="008C2343"/>
    <w:rsid w:val="008C4DAB"/>
    <w:rsid w:val="008C4FE2"/>
    <w:rsid w:val="008C5FF4"/>
    <w:rsid w:val="008C664E"/>
    <w:rsid w:val="008D2A6F"/>
    <w:rsid w:val="008D2CEC"/>
    <w:rsid w:val="008D38D3"/>
    <w:rsid w:val="008D3B17"/>
    <w:rsid w:val="008D4043"/>
    <w:rsid w:val="008D425B"/>
    <w:rsid w:val="008D4896"/>
    <w:rsid w:val="008D5587"/>
    <w:rsid w:val="008D5719"/>
    <w:rsid w:val="008D6532"/>
    <w:rsid w:val="008D6551"/>
    <w:rsid w:val="008D7292"/>
    <w:rsid w:val="008D73B4"/>
    <w:rsid w:val="008E0819"/>
    <w:rsid w:val="008E09A3"/>
    <w:rsid w:val="008E167F"/>
    <w:rsid w:val="008E25C1"/>
    <w:rsid w:val="008E2668"/>
    <w:rsid w:val="008E2B6C"/>
    <w:rsid w:val="008E2ED2"/>
    <w:rsid w:val="008E3455"/>
    <w:rsid w:val="008E3504"/>
    <w:rsid w:val="008E3582"/>
    <w:rsid w:val="008E35A3"/>
    <w:rsid w:val="008E4B4E"/>
    <w:rsid w:val="008E52BE"/>
    <w:rsid w:val="008E57E3"/>
    <w:rsid w:val="008E5BBE"/>
    <w:rsid w:val="008E5E1A"/>
    <w:rsid w:val="008E61DF"/>
    <w:rsid w:val="008E670C"/>
    <w:rsid w:val="008E678F"/>
    <w:rsid w:val="008E7078"/>
    <w:rsid w:val="008F015F"/>
    <w:rsid w:val="008F0165"/>
    <w:rsid w:val="008F022C"/>
    <w:rsid w:val="008F07EC"/>
    <w:rsid w:val="008F07F9"/>
    <w:rsid w:val="008F17AD"/>
    <w:rsid w:val="008F1937"/>
    <w:rsid w:val="008F1B8F"/>
    <w:rsid w:val="008F1ED8"/>
    <w:rsid w:val="008F1F81"/>
    <w:rsid w:val="008F2161"/>
    <w:rsid w:val="008F2A65"/>
    <w:rsid w:val="008F5136"/>
    <w:rsid w:val="008F5E71"/>
    <w:rsid w:val="008F6FB6"/>
    <w:rsid w:val="008F7545"/>
    <w:rsid w:val="008F754F"/>
    <w:rsid w:val="008F7853"/>
    <w:rsid w:val="009011B9"/>
    <w:rsid w:val="009025F0"/>
    <w:rsid w:val="0090383F"/>
    <w:rsid w:val="009047AD"/>
    <w:rsid w:val="00905762"/>
    <w:rsid w:val="00905EF9"/>
    <w:rsid w:val="009067D0"/>
    <w:rsid w:val="009067F0"/>
    <w:rsid w:val="00906F96"/>
    <w:rsid w:val="00907073"/>
    <w:rsid w:val="00907CB4"/>
    <w:rsid w:val="0091001F"/>
    <w:rsid w:val="009100DC"/>
    <w:rsid w:val="0091025B"/>
    <w:rsid w:val="00910420"/>
    <w:rsid w:val="00910B11"/>
    <w:rsid w:val="00910C41"/>
    <w:rsid w:val="0091174D"/>
    <w:rsid w:val="00911AE6"/>
    <w:rsid w:val="009120D5"/>
    <w:rsid w:val="009127DD"/>
    <w:rsid w:val="00912F68"/>
    <w:rsid w:val="00913EFA"/>
    <w:rsid w:val="00913F45"/>
    <w:rsid w:val="009141A8"/>
    <w:rsid w:val="00914688"/>
    <w:rsid w:val="00914843"/>
    <w:rsid w:val="00914C5A"/>
    <w:rsid w:val="009177B8"/>
    <w:rsid w:val="009179D3"/>
    <w:rsid w:val="0092203E"/>
    <w:rsid w:val="00922B52"/>
    <w:rsid w:val="0092379D"/>
    <w:rsid w:val="009241E6"/>
    <w:rsid w:val="00925635"/>
    <w:rsid w:val="009265FA"/>
    <w:rsid w:val="00927E00"/>
    <w:rsid w:val="009309CB"/>
    <w:rsid w:val="00930F42"/>
    <w:rsid w:val="0093138D"/>
    <w:rsid w:val="00931866"/>
    <w:rsid w:val="00931C0B"/>
    <w:rsid w:val="00931CC3"/>
    <w:rsid w:val="009324B4"/>
    <w:rsid w:val="009326AC"/>
    <w:rsid w:val="00932FED"/>
    <w:rsid w:val="0093425C"/>
    <w:rsid w:val="00934AD7"/>
    <w:rsid w:val="00934DFE"/>
    <w:rsid w:val="009369F7"/>
    <w:rsid w:val="00936BF0"/>
    <w:rsid w:val="00937082"/>
    <w:rsid w:val="00937676"/>
    <w:rsid w:val="00940367"/>
    <w:rsid w:val="00940546"/>
    <w:rsid w:val="00940FDE"/>
    <w:rsid w:val="009417D6"/>
    <w:rsid w:val="00941BAC"/>
    <w:rsid w:val="009421F9"/>
    <w:rsid w:val="0094252D"/>
    <w:rsid w:val="00943C42"/>
    <w:rsid w:val="00944EB3"/>
    <w:rsid w:val="00947062"/>
    <w:rsid w:val="009470B8"/>
    <w:rsid w:val="0095012E"/>
    <w:rsid w:val="009505AF"/>
    <w:rsid w:val="00951717"/>
    <w:rsid w:val="00952032"/>
    <w:rsid w:val="00952178"/>
    <w:rsid w:val="0095360E"/>
    <w:rsid w:val="009536AB"/>
    <w:rsid w:val="00954A99"/>
    <w:rsid w:val="00954F74"/>
    <w:rsid w:val="009564EA"/>
    <w:rsid w:val="00957917"/>
    <w:rsid w:val="00960161"/>
    <w:rsid w:val="00960B18"/>
    <w:rsid w:val="009613D8"/>
    <w:rsid w:val="009625DC"/>
    <w:rsid w:val="00962D98"/>
    <w:rsid w:val="00962DF0"/>
    <w:rsid w:val="00965C1B"/>
    <w:rsid w:val="00965ECF"/>
    <w:rsid w:val="009664D6"/>
    <w:rsid w:val="00966B4E"/>
    <w:rsid w:val="009729DE"/>
    <w:rsid w:val="009731A8"/>
    <w:rsid w:val="0097347B"/>
    <w:rsid w:val="009737C7"/>
    <w:rsid w:val="00974561"/>
    <w:rsid w:val="00974914"/>
    <w:rsid w:val="0097537D"/>
    <w:rsid w:val="009757B9"/>
    <w:rsid w:val="00975ADD"/>
    <w:rsid w:val="00975F9A"/>
    <w:rsid w:val="00976848"/>
    <w:rsid w:val="009770A7"/>
    <w:rsid w:val="00980D46"/>
    <w:rsid w:val="00981277"/>
    <w:rsid w:val="00981568"/>
    <w:rsid w:val="0098236E"/>
    <w:rsid w:val="009835CE"/>
    <w:rsid w:val="009838EE"/>
    <w:rsid w:val="00983D82"/>
    <w:rsid w:val="009845EE"/>
    <w:rsid w:val="00984B6F"/>
    <w:rsid w:val="0098533E"/>
    <w:rsid w:val="00985A37"/>
    <w:rsid w:val="00985A80"/>
    <w:rsid w:val="00986E53"/>
    <w:rsid w:val="00987369"/>
    <w:rsid w:val="00990D3F"/>
    <w:rsid w:val="00991E4B"/>
    <w:rsid w:val="00991EC5"/>
    <w:rsid w:val="009920A7"/>
    <w:rsid w:val="00992504"/>
    <w:rsid w:val="00993F53"/>
    <w:rsid w:val="009946FE"/>
    <w:rsid w:val="009951FD"/>
    <w:rsid w:val="00995640"/>
    <w:rsid w:val="00996165"/>
    <w:rsid w:val="00997C70"/>
    <w:rsid w:val="009A03B1"/>
    <w:rsid w:val="009A10A3"/>
    <w:rsid w:val="009A1690"/>
    <w:rsid w:val="009A208E"/>
    <w:rsid w:val="009A3066"/>
    <w:rsid w:val="009A3B5F"/>
    <w:rsid w:val="009A3E83"/>
    <w:rsid w:val="009A3F99"/>
    <w:rsid w:val="009A4D1E"/>
    <w:rsid w:val="009A51F0"/>
    <w:rsid w:val="009A5328"/>
    <w:rsid w:val="009A5576"/>
    <w:rsid w:val="009A5CF4"/>
    <w:rsid w:val="009A5F78"/>
    <w:rsid w:val="009A6A8F"/>
    <w:rsid w:val="009A7013"/>
    <w:rsid w:val="009B0392"/>
    <w:rsid w:val="009B0772"/>
    <w:rsid w:val="009B09B0"/>
    <w:rsid w:val="009B1156"/>
    <w:rsid w:val="009B15F0"/>
    <w:rsid w:val="009B1F2C"/>
    <w:rsid w:val="009B2243"/>
    <w:rsid w:val="009B2490"/>
    <w:rsid w:val="009B339A"/>
    <w:rsid w:val="009B33E6"/>
    <w:rsid w:val="009B34B0"/>
    <w:rsid w:val="009B3C0A"/>
    <w:rsid w:val="009B3FAB"/>
    <w:rsid w:val="009B444E"/>
    <w:rsid w:val="009B4DD2"/>
    <w:rsid w:val="009B540B"/>
    <w:rsid w:val="009B5EC2"/>
    <w:rsid w:val="009B6169"/>
    <w:rsid w:val="009B6175"/>
    <w:rsid w:val="009B75EF"/>
    <w:rsid w:val="009B780B"/>
    <w:rsid w:val="009C0C89"/>
    <w:rsid w:val="009C0FD1"/>
    <w:rsid w:val="009C1A65"/>
    <w:rsid w:val="009C1C4B"/>
    <w:rsid w:val="009C2623"/>
    <w:rsid w:val="009C3027"/>
    <w:rsid w:val="009C57BF"/>
    <w:rsid w:val="009C763D"/>
    <w:rsid w:val="009D00C2"/>
    <w:rsid w:val="009D0EB5"/>
    <w:rsid w:val="009D161C"/>
    <w:rsid w:val="009D1F9B"/>
    <w:rsid w:val="009D20DF"/>
    <w:rsid w:val="009D28C3"/>
    <w:rsid w:val="009D46F3"/>
    <w:rsid w:val="009D481B"/>
    <w:rsid w:val="009D4A3D"/>
    <w:rsid w:val="009D676F"/>
    <w:rsid w:val="009D71B4"/>
    <w:rsid w:val="009D7C50"/>
    <w:rsid w:val="009E0E83"/>
    <w:rsid w:val="009E1371"/>
    <w:rsid w:val="009E173C"/>
    <w:rsid w:val="009E18A0"/>
    <w:rsid w:val="009E1942"/>
    <w:rsid w:val="009E2834"/>
    <w:rsid w:val="009E2A5B"/>
    <w:rsid w:val="009E3027"/>
    <w:rsid w:val="009E33D4"/>
    <w:rsid w:val="009E37F9"/>
    <w:rsid w:val="009E4086"/>
    <w:rsid w:val="009E434E"/>
    <w:rsid w:val="009E5373"/>
    <w:rsid w:val="009E6524"/>
    <w:rsid w:val="009E6766"/>
    <w:rsid w:val="009E6D6C"/>
    <w:rsid w:val="009E7239"/>
    <w:rsid w:val="009F2F86"/>
    <w:rsid w:val="009F3259"/>
    <w:rsid w:val="009F33C5"/>
    <w:rsid w:val="009F3820"/>
    <w:rsid w:val="009F38C5"/>
    <w:rsid w:val="009F4FA7"/>
    <w:rsid w:val="009F72BF"/>
    <w:rsid w:val="00A019F7"/>
    <w:rsid w:val="00A02F19"/>
    <w:rsid w:val="00A02F5A"/>
    <w:rsid w:val="00A038C5"/>
    <w:rsid w:val="00A05410"/>
    <w:rsid w:val="00A066BB"/>
    <w:rsid w:val="00A07211"/>
    <w:rsid w:val="00A07C39"/>
    <w:rsid w:val="00A07F36"/>
    <w:rsid w:val="00A10C85"/>
    <w:rsid w:val="00A11078"/>
    <w:rsid w:val="00A118D7"/>
    <w:rsid w:val="00A1255D"/>
    <w:rsid w:val="00A12721"/>
    <w:rsid w:val="00A12769"/>
    <w:rsid w:val="00A12B42"/>
    <w:rsid w:val="00A141E5"/>
    <w:rsid w:val="00A14B4B"/>
    <w:rsid w:val="00A1580E"/>
    <w:rsid w:val="00A15BF8"/>
    <w:rsid w:val="00A15D2C"/>
    <w:rsid w:val="00A15F89"/>
    <w:rsid w:val="00A16F01"/>
    <w:rsid w:val="00A1778B"/>
    <w:rsid w:val="00A20A0E"/>
    <w:rsid w:val="00A2242C"/>
    <w:rsid w:val="00A2396C"/>
    <w:rsid w:val="00A24E38"/>
    <w:rsid w:val="00A254F6"/>
    <w:rsid w:val="00A257B9"/>
    <w:rsid w:val="00A25B2E"/>
    <w:rsid w:val="00A25C75"/>
    <w:rsid w:val="00A25FF8"/>
    <w:rsid w:val="00A26066"/>
    <w:rsid w:val="00A263DE"/>
    <w:rsid w:val="00A304AA"/>
    <w:rsid w:val="00A30856"/>
    <w:rsid w:val="00A30EB3"/>
    <w:rsid w:val="00A31468"/>
    <w:rsid w:val="00A31781"/>
    <w:rsid w:val="00A31B29"/>
    <w:rsid w:val="00A32B60"/>
    <w:rsid w:val="00A32E3E"/>
    <w:rsid w:val="00A33015"/>
    <w:rsid w:val="00A33479"/>
    <w:rsid w:val="00A33772"/>
    <w:rsid w:val="00A33867"/>
    <w:rsid w:val="00A33A7C"/>
    <w:rsid w:val="00A33B0B"/>
    <w:rsid w:val="00A34078"/>
    <w:rsid w:val="00A3647E"/>
    <w:rsid w:val="00A36574"/>
    <w:rsid w:val="00A36E06"/>
    <w:rsid w:val="00A40509"/>
    <w:rsid w:val="00A40999"/>
    <w:rsid w:val="00A41621"/>
    <w:rsid w:val="00A41EE0"/>
    <w:rsid w:val="00A42373"/>
    <w:rsid w:val="00A42EB3"/>
    <w:rsid w:val="00A4332F"/>
    <w:rsid w:val="00A434BD"/>
    <w:rsid w:val="00A437D4"/>
    <w:rsid w:val="00A43D68"/>
    <w:rsid w:val="00A45392"/>
    <w:rsid w:val="00A45DAE"/>
    <w:rsid w:val="00A45E93"/>
    <w:rsid w:val="00A46B1D"/>
    <w:rsid w:val="00A46B75"/>
    <w:rsid w:val="00A477C6"/>
    <w:rsid w:val="00A47AA5"/>
    <w:rsid w:val="00A5017C"/>
    <w:rsid w:val="00A5024A"/>
    <w:rsid w:val="00A5080E"/>
    <w:rsid w:val="00A50819"/>
    <w:rsid w:val="00A50CF1"/>
    <w:rsid w:val="00A50D68"/>
    <w:rsid w:val="00A515A7"/>
    <w:rsid w:val="00A51A94"/>
    <w:rsid w:val="00A5262C"/>
    <w:rsid w:val="00A5345A"/>
    <w:rsid w:val="00A552FC"/>
    <w:rsid w:val="00A55F22"/>
    <w:rsid w:val="00A56F8D"/>
    <w:rsid w:val="00A57DC6"/>
    <w:rsid w:val="00A609CD"/>
    <w:rsid w:val="00A625A8"/>
    <w:rsid w:val="00A62806"/>
    <w:rsid w:val="00A63E74"/>
    <w:rsid w:val="00A64E85"/>
    <w:rsid w:val="00A657DA"/>
    <w:rsid w:val="00A65802"/>
    <w:rsid w:val="00A65939"/>
    <w:rsid w:val="00A65AC8"/>
    <w:rsid w:val="00A66711"/>
    <w:rsid w:val="00A668F1"/>
    <w:rsid w:val="00A66AA1"/>
    <w:rsid w:val="00A67429"/>
    <w:rsid w:val="00A67902"/>
    <w:rsid w:val="00A7006E"/>
    <w:rsid w:val="00A70265"/>
    <w:rsid w:val="00A708C5"/>
    <w:rsid w:val="00A710F9"/>
    <w:rsid w:val="00A7119E"/>
    <w:rsid w:val="00A71A3C"/>
    <w:rsid w:val="00A71D67"/>
    <w:rsid w:val="00A71DA9"/>
    <w:rsid w:val="00A71F92"/>
    <w:rsid w:val="00A71FF8"/>
    <w:rsid w:val="00A72EB5"/>
    <w:rsid w:val="00A7342E"/>
    <w:rsid w:val="00A7363B"/>
    <w:rsid w:val="00A748CC"/>
    <w:rsid w:val="00A74B43"/>
    <w:rsid w:val="00A75508"/>
    <w:rsid w:val="00A75AEE"/>
    <w:rsid w:val="00A75CAD"/>
    <w:rsid w:val="00A775F1"/>
    <w:rsid w:val="00A77BAB"/>
    <w:rsid w:val="00A8268F"/>
    <w:rsid w:val="00A82B06"/>
    <w:rsid w:val="00A844F9"/>
    <w:rsid w:val="00A84755"/>
    <w:rsid w:val="00A84C8E"/>
    <w:rsid w:val="00A85874"/>
    <w:rsid w:val="00A85A7C"/>
    <w:rsid w:val="00A85F0E"/>
    <w:rsid w:val="00A86673"/>
    <w:rsid w:val="00A86E5A"/>
    <w:rsid w:val="00A8704D"/>
    <w:rsid w:val="00A90941"/>
    <w:rsid w:val="00A9157E"/>
    <w:rsid w:val="00A9163F"/>
    <w:rsid w:val="00A9249E"/>
    <w:rsid w:val="00A938E3"/>
    <w:rsid w:val="00A94DAC"/>
    <w:rsid w:val="00A94EBE"/>
    <w:rsid w:val="00A94F0D"/>
    <w:rsid w:val="00A9500E"/>
    <w:rsid w:val="00A95E44"/>
    <w:rsid w:val="00A97738"/>
    <w:rsid w:val="00AA00D7"/>
    <w:rsid w:val="00AA0514"/>
    <w:rsid w:val="00AA234B"/>
    <w:rsid w:val="00AA2E14"/>
    <w:rsid w:val="00AA3DD8"/>
    <w:rsid w:val="00AA4376"/>
    <w:rsid w:val="00AA4535"/>
    <w:rsid w:val="00AA51A0"/>
    <w:rsid w:val="00AA55EB"/>
    <w:rsid w:val="00AA5E8C"/>
    <w:rsid w:val="00AA641E"/>
    <w:rsid w:val="00AA77CC"/>
    <w:rsid w:val="00AB0AF8"/>
    <w:rsid w:val="00AB0DD6"/>
    <w:rsid w:val="00AB245E"/>
    <w:rsid w:val="00AB3356"/>
    <w:rsid w:val="00AB38D4"/>
    <w:rsid w:val="00AB5565"/>
    <w:rsid w:val="00AB556F"/>
    <w:rsid w:val="00AB5CA9"/>
    <w:rsid w:val="00AB6F2D"/>
    <w:rsid w:val="00AC1797"/>
    <w:rsid w:val="00AC2798"/>
    <w:rsid w:val="00AC42C2"/>
    <w:rsid w:val="00AC4571"/>
    <w:rsid w:val="00AC5269"/>
    <w:rsid w:val="00AC5678"/>
    <w:rsid w:val="00AC670C"/>
    <w:rsid w:val="00AC676D"/>
    <w:rsid w:val="00AD0FB4"/>
    <w:rsid w:val="00AD2216"/>
    <w:rsid w:val="00AD28BD"/>
    <w:rsid w:val="00AD2B0B"/>
    <w:rsid w:val="00AD3713"/>
    <w:rsid w:val="00AD3BCA"/>
    <w:rsid w:val="00AD4028"/>
    <w:rsid w:val="00AD462C"/>
    <w:rsid w:val="00AD48B0"/>
    <w:rsid w:val="00AD5597"/>
    <w:rsid w:val="00AD569C"/>
    <w:rsid w:val="00AD5A82"/>
    <w:rsid w:val="00AD5AB9"/>
    <w:rsid w:val="00AD5AC2"/>
    <w:rsid w:val="00AD5F87"/>
    <w:rsid w:val="00AD638B"/>
    <w:rsid w:val="00AD65B0"/>
    <w:rsid w:val="00AD79F6"/>
    <w:rsid w:val="00AE00E5"/>
    <w:rsid w:val="00AE1B07"/>
    <w:rsid w:val="00AE1C1F"/>
    <w:rsid w:val="00AE21D1"/>
    <w:rsid w:val="00AE26A0"/>
    <w:rsid w:val="00AE3381"/>
    <w:rsid w:val="00AE3600"/>
    <w:rsid w:val="00AE4517"/>
    <w:rsid w:val="00AE4C92"/>
    <w:rsid w:val="00AE5284"/>
    <w:rsid w:val="00AE52A1"/>
    <w:rsid w:val="00AE585E"/>
    <w:rsid w:val="00AE5E5C"/>
    <w:rsid w:val="00AE618C"/>
    <w:rsid w:val="00AE6232"/>
    <w:rsid w:val="00AE6944"/>
    <w:rsid w:val="00AF080D"/>
    <w:rsid w:val="00AF0F92"/>
    <w:rsid w:val="00AF1535"/>
    <w:rsid w:val="00AF1788"/>
    <w:rsid w:val="00AF1B52"/>
    <w:rsid w:val="00AF1C0F"/>
    <w:rsid w:val="00AF32D0"/>
    <w:rsid w:val="00AF4337"/>
    <w:rsid w:val="00AF4B95"/>
    <w:rsid w:val="00AF4E58"/>
    <w:rsid w:val="00AF539C"/>
    <w:rsid w:val="00AF5588"/>
    <w:rsid w:val="00AF62E2"/>
    <w:rsid w:val="00AF6400"/>
    <w:rsid w:val="00AF69DF"/>
    <w:rsid w:val="00AF6C85"/>
    <w:rsid w:val="00AF7475"/>
    <w:rsid w:val="00B008B1"/>
    <w:rsid w:val="00B0129A"/>
    <w:rsid w:val="00B0158D"/>
    <w:rsid w:val="00B01B8D"/>
    <w:rsid w:val="00B01FCD"/>
    <w:rsid w:val="00B02633"/>
    <w:rsid w:val="00B02F04"/>
    <w:rsid w:val="00B031EB"/>
    <w:rsid w:val="00B040FB"/>
    <w:rsid w:val="00B047AE"/>
    <w:rsid w:val="00B04B85"/>
    <w:rsid w:val="00B04C22"/>
    <w:rsid w:val="00B0514F"/>
    <w:rsid w:val="00B05906"/>
    <w:rsid w:val="00B060CA"/>
    <w:rsid w:val="00B066E4"/>
    <w:rsid w:val="00B0766A"/>
    <w:rsid w:val="00B07B3A"/>
    <w:rsid w:val="00B1015A"/>
    <w:rsid w:val="00B109BF"/>
    <w:rsid w:val="00B11ED4"/>
    <w:rsid w:val="00B11FF7"/>
    <w:rsid w:val="00B11FFA"/>
    <w:rsid w:val="00B123DD"/>
    <w:rsid w:val="00B12CEF"/>
    <w:rsid w:val="00B13023"/>
    <w:rsid w:val="00B13069"/>
    <w:rsid w:val="00B14636"/>
    <w:rsid w:val="00B14658"/>
    <w:rsid w:val="00B146F1"/>
    <w:rsid w:val="00B162A0"/>
    <w:rsid w:val="00B166D0"/>
    <w:rsid w:val="00B16714"/>
    <w:rsid w:val="00B1692E"/>
    <w:rsid w:val="00B16A4B"/>
    <w:rsid w:val="00B173AB"/>
    <w:rsid w:val="00B17596"/>
    <w:rsid w:val="00B20169"/>
    <w:rsid w:val="00B2150A"/>
    <w:rsid w:val="00B2153B"/>
    <w:rsid w:val="00B215DF"/>
    <w:rsid w:val="00B21DC2"/>
    <w:rsid w:val="00B22718"/>
    <w:rsid w:val="00B22FDF"/>
    <w:rsid w:val="00B23194"/>
    <w:rsid w:val="00B232D3"/>
    <w:rsid w:val="00B24824"/>
    <w:rsid w:val="00B26049"/>
    <w:rsid w:val="00B26866"/>
    <w:rsid w:val="00B277C8"/>
    <w:rsid w:val="00B27839"/>
    <w:rsid w:val="00B307B9"/>
    <w:rsid w:val="00B30997"/>
    <w:rsid w:val="00B314BE"/>
    <w:rsid w:val="00B32ADC"/>
    <w:rsid w:val="00B32BAF"/>
    <w:rsid w:val="00B32F67"/>
    <w:rsid w:val="00B33A4F"/>
    <w:rsid w:val="00B3515A"/>
    <w:rsid w:val="00B358A5"/>
    <w:rsid w:val="00B3595E"/>
    <w:rsid w:val="00B35C15"/>
    <w:rsid w:val="00B368E9"/>
    <w:rsid w:val="00B36B3F"/>
    <w:rsid w:val="00B373A6"/>
    <w:rsid w:val="00B37476"/>
    <w:rsid w:val="00B379CA"/>
    <w:rsid w:val="00B37A44"/>
    <w:rsid w:val="00B40EFD"/>
    <w:rsid w:val="00B422B0"/>
    <w:rsid w:val="00B42B3F"/>
    <w:rsid w:val="00B42CA8"/>
    <w:rsid w:val="00B43F52"/>
    <w:rsid w:val="00B44C78"/>
    <w:rsid w:val="00B4675E"/>
    <w:rsid w:val="00B476A3"/>
    <w:rsid w:val="00B47BB3"/>
    <w:rsid w:val="00B51777"/>
    <w:rsid w:val="00B52A61"/>
    <w:rsid w:val="00B53279"/>
    <w:rsid w:val="00B53DB5"/>
    <w:rsid w:val="00B54463"/>
    <w:rsid w:val="00B54CB9"/>
    <w:rsid w:val="00B55727"/>
    <w:rsid w:val="00B56892"/>
    <w:rsid w:val="00B56BD6"/>
    <w:rsid w:val="00B57382"/>
    <w:rsid w:val="00B61261"/>
    <w:rsid w:val="00B61514"/>
    <w:rsid w:val="00B61B5F"/>
    <w:rsid w:val="00B61F7E"/>
    <w:rsid w:val="00B630CE"/>
    <w:rsid w:val="00B63B2B"/>
    <w:rsid w:val="00B648C5"/>
    <w:rsid w:val="00B65FB0"/>
    <w:rsid w:val="00B66053"/>
    <w:rsid w:val="00B665C9"/>
    <w:rsid w:val="00B6675B"/>
    <w:rsid w:val="00B66D13"/>
    <w:rsid w:val="00B67CCD"/>
    <w:rsid w:val="00B67EF4"/>
    <w:rsid w:val="00B71471"/>
    <w:rsid w:val="00B71C0F"/>
    <w:rsid w:val="00B73C50"/>
    <w:rsid w:val="00B74C25"/>
    <w:rsid w:val="00B74DD6"/>
    <w:rsid w:val="00B761BD"/>
    <w:rsid w:val="00B81300"/>
    <w:rsid w:val="00B81F33"/>
    <w:rsid w:val="00B82D3B"/>
    <w:rsid w:val="00B8447D"/>
    <w:rsid w:val="00B8451C"/>
    <w:rsid w:val="00B846EA"/>
    <w:rsid w:val="00B86E94"/>
    <w:rsid w:val="00B87DD5"/>
    <w:rsid w:val="00B87EA2"/>
    <w:rsid w:val="00B90C6F"/>
    <w:rsid w:val="00B91D04"/>
    <w:rsid w:val="00B93181"/>
    <w:rsid w:val="00B9360E"/>
    <w:rsid w:val="00B941D1"/>
    <w:rsid w:val="00B94FDF"/>
    <w:rsid w:val="00B956A7"/>
    <w:rsid w:val="00B95B02"/>
    <w:rsid w:val="00B95F0C"/>
    <w:rsid w:val="00B96783"/>
    <w:rsid w:val="00B96C24"/>
    <w:rsid w:val="00B97748"/>
    <w:rsid w:val="00B97D5F"/>
    <w:rsid w:val="00BA0CE0"/>
    <w:rsid w:val="00BA13C5"/>
    <w:rsid w:val="00BA1D73"/>
    <w:rsid w:val="00BA2538"/>
    <w:rsid w:val="00BA25C2"/>
    <w:rsid w:val="00BA2E56"/>
    <w:rsid w:val="00BA472F"/>
    <w:rsid w:val="00BA49C9"/>
    <w:rsid w:val="00BA5E2A"/>
    <w:rsid w:val="00BA6243"/>
    <w:rsid w:val="00BA642A"/>
    <w:rsid w:val="00BA6797"/>
    <w:rsid w:val="00BA75D1"/>
    <w:rsid w:val="00BA7AD2"/>
    <w:rsid w:val="00BB026F"/>
    <w:rsid w:val="00BB09DE"/>
    <w:rsid w:val="00BB1477"/>
    <w:rsid w:val="00BB1FCE"/>
    <w:rsid w:val="00BB2375"/>
    <w:rsid w:val="00BB3D41"/>
    <w:rsid w:val="00BB4F8A"/>
    <w:rsid w:val="00BB567C"/>
    <w:rsid w:val="00BB5B61"/>
    <w:rsid w:val="00BB60BD"/>
    <w:rsid w:val="00BB61CD"/>
    <w:rsid w:val="00BB62EC"/>
    <w:rsid w:val="00BB6886"/>
    <w:rsid w:val="00BB6BE8"/>
    <w:rsid w:val="00BB7413"/>
    <w:rsid w:val="00BC04CF"/>
    <w:rsid w:val="00BC0692"/>
    <w:rsid w:val="00BC0C5C"/>
    <w:rsid w:val="00BC15CF"/>
    <w:rsid w:val="00BC1C77"/>
    <w:rsid w:val="00BC232A"/>
    <w:rsid w:val="00BC3398"/>
    <w:rsid w:val="00BC362C"/>
    <w:rsid w:val="00BC4638"/>
    <w:rsid w:val="00BC4C4C"/>
    <w:rsid w:val="00BC4CD6"/>
    <w:rsid w:val="00BC5A28"/>
    <w:rsid w:val="00BC601A"/>
    <w:rsid w:val="00BC6125"/>
    <w:rsid w:val="00BC6508"/>
    <w:rsid w:val="00BC69B6"/>
    <w:rsid w:val="00BC6FDC"/>
    <w:rsid w:val="00BC76FC"/>
    <w:rsid w:val="00BD0659"/>
    <w:rsid w:val="00BD0661"/>
    <w:rsid w:val="00BD1DDC"/>
    <w:rsid w:val="00BD3076"/>
    <w:rsid w:val="00BD3B98"/>
    <w:rsid w:val="00BD44AD"/>
    <w:rsid w:val="00BD4984"/>
    <w:rsid w:val="00BD4B44"/>
    <w:rsid w:val="00BD6123"/>
    <w:rsid w:val="00BD7A9F"/>
    <w:rsid w:val="00BE0011"/>
    <w:rsid w:val="00BE048F"/>
    <w:rsid w:val="00BE052B"/>
    <w:rsid w:val="00BE0BB0"/>
    <w:rsid w:val="00BE1B56"/>
    <w:rsid w:val="00BE1BF3"/>
    <w:rsid w:val="00BE2353"/>
    <w:rsid w:val="00BE2D36"/>
    <w:rsid w:val="00BE2EF8"/>
    <w:rsid w:val="00BE3180"/>
    <w:rsid w:val="00BE392C"/>
    <w:rsid w:val="00BE3E0D"/>
    <w:rsid w:val="00BE3EF1"/>
    <w:rsid w:val="00BE3FC2"/>
    <w:rsid w:val="00BE4040"/>
    <w:rsid w:val="00BE41F0"/>
    <w:rsid w:val="00BE56E5"/>
    <w:rsid w:val="00BE64F8"/>
    <w:rsid w:val="00BE6A5B"/>
    <w:rsid w:val="00BE6B1B"/>
    <w:rsid w:val="00BE6B72"/>
    <w:rsid w:val="00BE7963"/>
    <w:rsid w:val="00BE7EF1"/>
    <w:rsid w:val="00BF003F"/>
    <w:rsid w:val="00BF039E"/>
    <w:rsid w:val="00BF10BE"/>
    <w:rsid w:val="00BF117C"/>
    <w:rsid w:val="00BF1A9F"/>
    <w:rsid w:val="00BF1DDF"/>
    <w:rsid w:val="00BF21A5"/>
    <w:rsid w:val="00BF25B5"/>
    <w:rsid w:val="00BF317D"/>
    <w:rsid w:val="00BF39B3"/>
    <w:rsid w:val="00BF3C37"/>
    <w:rsid w:val="00BF408A"/>
    <w:rsid w:val="00BF6264"/>
    <w:rsid w:val="00BF6CF9"/>
    <w:rsid w:val="00BF762D"/>
    <w:rsid w:val="00C017C0"/>
    <w:rsid w:val="00C020D5"/>
    <w:rsid w:val="00C029EB"/>
    <w:rsid w:val="00C039FD"/>
    <w:rsid w:val="00C0457E"/>
    <w:rsid w:val="00C05813"/>
    <w:rsid w:val="00C064E0"/>
    <w:rsid w:val="00C06807"/>
    <w:rsid w:val="00C06C54"/>
    <w:rsid w:val="00C103DD"/>
    <w:rsid w:val="00C10978"/>
    <w:rsid w:val="00C10E4D"/>
    <w:rsid w:val="00C12873"/>
    <w:rsid w:val="00C12E27"/>
    <w:rsid w:val="00C1471D"/>
    <w:rsid w:val="00C1567E"/>
    <w:rsid w:val="00C15A55"/>
    <w:rsid w:val="00C15FBA"/>
    <w:rsid w:val="00C15FE0"/>
    <w:rsid w:val="00C166D0"/>
    <w:rsid w:val="00C1689E"/>
    <w:rsid w:val="00C16A4B"/>
    <w:rsid w:val="00C16F62"/>
    <w:rsid w:val="00C17A1B"/>
    <w:rsid w:val="00C17C6E"/>
    <w:rsid w:val="00C205AE"/>
    <w:rsid w:val="00C20D66"/>
    <w:rsid w:val="00C21862"/>
    <w:rsid w:val="00C22603"/>
    <w:rsid w:val="00C23414"/>
    <w:rsid w:val="00C241B3"/>
    <w:rsid w:val="00C2437C"/>
    <w:rsid w:val="00C24962"/>
    <w:rsid w:val="00C24EC3"/>
    <w:rsid w:val="00C26541"/>
    <w:rsid w:val="00C303B0"/>
    <w:rsid w:val="00C30C5A"/>
    <w:rsid w:val="00C30D00"/>
    <w:rsid w:val="00C3124F"/>
    <w:rsid w:val="00C31AF3"/>
    <w:rsid w:val="00C31CCB"/>
    <w:rsid w:val="00C31F10"/>
    <w:rsid w:val="00C323D2"/>
    <w:rsid w:val="00C32677"/>
    <w:rsid w:val="00C334D8"/>
    <w:rsid w:val="00C3350A"/>
    <w:rsid w:val="00C35830"/>
    <w:rsid w:val="00C35859"/>
    <w:rsid w:val="00C35ADB"/>
    <w:rsid w:val="00C35DF7"/>
    <w:rsid w:val="00C35FCC"/>
    <w:rsid w:val="00C36656"/>
    <w:rsid w:val="00C37272"/>
    <w:rsid w:val="00C372B2"/>
    <w:rsid w:val="00C37468"/>
    <w:rsid w:val="00C409EB"/>
    <w:rsid w:val="00C411DB"/>
    <w:rsid w:val="00C423EB"/>
    <w:rsid w:val="00C42AA2"/>
    <w:rsid w:val="00C42FEA"/>
    <w:rsid w:val="00C433AD"/>
    <w:rsid w:val="00C453D4"/>
    <w:rsid w:val="00C45527"/>
    <w:rsid w:val="00C45607"/>
    <w:rsid w:val="00C45E62"/>
    <w:rsid w:val="00C47C1C"/>
    <w:rsid w:val="00C47F97"/>
    <w:rsid w:val="00C51B7E"/>
    <w:rsid w:val="00C524B5"/>
    <w:rsid w:val="00C53105"/>
    <w:rsid w:val="00C5332C"/>
    <w:rsid w:val="00C533A2"/>
    <w:rsid w:val="00C54406"/>
    <w:rsid w:val="00C54ACD"/>
    <w:rsid w:val="00C55189"/>
    <w:rsid w:val="00C55D91"/>
    <w:rsid w:val="00C57266"/>
    <w:rsid w:val="00C6034C"/>
    <w:rsid w:val="00C60931"/>
    <w:rsid w:val="00C60BFC"/>
    <w:rsid w:val="00C60C9C"/>
    <w:rsid w:val="00C60D37"/>
    <w:rsid w:val="00C61DDA"/>
    <w:rsid w:val="00C620D0"/>
    <w:rsid w:val="00C62683"/>
    <w:rsid w:val="00C62C98"/>
    <w:rsid w:val="00C6390E"/>
    <w:rsid w:val="00C639C8"/>
    <w:rsid w:val="00C648DB"/>
    <w:rsid w:val="00C65C3E"/>
    <w:rsid w:val="00C65CAE"/>
    <w:rsid w:val="00C67544"/>
    <w:rsid w:val="00C67777"/>
    <w:rsid w:val="00C67AD7"/>
    <w:rsid w:val="00C71586"/>
    <w:rsid w:val="00C71CF9"/>
    <w:rsid w:val="00C725F1"/>
    <w:rsid w:val="00C72F49"/>
    <w:rsid w:val="00C73134"/>
    <w:rsid w:val="00C738FF"/>
    <w:rsid w:val="00C74906"/>
    <w:rsid w:val="00C75157"/>
    <w:rsid w:val="00C77772"/>
    <w:rsid w:val="00C77EA8"/>
    <w:rsid w:val="00C77F1F"/>
    <w:rsid w:val="00C80AB4"/>
    <w:rsid w:val="00C80DC7"/>
    <w:rsid w:val="00C80FE3"/>
    <w:rsid w:val="00C8117D"/>
    <w:rsid w:val="00C825B4"/>
    <w:rsid w:val="00C828DD"/>
    <w:rsid w:val="00C82C93"/>
    <w:rsid w:val="00C82F06"/>
    <w:rsid w:val="00C8320B"/>
    <w:rsid w:val="00C83E48"/>
    <w:rsid w:val="00C840C2"/>
    <w:rsid w:val="00C8467E"/>
    <w:rsid w:val="00C85194"/>
    <w:rsid w:val="00C859F3"/>
    <w:rsid w:val="00C85B59"/>
    <w:rsid w:val="00C85BEC"/>
    <w:rsid w:val="00C85E81"/>
    <w:rsid w:val="00C8613B"/>
    <w:rsid w:val="00C86C9E"/>
    <w:rsid w:val="00C870F5"/>
    <w:rsid w:val="00C87A01"/>
    <w:rsid w:val="00C87E43"/>
    <w:rsid w:val="00C87F0B"/>
    <w:rsid w:val="00C9261A"/>
    <w:rsid w:val="00C92DB7"/>
    <w:rsid w:val="00C94005"/>
    <w:rsid w:val="00C94279"/>
    <w:rsid w:val="00C94D6B"/>
    <w:rsid w:val="00C955F0"/>
    <w:rsid w:val="00C958A9"/>
    <w:rsid w:val="00C96018"/>
    <w:rsid w:val="00C975D9"/>
    <w:rsid w:val="00CA0B73"/>
    <w:rsid w:val="00CA13BE"/>
    <w:rsid w:val="00CA33E5"/>
    <w:rsid w:val="00CA491C"/>
    <w:rsid w:val="00CA5752"/>
    <w:rsid w:val="00CA5B8E"/>
    <w:rsid w:val="00CA6825"/>
    <w:rsid w:val="00CA758A"/>
    <w:rsid w:val="00CB0579"/>
    <w:rsid w:val="00CB0F7C"/>
    <w:rsid w:val="00CB1034"/>
    <w:rsid w:val="00CB1423"/>
    <w:rsid w:val="00CB17DB"/>
    <w:rsid w:val="00CB2CFB"/>
    <w:rsid w:val="00CB33BC"/>
    <w:rsid w:val="00CB38C9"/>
    <w:rsid w:val="00CB6263"/>
    <w:rsid w:val="00CB6BE1"/>
    <w:rsid w:val="00CB6FEA"/>
    <w:rsid w:val="00CB728B"/>
    <w:rsid w:val="00CB79CC"/>
    <w:rsid w:val="00CB7D41"/>
    <w:rsid w:val="00CC060E"/>
    <w:rsid w:val="00CC0793"/>
    <w:rsid w:val="00CC0A56"/>
    <w:rsid w:val="00CC11A9"/>
    <w:rsid w:val="00CC2D05"/>
    <w:rsid w:val="00CC2D86"/>
    <w:rsid w:val="00CC47B5"/>
    <w:rsid w:val="00CC5BDC"/>
    <w:rsid w:val="00CC5F8B"/>
    <w:rsid w:val="00CC6964"/>
    <w:rsid w:val="00CC7081"/>
    <w:rsid w:val="00CC7CB3"/>
    <w:rsid w:val="00CD0161"/>
    <w:rsid w:val="00CD1406"/>
    <w:rsid w:val="00CD2A70"/>
    <w:rsid w:val="00CD318A"/>
    <w:rsid w:val="00CD4D4E"/>
    <w:rsid w:val="00CD5A4A"/>
    <w:rsid w:val="00CD6309"/>
    <w:rsid w:val="00CD6ACB"/>
    <w:rsid w:val="00CD6CD6"/>
    <w:rsid w:val="00CD7A04"/>
    <w:rsid w:val="00CD7C24"/>
    <w:rsid w:val="00CD7EA1"/>
    <w:rsid w:val="00CE0BC7"/>
    <w:rsid w:val="00CE11AC"/>
    <w:rsid w:val="00CE2242"/>
    <w:rsid w:val="00CE2548"/>
    <w:rsid w:val="00CE38CB"/>
    <w:rsid w:val="00CE3C67"/>
    <w:rsid w:val="00CE4A84"/>
    <w:rsid w:val="00CE5B6F"/>
    <w:rsid w:val="00CE5E17"/>
    <w:rsid w:val="00CE654E"/>
    <w:rsid w:val="00CE6702"/>
    <w:rsid w:val="00CE6B6C"/>
    <w:rsid w:val="00CE7630"/>
    <w:rsid w:val="00CE7804"/>
    <w:rsid w:val="00CF0762"/>
    <w:rsid w:val="00CF0B9E"/>
    <w:rsid w:val="00CF10DE"/>
    <w:rsid w:val="00CF14FE"/>
    <w:rsid w:val="00CF15BE"/>
    <w:rsid w:val="00CF1ED8"/>
    <w:rsid w:val="00CF283D"/>
    <w:rsid w:val="00CF2F28"/>
    <w:rsid w:val="00CF3ADF"/>
    <w:rsid w:val="00CF3B8B"/>
    <w:rsid w:val="00CF459F"/>
    <w:rsid w:val="00CF4F0F"/>
    <w:rsid w:val="00CF59F1"/>
    <w:rsid w:val="00CF5AAA"/>
    <w:rsid w:val="00CF600F"/>
    <w:rsid w:val="00CF6AD6"/>
    <w:rsid w:val="00CF6D34"/>
    <w:rsid w:val="00CF7046"/>
    <w:rsid w:val="00CF770D"/>
    <w:rsid w:val="00CF7BC0"/>
    <w:rsid w:val="00D00BAC"/>
    <w:rsid w:val="00D00BEB"/>
    <w:rsid w:val="00D00DBE"/>
    <w:rsid w:val="00D01489"/>
    <w:rsid w:val="00D014DE"/>
    <w:rsid w:val="00D015E8"/>
    <w:rsid w:val="00D01681"/>
    <w:rsid w:val="00D01C57"/>
    <w:rsid w:val="00D01C77"/>
    <w:rsid w:val="00D03641"/>
    <w:rsid w:val="00D03E37"/>
    <w:rsid w:val="00D04406"/>
    <w:rsid w:val="00D04631"/>
    <w:rsid w:val="00D04A2D"/>
    <w:rsid w:val="00D04A81"/>
    <w:rsid w:val="00D04E6D"/>
    <w:rsid w:val="00D0521D"/>
    <w:rsid w:val="00D05949"/>
    <w:rsid w:val="00D067DB"/>
    <w:rsid w:val="00D06C45"/>
    <w:rsid w:val="00D070BC"/>
    <w:rsid w:val="00D07753"/>
    <w:rsid w:val="00D07A46"/>
    <w:rsid w:val="00D101CE"/>
    <w:rsid w:val="00D10B6E"/>
    <w:rsid w:val="00D10EBA"/>
    <w:rsid w:val="00D11A37"/>
    <w:rsid w:val="00D11F54"/>
    <w:rsid w:val="00D1219B"/>
    <w:rsid w:val="00D13BBC"/>
    <w:rsid w:val="00D13EFF"/>
    <w:rsid w:val="00D147CF"/>
    <w:rsid w:val="00D15C64"/>
    <w:rsid w:val="00D165CF"/>
    <w:rsid w:val="00D17448"/>
    <w:rsid w:val="00D174CA"/>
    <w:rsid w:val="00D17995"/>
    <w:rsid w:val="00D20508"/>
    <w:rsid w:val="00D205AB"/>
    <w:rsid w:val="00D20F3C"/>
    <w:rsid w:val="00D21313"/>
    <w:rsid w:val="00D24050"/>
    <w:rsid w:val="00D2414B"/>
    <w:rsid w:val="00D242AC"/>
    <w:rsid w:val="00D2458E"/>
    <w:rsid w:val="00D25DC6"/>
    <w:rsid w:val="00D26B9A"/>
    <w:rsid w:val="00D27938"/>
    <w:rsid w:val="00D30657"/>
    <w:rsid w:val="00D3080C"/>
    <w:rsid w:val="00D30A47"/>
    <w:rsid w:val="00D30CD7"/>
    <w:rsid w:val="00D31820"/>
    <w:rsid w:val="00D318EA"/>
    <w:rsid w:val="00D3229F"/>
    <w:rsid w:val="00D32B08"/>
    <w:rsid w:val="00D3351A"/>
    <w:rsid w:val="00D34029"/>
    <w:rsid w:val="00D3439A"/>
    <w:rsid w:val="00D35117"/>
    <w:rsid w:val="00D35341"/>
    <w:rsid w:val="00D3555C"/>
    <w:rsid w:val="00D36358"/>
    <w:rsid w:val="00D3718C"/>
    <w:rsid w:val="00D37ABC"/>
    <w:rsid w:val="00D41707"/>
    <w:rsid w:val="00D41F96"/>
    <w:rsid w:val="00D4229A"/>
    <w:rsid w:val="00D42653"/>
    <w:rsid w:val="00D43202"/>
    <w:rsid w:val="00D432C8"/>
    <w:rsid w:val="00D43422"/>
    <w:rsid w:val="00D4359C"/>
    <w:rsid w:val="00D4384E"/>
    <w:rsid w:val="00D43A1F"/>
    <w:rsid w:val="00D43A78"/>
    <w:rsid w:val="00D44109"/>
    <w:rsid w:val="00D47056"/>
    <w:rsid w:val="00D470D4"/>
    <w:rsid w:val="00D471AB"/>
    <w:rsid w:val="00D47302"/>
    <w:rsid w:val="00D47447"/>
    <w:rsid w:val="00D47903"/>
    <w:rsid w:val="00D47DE5"/>
    <w:rsid w:val="00D50397"/>
    <w:rsid w:val="00D50EDD"/>
    <w:rsid w:val="00D513EA"/>
    <w:rsid w:val="00D52299"/>
    <w:rsid w:val="00D53470"/>
    <w:rsid w:val="00D53FAB"/>
    <w:rsid w:val="00D54CCB"/>
    <w:rsid w:val="00D5523D"/>
    <w:rsid w:val="00D55AE1"/>
    <w:rsid w:val="00D5601D"/>
    <w:rsid w:val="00D57960"/>
    <w:rsid w:val="00D6110F"/>
    <w:rsid w:val="00D61C8F"/>
    <w:rsid w:val="00D624F2"/>
    <w:rsid w:val="00D63F46"/>
    <w:rsid w:val="00D63F6B"/>
    <w:rsid w:val="00D65113"/>
    <w:rsid w:val="00D652B1"/>
    <w:rsid w:val="00D6683C"/>
    <w:rsid w:val="00D6708B"/>
    <w:rsid w:val="00D6751B"/>
    <w:rsid w:val="00D67548"/>
    <w:rsid w:val="00D70E5A"/>
    <w:rsid w:val="00D7131B"/>
    <w:rsid w:val="00D71A91"/>
    <w:rsid w:val="00D735DF"/>
    <w:rsid w:val="00D739FF"/>
    <w:rsid w:val="00D74D85"/>
    <w:rsid w:val="00D74EE9"/>
    <w:rsid w:val="00D754B8"/>
    <w:rsid w:val="00D7555E"/>
    <w:rsid w:val="00D7571F"/>
    <w:rsid w:val="00D76082"/>
    <w:rsid w:val="00D77F79"/>
    <w:rsid w:val="00D806AE"/>
    <w:rsid w:val="00D809A8"/>
    <w:rsid w:val="00D8227D"/>
    <w:rsid w:val="00D82AEF"/>
    <w:rsid w:val="00D83C70"/>
    <w:rsid w:val="00D84D42"/>
    <w:rsid w:val="00D84D8C"/>
    <w:rsid w:val="00D850D7"/>
    <w:rsid w:val="00D853A5"/>
    <w:rsid w:val="00D86199"/>
    <w:rsid w:val="00D878F3"/>
    <w:rsid w:val="00D91509"/>
    <w:rsid w:val="00D92FEC"/>
    <w:rsid w:val="00D93A78"/>
    <w:rsid w:val="00D9441B"/>
    <w:rsid w:val="00D944CE"/>
    <w:rsid w:val="00D95851"/>
    <w:rsid w:val="00D95CD2"/>
    <w:rsid w:val="00D962FA"/>
    <w:rsid w:val="00D96903"/>
    <w:rsid w:val="00D96A46"/>
    <w:rsid w:val="00DA2C09"/>
    <w:rsid w:val="00DA3060"/>
    <w:rsid w:val="00DA36C6"/>
    <w:rsid w:val="00DA419D"/>
    <w:rsid w:val="00DA4E7B"/>
    <w:rsid w:val="00DA4F5A"/>
    <w:rsid w:val="00DA5B23"/>
    <w:rsid w:val="00DA5CAD"/>
    <w:rsid w:val="00DA5D74"/>
    <w:rsid w:val="00DA5FB5"/>
    <w:rsid w:val="00DA644B"/>
    <w:rsid w:val="00DA67A2"/>
    <w:rsid w:val="00DA7074"/>
    <w:rsid w:val="00DA76C1"/>
    <w:rsid w:val="00DB03E2"/>
    <w:rsid w:val="00DB09A2"/>
    <w:rsid w:val="00DB0B1C"/>
    <w:rsid w:val="00DB0D58"/>
    <w:rsid w:val="00DB0EB6"/>
    <w:rsid w:val="00DB1CB1"/>
    <w:rsid w:val="00DB33D1"/>
    <w:rsid w:val="00DB4981"/>
    <w:rsid w:val="00DB4AAF"/>
    <w:rsid w:val="00DB5306"/>
    <w:rsid w:val="00DB5528"/>
    <w:rsid w:val="00DB5BE2"/>
    <w:rsid w:val="00DB5DE4"/>
    <w:rsid w:val="00DB7D6F"/>
    <w:rsid w:val="00DC021C"/>
    <w:rsid w:val="00DC06A5"/>
    <w:rsid w:val="00DC1481"/>
    <w:rsid w:val="00DC1614"/>
    <w:rsid w:val="00DC208A"/>
    <w:rsid w:val="00DC22B9"/>
    <w:rsid w:val="00DC2986"/>
    <w:rsid w:val="00DC3EF5"/>
    <w:rsid w:val="00DC43B3"/>
    <w:rsid w:val="00DC4728"/>
    <w:rsid w:val="00DC4927"/>
    <w:rsid w:val="00DC4D73"/>
    <w:rsid w:val="00DC5955"/>
    <w:rsid w:val="00DC6450"/>
    <w:rsid w:val="00DC6BF2"/>
    <w:rsid w:val="00DC7098"/>
    <w:rsid w:val="00DC720C"/>
    <w:rsid w:val="00DD3887"/>
    <w:rsid w:val="00DD3BB3"/>
    <w:rsid w:val="00DD5D35"/>
    <w:rsid w:val="00DD5FA0"/>
    <w:rsid w:val="00DD6743"/>
    <w:rsid w:val="00DE0455"/>
    <w:rsid w:val="00DE0684"/>
    <w:rsid w:val="00DE0FF5"/>
    <w:rsid w:val="00DE18D1"/>
    <w:rsid w:val="00DE1BD6"/>
    <w:rsid w:val="00DE1E4D"/>
    <w:rsid w:val="00DE205A"/>
    <w:rsid w:val="00DE35CB"/>
    <w:rsid w:val="00DE5344"/>
    <w:rsid w:val="00DE559D"/>
    <w:rsid w:val="00DE5806"/>
    <w:rsid w:val="00DE5A25"/>
    <w:rsid w:val="00DE5B05"/>
    <w:rsid w:val="00DE5D06"/>
    <w:rsid w:val="00DE5F31"/>
    <w:rsid w:val="00DE6E4F"/>
    <w:rsid w:val="00DE79FE"/>
    <w:rsid w:val="00DE7F27"/>
    <w:rsid w:val="00DF094E"/>
    <w:rsid w:val="00DF0A26"/>
    <w:rsid w:val="00DF1058"/>
    <w:rsid w:val="00DF21F8"/>
    <w:rsid w:val="00DF3788"/>
    <w:rsid w:val="00DF537D"/>
    <w:rsid w:val="00DF62E7"/>
    <w:rsid w:val="00DF6B22"/>
    <w:rsid w:val="00DF7AC6"/>
    <w:rsid w:val="00DF7B2E"/>
    <w:rsid w:val="00E02233"/>
    <w:rsid w:val="00E0336F"/>
    <w:rsid w:val="00E03891"/>
    <w:rsid w:val="00E04C79"/>
    <w:rsid w:val="00E04E2B"/>
    <w:rsid w:val="00E05040"/>
    <w:rsid w:val="00E05291"/>
    <w:rsid w:val="00E059FB"/>
    <w:rsid w:val="00E05D02"/>
    <w:rsid w:val="00E069ED"/>
    <w:rsid w:val="00E06ADD"/>
    <w:rsid w:val="00E112E9"/>
    <w:rsid w:val="00E1183A"/>
    <w:rsid w:val="00E13337"/>
    <w:rsid w:val="00E13B83"/>
    <w:rsid w:val="00E14F2B"/>
    <w:rsid w:val="00E14FC2"/>
    <w:rsid w:val="00E15483"/>
    <w:rsid w:val="00E157F2"/>
    <w:rsid w:val="00E15DB5"/>
    <w:rsid w:val="00E1620F"/>
    <w:rsid w:val="00E16C89"/>
    <w:rsid w:val="00E200CB"/>
    <w:rsid w:val="00E203EC"/>
    <w:rsid w:val="00E206AE"/>
    <w:rsid w:val="00E220C7"/>
    <w:rsid w:val="00E2282F"/>
    <w:rsid w:val="00E23705"/>
    <w:rsid w:val="00E2424D"/>
    <w:rsid w:val="00E2440A"/>
    <w:rsid w:val="00E25102"/>
    <w:rsid w:val="00E26215"/>
    <w:rsid w:val="00E26752"/>
    <w:rsid w:val="00E2675A"/>
    <w:rsid w:val="00E2686C"/>
    <w:rsid w:val="00E27CA1"/>
    <w:rsid w:val="00E3014A"/>
    <w:rsid w:val="00E301BA"/>
    <w:rsid w:val="00E31029"/>
    <w:rsid w:val="00E31796"/>
    <w:rsid w:val="00E31831"/>
    <w:rsid w:val="00E32516"/>
    <w:rsid w:val="00E32B1B"/>
    <w:rsid w:val="00E3316F"/>
    <w:rsid w:val="00E336F9"/>
    <w:rsid w:val="00E34D2A"/>
    <w:rsid w:val="00E355E8"/>
    <w:rsid w:val="00E3575A"/>
    <w:rsid w:val="00E35C55"/>
    <w:rsid w:val="00E35F90"/>
    <w:rsid w:val="00E374CF"/>
    <w:rsid w:val="00E37E74"/>
    <w:rsid w:val="00E40C56"/>
    <w:rsid w:val="00E41093"/>
    <w:rsid w:val="00E41596"/>
    <w:rsid w:val="00E41C0B"/>
    <w:rsid w:val="00E41E01"/>
    <w:rsid w:val="00E41E3C"/>
    <w:rsid w:val="00E424D7"/>
    <w:rsid w:val="00E42621"/>
    <w:rsid w:val="00E439F7"/>
    <w:rsid w:val="00E44429"/>
    <w:rsid w:val="00E445B2"/>
    <w:rsid w:val="00E45E5A"/>
    <w:rsid w:val="00E45FDC"/>
    <w:rsid w:val="00E46359"/>
    <w:rsid w:val="00E469E7"/>
    <w:rsid w:val="00E46B8C"/>
    <w:rsid w:val="00E472AE"/>
    <w:rsid w:val="00E47774"/>
    <w:rsid w:val="00E47AAB"/>
    <w:rsid w:val="00E50038"/>
    <w:rsid w:val="00E5053D"/>
    <w:rsid w:val="00E51610"/>
    <w:rsid w:val="00E51B85"/>
    <w:rsid w:val="00E5271A"/>
    <w:rsid w:val="00E5385C"/>
    <w:rsid w:val="00E54539"/>
    <w:rsid w:val="00E5453B"/>
    <w:rsid w:val="00E548C6"/>
    <w:rsid w:val="00E549EA"/>
    <w:rsid w:val="00E54EC0"/>
    <w:rsid w:val="00E554C8"/>
    <w:rsid w:val="00E55A5F"/>
    <w:rsid w:val="00E55A6D"/>
    <w:rsid w:val="00E55E66"/>
    <w:rsid w:val="00E571D6"/>
    <w:rsid w:val="00E573E4"/>
    <w:rsid w:val="00E5785C"/>
    <w:rsid w:val="00E6004C"/>
    <w:rsid w:val="00E6054A"/>
    <w:rsid w:val="00E61B2D"/>
    <w:rsid w:val="00E62855"/>
    <w:rsid w:val="00E62884"/>
    <w:rsid w:val="00E62FD8"/>
    <w:rsid w:val="00E6350E"/>
    <w:rsid w:val="00E6352D"/>
    <w:rsid w:val="00E63DF0"/>
    <w:rsid w:val="00E64412"/>
    <w:rsid w:val="00E650B8"/>
    <w:rsid w:val="00E65814"/>
    <w:rsid w:val="00E65A5C"/>
    <w:rsid w:val="00E66686"/>
    <w:rsid w:val="00E67357"/>
    <w:rsid w:val="00E67566"/>
    <w:rsid w:val="00E675DB"/>
    <w:rsid w:val="00E679D5"/>
    <w:rsid w:val="00E67E62"/>
    <w:rsid w:val="00E70700"/>
    <w:rsid w:val="00E7174D"/>
    <w:rsid w:val="00E71893"/>
    <w:rsid w:val="00E7213C"/>
    <w:rsid w:val="00E7264F"/>
    <w:rsid w:val="00E736C5"/>
    <w:rsid w:val="00E73785"/>
    <w:rsid w:val="00E7512B"/>
    <w:rsid w:val="00E75446"/>
    <w:rsid w:val="00E75B3E"/>
    <w:rsid w:val="00E762FE"/>
    <w:rsid w:val="00E765A4"/>
    <w:rsid w:val="00E800F9"/>
    <w:rsid w:val="00E8093F"/>
    <w:rsid w:val="00E80D32"/>
    <w:rsid w:val="00E81FE1"/>
    <w:rsid w:val="00E82407"/>
    <w:rsid w:val="00E851AF"/>
    <w:rsid w:val="00E8547B"/>
    <w:rsid w:val="00E85733"/>
    <w:rsid w:val="00E85A2B"/>
    <w:rsid w:val="00E8601B"/>
    <w:rsid w:val="00E86602"/>
    <w:rsid w:val="00E867C7"/>
    <w:rsid w:val="00E86860"/>
    <w:rsid w:val="00E86BC7"/>
    <w:rsid w:val="00E86C81"/>
    <w:rsid w:val="00E875F9"/>
    <w:rsid w:val="00E87E45"/>
    <w:rsid w:val="00E9078E"/>
    <w:rsid w:val="00E909EB"/>
    <w:rsid w:val="00E9208C"/>
    <w:rsid w:val="00E9323B"/>
    <w:rsid w:val="00E9512B"/>
    <w:rsid w:val="00E95C49"/>
    <w:rsid w:val="00E9603E"/>
    <w:rsid w:val="00E96395"/>
    <w:rsid w:val="00E972AA"/>
    <w:rsid w:val="00EA1712"/>
    <w:rsid w:val="00EA19F7"/>
    <w:rsid w:val="00EA2F7E"/>
    <w:rsid w:val="00EA387E"/>
    <w:rsid w:val="00EA3C2A"/>
    <w:rsid w:val="00EA4CDE"/>
    <w:rsid w:val="00EA52C0"/>
    <w:rsid w:val="00EA5C81"/>
    <w:rsid w:val="00EA6815"/>
    <w:rsid w:val="00EA6B0F"/>
    <w:rsid w:val="00EA7035"/>
    <w:rsid w:val="00EA72F9"/>
    <w:rsid w:val="00EA7401"/>
    <w:rsid w:val="00EA7E08"/>
    <w:rsid w:val="00EB0552"/>
    <w:rsid w:val="00EB0EAB"/>
    <w:rsid w:val="00EB1828"/>
    <w:rsid w:val="00EB19B6"/>
    <w:rsid w:val="00EB2295"/>
    <w:rsid w:val="00EB2678"/>
    <w:rsid w:val="00EB27A5"/>
    <w:rsid w:val="00EB3823"/>
    <w:rsid w:val="00EB48E1"/>
    <w:rsid w:val="00EB4DED"/>
    <w:rsid w:val="00EB5EE5"/>
    <w:rsid w:val="00EB672E"/>
    <w:rsid w:val="00EB6D31"/>
    <w:rsid w:val="00EC193F"/>
    <w:rsid w:val="00EC2190"/>
    <w:rsid w:val="00EC2D23"/>
    <w:rsid w:val="00EC3888"/>
    <w:rsid w:val="00EC3D4F"/>
    <w:rsid w:val="00EC49C1"/>
    <w:rsid w:val="00EC4B0A"/>
    <w:rsid w:val="00EC5050"/>
    <w:rsid w:val="00EC53A8"/>
    <w:rsid w:val="00EC59C7"/>
    <w:rsid w:val="00EC5A29"/>
    <w:rsid w:val="00EC5F10"/>
    <w:rsid w:val="00EC6507"/>
    <w:rsid w:val="00EC6647"/>
    <w:rsid w:val="00EC76C4"/>
    <w:rsid w:val="00ED079A"/>
    <w:rsid w:val="00ED09F5"/>
    <w:rsid w:val="00ED0DFF"/>
    <w:rsid w:val="00ED118F"/>
    <w:rsid w:val="00ED1692"/>
    <w:rsid w:val="00ED2147"/>
    <w:rsid w:val="00ED23B1"/>
    <w:rsid w:val="00ED2ECA"/>
    <w:rsid w:val="00ED398C"/>
    <w:rsid w:val="00ED3D37"/>
    <w:rsid w:val="00ED3F91"/>
    <w:rsid w:val="00ED43AD"/>
    <w:rsid w:val="00ED45A4"/>
    <w:rsid w:val="00ED4ADF"/>
    <w:rsid w:val="00ED53A8"/>
    <w:rsid w:val="00ED569B"/>
    <w:rsid w:val="00ED57A0"/>
    <w:rsid w:val="00ED653D"/>
    <w:rsid w:val="00ED6712"/>
    <w:rsid w:val="00ED6891"/>
    <w:rsid w:val="00ED6D88"/>
    <w:rsid w:val="00ED747D"/>
    <w:rsid w:val="00ED7BEE"/>
    <w:rsid w:val="00EE0510"/>
    <w:rsid w:val="00EE05C9"/>
    <w:rsid w:val="00EE1112"/>
    <w:rsid w:val="00EE195A"/>
    <w:rsid w:val="00EE2545"/>
    <w:rsid w:val="00EE2E3D"/>
    <w:rsid w:val="00EE3174"/>
    <w:rsid w:val="00EE55FA"/>
    <w:rsid w:val="00EE5961"/>
    <w:rsid w:val="00EE5AB6"/>
    <w:rsid w:val="00EE5CAC"/>
    <w:rsid w:val="00EE66F3"/>
    <w:rsid w:val="00EE6A64"/>
    <w:rsid w:val="00EE6E4C"/>
    <w:rsid w:val="00EE73FA"/>
    <w:rsid w:val="00EF00AC"/>
    <w:rsid w:val="00EF078F"/>
    <w:rsid w:val="00EF095E"/>
    <w:rsid w:val="00EF0CE0"/>
    <w:rsid w:val="00EF2089"/>
    <w:rsid w:val="00EF29EC"/>
    <w:rsid w:val="00EF2CB8"/>
    <w:rsid w:val="00EF2ED9"/>
    <w:rsid w:val="00EF3BA3"/>
    <w:rsid w:val="00EF3DAA"/>
    <w:rsid w:val="00EF4E33"/>
    <w:rsid w:val="00EF4F0B"/>
    <w:rsid w:val="00EF5F77"/>
    <w:rsid w:val="00EF6462"/>
    <w:rsid w:val="00EF7312"/>
    <w:rsid w:val="00EF797F"/>
    <w:rsid w:val="00F015BD"/>
    <w:rsid w:val="00F03099"/>
    <w:rsid w:val="00F0441D"/>
    <w:rsid w:val="00F059D2"/>
    <w:rsid w:val="00F05E4C"/>
    <w:rsid w:val="00F05EA8"/>
    <w:rsid w:val="00F062AC"/>
    <w:rsid w:val="00F06BAA"/>
    <w:rsid w:val="00F06C46"/>
    <w:rsid w:val="00F07E39"/>
    <w:rsid w:val="00F1014E"/>
    <w:rsid w:val="00F1072F"/>
    <w:rsid w:val="00F11C54"/>
    <w:rsid w:val="00F121DB"/>
    <w:rsid w:val="00F13010"/>
    <w:rsid w:val="00F1341B"/>
    <w:rsid w:val="00F13CEC"/>
    <w:rsid w:val="00F13F65"/>
    <w:rsid w:val="00F148BB"/>
    <w:rsid w:val="00F148F7"/>
    <w:rsid w:val="00F14E30"/>
    <w:rsid w:val="00F15DF4"/>
    <w:rsid w:val="00F161F2"/>
    <w:rsid w:val="00F1642A"/>
    <w:rsid w:val="00F16468"/>
    <w:rsid w:val="00F1654A"/>
    <w:rsid w:val="00F175C7"/>
    <w:rsid w:val="00F200B5"/>
    <w:rsid w:val="00F20266"/>
    <w:rsid w:val="00F20647"/>
    <w:rsid w:val="00F211DC"/>
    <w:rsid w:val="00F215CD"/>
    <w:rsid w:val="00F228CE"/>
    <w:rsid w:val="00F22B2F"/>
    <w:rsid w:val="00F22DF0"/>
    <w:rsid w:val="00F2357E"/>
    <w:rsid w:val="00F235F6"/>
    <w:rsid w:val="00F23FAB"/>
    <w:rsid w:val="00F2515D"/>
    <w:rsid w:val="00F25BBF"/>
    <w:rsid w:val="00F266B9"/>
    <w:rsid w:val="00F2770B"/>
    <w:rsid w:val="00F27EB4"/>
    <w:rsid w:val="00F30B45"/>
    <w:rsid w:val="00F30ED9"/>
    <w:rsid w:val="00F312EA"/>
    <w:rsid w:val="00F3149C"/>
    <w:rsid w:val="00F31834"/>
    <w:rsid w:val="00F31C32"/>
    <w:rsid w:val="00F31D50"/>
    <w:rsid w:val="00F33533"/>
    <w:rsid w:val="00F3360D"/>
    <w:rsid w:val="00F33C1D"/>
    <w:rsid w:val="00F34002"/>
    <w:rsid w:val="00F34771"/>
    <w:rsid w:val="00F349AD"/>
    <w:rsid w:val="00F34AED"/>
    <w:rsid w:val="00F3533E"/>
    <w:rsid w:val="00F35A72"/>
    <w:rsid w:val="00F361C3"/>
    <w:rsid w:val="00F36E2A"/>
    <w:rsid w:val="00F36F84"/>
    <w:rsid w:val="00F371A2"/>
    <w:rsid w:val="00F41253"/>
    <w:rsid w:val="00F424E3"/>
    <w:rsid w:val="00F43013"/>
    <w:rsid w:val="00F43FB9"/>
    <w:rsid w:val="00F441B7"/>
    <w:rsid w:val="00F441DB"/>
    <w:rsid w:val="00F44408"/>
    <w:rsid w:val="00F44BBC"/>
    <w:rsid w:val="00F450BC"/>
    <w:rsid w:val="00F45455"/>
    <w:rsid w:val="00F46A95"/>
    <w:rsid w:val="00F46DA4"/>
    <w:rsid w:val="00F478DF"/>
    <w:rsid w:val="00F47DCC"/>
    <w:rsid w:val="00F47EDF"/>
    <w:rsid w:val="00F5066E"/>
    <w:rsid w:val="00F50A78"/>
    <w:rsid w:val="00F50A86"/>
    <w:rsid w:val="00F517E6"/>
    <w:rsid w:val="00F51CF9"/>
    <w:rsid w:val="00F522E4"/>
    <w:rsid w:val="00F5256D"/>
    <w:rsid w:val="00F52907"/>
    <w:rsid w:val="00F52AEE"/>
    <w:rsid w:val="00F52CCB"/>
    <w:rsid w:val="00F52E70"/>
    <w:rsid w:val="00F52E92"/>
    <w:rsid w:val="00F53A47"/>
    <w:rsid w:val="00F551A4"/>
    <w:rsid w:val="00F5583F"/>
    <w:rsid w:val="00F56433"/>
    <w:rsid w:val="00F56507"/>
    <w:rsid w:val="00F56E57"/>
    <w:rsid w:val="00F570CB"/>
    <w:rsid w:val="00F5752F"/>
    <w:rsid w:val="00F579E0"/>
    <w:rsid w:val="00F605B8"/>
    <w:rsid w:val="00F60E61"/>
    <w:rsid w:val="00F612E9"/>
    <w:rsid w:val="00F615FE"/>
    <w:rsid w:val="00F61CFC"/>
    <w:rsid w:val="00F62D80"/>
    <w:rsid w:val="00F63C0C"/>
    <w:rsid w:val="00F64221"/>
    <w:rsid w:val="00F642FB"/>
    <w:rsid w:val="00F6450D"/>
    <w:rsid w:val="00F65382"/>
    <w:rsid w:val="00F662AB"/>
    <w:rsid w:val="00F662B1"/>
    <w:rsid w:val="00F67492"/>
    <w:rsid w:val="00F67587"/>
    <w:rsid w:val="00F675A9"/>
    <w:rsid w:val="00F7014E"/>
    <w:rsid w:val="00F72174"/>
    <w:rsid w:val="00F7259C"/>
    <w:rsid w:val="00F73169"/>
    <w:rsid w:val="00F732DD"/>
    <w:rsid w:val="00F73634"/>
    <w:rsid w:val="00F73E9B"/>
    <w:rsid w:val="00F748CD"/>
    <w:rsid w:val="00F75749"/>
    <w:rsid w:val="00F75B47"/>
    <w:rsid w:val="00F75DF5"/>
    <w:rsid w:val="00F76BDD"/>
    <w:rsid w:val="00F76EF7"/>
    <w:rsid w:val="00F77B0A"/>
    <w:rsid w:val="00F80671"/>
    <w:rsid w:val="00F80C15"/>
    <w:rsid w:val="00F815CD"/>
    <w:rsid w:val="00F82AFE"/>
    <w:rsid w:val="00F82C6B"/>
    <w:rsid w:val="00F83149"/>
    <w:rsid w:val="00F84151"/>
    <w:rsid w:val="00F8428D"/>
    <w:rsid w:val="00F84C70"/>
    <w:rsid w:val="00F8559A"/>
    <w:rsid w:val="00F85AB0"/>
    <w:rsid w:val="00F85B67"/>
    <w:rsid w:val="00F86E7A"/>
    <w:rsid w:val="00F87C00"/>
    <w:rsid w:val="00F91783"/>
    <w:rsid w:val="00F91987"/>
    <w:rsid w:val="00F91E2C"/>
    <w:rsid w:val="00F92124"/>
    <w:rsid w:val="00F925B6"/>
    <w:rsid w:val="00F9276D"/>
    <w:rsid w:val="00F92FED"/>
    <w:rsid w:val="00F93325"/>
    <w:rsid w:val="00F93E08"/>
    <w:rsid w:val="00F94F5C"/>
    <w:rsid w:val="00F95E71"/>
    <w:rsid w:val="00F96AC6"/>
    <w:rsid w:val="00F979F9"/>
    <w:rsid w:val="00FA1EE9"/>
    <w:rsid w:val="00FA28D0"/>
    <w:rsid w:val="00FA2B6B"/>
    <w:rsid w:val="00FA3376"/>
    <w:rsid w:val="00FA5E86"/>
    <w:rsid w:val="00FA5F6C"/>
    <w:rsid w:val="00FA6431"/>
    <w:rsid w:val="00FA67DA"/>
    <w:rsid w:val="00FA681A"/>
    <w:rsid w:val="00FA690F"/>
    <w:rsid w:val="00FA6925"/>
    <w:rsid w:val="00FB047E"/>
    <w:rsid w:val="00FB1AF4"/>
    <w:rsid w:val="00FB2492"/>
    <w:rsid w:val="00FB2BFA"/>
    <w:rsid w:val="00FB383A"/>
    <w:rsid w:val="00FB3D60"/>
    <w:rsid w:val="00FB3F8C"/>
    <w:rsid w:val="00FB492F"/>
    <w:rsid w:val="00FB61FD"/>
    <w:rsid w:val="00FB683A"/>
    <w:rsid w:val="00FB6A9F"/>
    <w:rsid w:val="00FC11E0"/>
    <w:rsid w:val="00FC1F3C"/>
    <w:rsid w:val="00FC46C4"/>
    <w:rsid w:val="00FC4A5B"/>
    <w:rsid w:val="00FC4FBD"/>
    <w:rsid w:val="00FC50D4"/>
    <w:rsid w:val="00FC5CA4"/>
    <w:rsid w:val="00FC5E72"/>
    <w:rsid w:val="00FC619D"/>
    <w:rsid w:val="00FC71FB"/>
    <w:rsid w:val="00FC7910"/>
    <w:rsid w:val="00FD0590"/>
    <w:rsid w:val="00FD0C35"/>
    <w:rsid w:val="00FD2B50"/>
    <w:rsid w:val="00FD3E86"/>
    <w:rsid w:val="00FD56B7"/>
    <w:rsid w:val="00FD577F"/>
    <w:rsid w:val="00FD5D3E"/>
    <w:rsid w:val="00FD73D8"/>
    <w:rsid w:val="00FD7654"/>
    <w:rsid w:val="00FD7E45"/>
    <w:rsid w:val="00FE026B"/>
    <w:rsid w:val="00FE096E"/>
    <w:rsid w:val="00FE0CA6"/>
    <w:rsid w:val="00FE1412"/>
    <w:rsid w:val="00FE1E00"/>
    <w:rsid w:val="00FE2D31"/>
    <w:rsid w:val="00FE2FF6"/>
    <w:rsid w:val="00FE4A22"/>
    <w:rsid w:val="00FE4F3F"/>
    <w:rsid w:val="00FE5896"/>
    <w:rsid w:val="00FE697E"/>
    <w:rsid w:val="00FE6D3E"/>
    <w:rsid w:val="00FE70D1"/>
    <w:rsid w:val="00FE768E"/>
    <w:rsid w:val="00FF03C8"/>
    <w:rsid w:val="00FF10C0"/>
    <w:rsid w:val="00FF1682"/>
    <w:rsid w:val="00FF1A52"/>
    <w:rsid w:val="00FF1FD8"/>
    <w:rsid w:val="00FF2D7F"/>
    <w:rsid w:val="00FF31B7"/>
    <w:rsid w:val="00FF361B"/>
    <w:rsid w:val="00FF435C"/>
    <w:rsid w:val="00FF5A5A"/>
    <w:rsid w:val="00FF5F22"/>
    <w:rsid w:val="00FF67CA"/>
    <w:rsid w:val="00FF7D4A"/>
    <w:rsid w:val="014D8E33"/>
    <w:rsid w:val="0185404B"/>
    <w:rsid w:val="01B9123A"/>
    <w:rsid w:val="01DCCEEA"/>
    <w:rsid w:val="0209B842"/>
    <w:rsid w:val="02812E84"/>
    <w:rsid w:val="02925E98"/>
    <w:rsid w:val="03739E7D"/>
    <w:rsid w:val="03C08DD4"/>
    <w:rsid w:val="03CB98A0"/>
    <w:rsid w:val="041CD478"/>
    <w:rsid w:val="04B75734"/>
    <w:rsid w:val="04BE6D59"/>
    <w:rsid w:val="04F2D41E"/>
    <w:rsid w:val="05099E9B"/>
    <w:rsid w:val="053D9599"/>
    <w:rsid w:val="053F94D3"/>
    <w:rsid w:val="0557DDF0"/>
    <w:rsid w:val="059AF4D0"/>
    <w:rsid w:val="0630C810"/>
    <w:rsid w:val="06418800"/>
    <w:rsid w:val="0676D1F9"/>
    <w:rsid w:val="0698D6BD"/>
    <w:rsid w:val="06B0315F"/>
    <w:rsid w:val="06F23061"/>
    <w:rsid w:val="07503FFA"/>
    <w:rsid w:val="0789A712"/>
    <w:rsid w:val="07D0341D"/>
    <w:rsid w:val="0848CECC"/>
    <w:rsid w:val="084F6217"/>
    <w:rsid w:val="086E1690"/>
    <w:rsid w:val="08CC3A16"/>
    <w:rsid w:val="0945B66B"/>
    <w:rsid w:val="09C02E2F"/>
    <w:rsid w:val="0AC0ADA2"/>
    <w:rsid w:val="0AD81BDA"/>
    <w:rsid w:val="0AF22A2B"/>
    <w:rsid w:val="0B0F949A"/>
    <w:rsid w:val="0B2C614C"/>
    <w:rsid w:val="0B788A89"/>
    <w:rsid w:val="0BA8BC8B"/>
    <w:rsid w:val="0BCE4E31"/>
    <w:rsid w:val="0C207CFC"/>
    <w:rsid w:val="0C870A20"/>
    <w:rsid w:val="0D1D4C59"/>
    <w:rsid w:val="0D24CC73"/>
    <w:rsid w:val="0D532C66"/>
    <w:rsid w:val="0D956C75"/>
    <w:rsid w:val="0DB21D87"/>
    <w:rsid w:val="0E327382"/>
    <w:rsid w:val="0E6F306B"/>
    <w:rsid w:val="0E7B852F"/>
    <w:rsid w:val="0E832E79"/>
    <w:rsid w:val="0EB36115"/>
    <w:rsid w:val="0EC7A28D"/>
    <w:rsid w:val="0F49076E"/>
    <w:rsid w:val="0F8E10CF"/>
    <w:rsid w:val="0F8F32DA"/>
    <w:rsid w:val="0FA4DB4C"/>
    <w:rsid w:val="0FF88C6D"/>
    <w:rsid w:val="1008877C"/>
    <w:rsid w:val="104EE4FF"/>
    <w:rsid w:val="10B5DCC4"/>
    <w:rsid w:val="10EB971A"/>
    <w:rsid w:val="10ECB407"/>
    <w:rsid w:val="11016A50"/>
    <w:rsid w:val="110DFC70"/>
    <w:rsid w:val="116775F7"/>
    <w:rsid w:val="11D8F801"/>
    <w:rsid w:val="11E55332"/>
    <w:rsid w:val="12D2FAF1"/>
    <w:rsid w:val="13319B47"/>
    <w:rsid w:val="13615896"/>
    <w:rsid w:val="138A7DC9"/>
    <w:rsid w:val="144120E5"/>
    <w:rsid w:val="14566813"/>
    <w:rsid w:val="14681CC8"/>
    <w:rsid w:val="14E89153"/>
    <w:rsid w:val="14F14DAF"/>
    <w:rsid w:val="15B3C695"/>
    <w:rsid w:val="15C58C97"/>
    <w:rsid w:val="1604CE4D"/>
    <w:rsid w:val="165DB657"/>
    <w:rsid w:val="16673679"/>
    <w:rsid w:val="16926756"/>
    <w:rsid w:val="16C9B580"/>
    <w:rsid w:val="174985A3"/>
    <w:rsid w:val="178F1BEA"/>
    <w:rsid w:val="17A018DD"/>
    <w:rsid w:val="17FAEF48"/>
    <w:rsid w:val="1875C753"/>
    <w:rsid w:val="18A9B432"/>
    <w:rsid w:val="19324BA2"/>
    <w:rsid w:val="19A37525"/>
    <w:rsid w:val="19CF623D"/>
    <w:rsid w:val="1A36D972"/>
    <w:rsid w:val="1A87F773"/>
    <w:rsid w:val="1A9B8483"/>
    <w:rsid w:val="1C06AF7F"/>
    <w:rsid w:val="1CA88AB3"/>
    <w:rsid w:val="1CC6D0BD"/>
    <w:rsid w:val="1D24E05D"/>
    <w:rsid w:val="1D486C6E"/>
    <w:rsid w:val="1D6290EA"/>
    <w:rsid w:val="1D8FA8FD"/>
    <w:rsid w:val="1D9D71FE"/>
    <w:rsid w:val="1DD078E9"/>
    <w:rsid w:val="1DE2C79A"/>
    <w:rsid w:val="1DFD683C"/>
    <w:rsid w:val="1E0685A3"/>
    <w:rsid w:val="1E40A453"/>
    <w:rsid w:val="1E56548D"/>
    <w:rsid w:val="1E58BD05"/>
    <w:rsid w:val="1F0C4F75"/>
    <w:rsid w:val="1FD68F49"/>
    <w:rsid w:val="2052DE88"/>
    <w:rsid w:val="20A992B1"/>
    <w:rsid w:val="21C7D78A"/>
    <w:rsid w:val="21D7F19C"/>
    <w:rsid w:val="21F6CC9A"/>
    <w:rsid w:val="22318670"/>
    <w:rsid w:val="22503BB9"/>
    <w:rsid w:val="225053E6"/>
    <w:rsid w:val="22A1B3C6"/>
    <w:rsid w:val="22A801C6"/>
    <w:rsid w:val="22A8988E"/>
    <w:rsid w:val="22EA2AE6"/>
    <w:rsid w:val="234C152F"/>
    <w:rsid w:val="23BFA7CF"/>
    <w:rsid w:val="240FEE91"/>
    <w:rsid w:val="243AE7D2"/>
    <w:rsid w:val="24C5B2F1"/>
    <w:rsid w:val="24F164A3"/>
    <w:rsid w:val="25073EA8"/>
    <w:rsid w:val="25170D12"/>
    <w:rsid w:val="252542D0"/>
    <w:rsid w:val="253DE376"/>
    <w:rsid w:val="254A702A"/>
    <w:rsid w:val="25857403"/>
    <w:rsid w:val="25C0D643"/>
    <w:rsid w:val="260A05BC"/>
    <w:rsid w:val="26726CA1"/>
    <w:rsid w:val="26D8B7B8"/>
    <w:rsid w:val="270452C9"/>
    <w:rsid w:val="2717BA5A"/>
    <w:rsid w:val="27B7BE97"/>
    <w:rsid w:val="27F91386"/>
    <w:rsid w:val="28472445"/>
    <w:rsid w:val="2877F857"/>
    <w:rsid w:val="28C57DCD"/>
    <w:rsid w:val="290BBEA7"/>
    <w:rsid w:val="291F3B68"/>
    <w:rsid w:val="293EFA22"/>
    <w:rsid w:val="297101E0"/>
    <w:rsid w:val="29A94E21"/>
    <w:rsid w:val="2A177B8D"/>
    <w:rsid w:val="2A177BB7"/>
    <w:rsid w:val="2A444668"/>
    <w:rsid w:val="2B0E1B86"/>
    <w:rsid w:val="2BE753D5"/>
    <w:rsid w:val="2C602B85"/>
    <w:rsid w:val="2C60902C"/>
    <w:rsid w:val="2CB6E821"/>
    <w:rsid w:val="2D0E82F9"/>
    <w:rsid w:val="2D433E77"/>
    <w:rsid w:val="2D93395E"/>
    <w:rsid w:val="2D98AA63"/>
    <w:rsid w:val="2DFC75E0"/>
    <w:rsid w:val="2E03CC0E"/>
    <w:rsid w:val="2EA3655A"/>
    <w:rsid w:val="2EACCC7B"/>
    <w:rsid w:val="2ECE3490"/>
    <w:rsid w:val="2F0EBE25"/>
    <w:rsid w:val="3032201B"/>
    <w:rsid w:val="310EB130"/>
    <w:rsid w:val="3124273E"/>
    <w:rsid w:val="31B71242"/>
    <w:rsid w:val="31F3D0CC"/>
    <w:rsid w:val="326C20FF"/>
    <w:rsid w:val="32876E7E"/>
    <w:rsid w:val="333A646C"/>
    <w:rsid w:val="334AA274"/>
    <w:rsid w:val="33DA36D3"/>
    <w:rsid w:val="34601277"/>
    <w:rsid w:val="34B2B868"/>
    <w:rsid w:val="35143D04"/>
    <w:rsid w:val="35376939"/>
    <w:rsid w:val="35FAAD8E"/>
    <w:rsid w:val="364AA2F9"/>
    <w:rsid w:val="373014DA"/>
    <w:rsid w:val="378CD156"/>
    <w:rsid w:val="37CB8D60"/>
    <w:rsid w:val="37D023F2"/>
    <w:rsid w:val="380E2A75"/>
    <w:rsid w:val="3855E985"/>
    <w:rsid w:val="387DD112"/>
    <w:rsid w:val="38FD119D"/>
    <w:rsid w:val="394B4B45"/>
    <w:rsid w:val="396C0C82"/>
    <w:rsid w:val="39E136D9"/>
    <w:rsid w:val="3A47D8ED"/>
    <w:rsid w:val="3A7CCECD"/>
    <w:rsid w:val="3A8AA895"/>
    <w:rsid w:val="3AC13DF2"/>
    <w:rsid w:val="3B2FF61B"/>
    <w:rsid w:val="3B300EA4"/>
    <w:rsid w:val="3B46A491"/>
    <w:rsid w:val="3B8CFC46"/>
    <w:rsid w:val="3BBFAE21"/>
    <w:rsid w:val="3BCFBC80"/>
    <w:rsid w:val="3C1496DC"/>
    <w:rsid w:val="3C67957F"/>
    <w:rsid w:val="3C79ADE1"/>
    <w:rsid w:val="3CF055CA"/>
    <w:rsid w:val="3DC06053"/>
    <w:rsid w:val="3E454DD9"/>
    <w:rsid w:val="3EFC0668"/>
    <w:rsid w:val="3F1589E3"/>
    <w:rsid w:val="3F534E86"/>
    <w:rsid w:val="3F9F4EC3"/>
    <w:rsid w:val="401F24BD"/>
    <w:rsid w:val="406FB002"/>
    <w:rsid w:val="407BFFFD"/>
    <w:rsid w:val="40A53C1F"/>
    <w:rsid w:val="40F5916E"/>
    <w:rsid w:val="41434B1B"/>
    <w:rsid w:val="41589BAA"/>
    <w:rsid w:val="41AAD30C"/>
    <w:rsid w:val="41F23287"/>
    <w:rsid w:val="41FF57A6"/>
    <w:rsid w:val="420734DD"/>
    <w:rsid w:val="421738E6"/>
    <w:rsid w:val="4227DB36"/>
    <w:rsid w:val="42A18A5C"/>
    <w:rsid w:val="4318A9E0"/>
    <w:rsid w:val="4406998C"/>
    <w:rsid w:val="442BED15"/>
    <w:rsid w:val="44592800"/>
    <w:rsid w:val="44B5A0F7"/>
    <w:rsid w:val="44EA4F9D"/>
    <w:rsid w:val="44FA69DA"/>
    <w:rsid w:val="45015B27"/>
    <w:rsid w:val="450CDF1B"/>
    <w:rsid w:val="4546EB13"/>
    <w:rsid w:val="454AFFD2"/>
    <w:rsid w:val="4571D3B1"/>
    <w:rsid w:val="457C50ED"/>
    <w:rsid w:val="45CB32CC"/>
    <w:rsid w:val="46055E57"/>
    <w:rsid w:val="464FB32A"/>
    <w:rsid w:val="465FE7B9"/>
    <w:rsid w:val="46AF9624"/>
    <w:rsid w:val="46E197D7"/>
    <w:rsid w:val="46F3B629"/>
    <w:rsid w:val="47100DDC"/>
    <w:rsid w:val="4711BDD6"/>
    <w:rsid w:val="4736676C"/>
    <w:rsid w:val="4740746E"/>
    <w:rsid w:val="47F4E00D"/>
    <w:rsid w:val="4817C243"/>
    <w:rsid w:val="48437AAA"/>
    <w:rsid w:val="48446BE8"/>
    <w:rsid w:val="485954AF"/>
    <w:rsid w:val="4870A76E"/>
    <w:rsid w:val="48D4F06C"/>
    <w:rsid w:val="49094FA3"/>
    <w:rsid w:val="4925D81B"/>
    <w:rsid w:val="49D66C49"/>
    <w:rsid w:val="4A35B98A"/>
    <w:rsid w:val="4AB3667E"/>
    <w:rsid w:val="4B225940"/>
    <w:rsid w:val="4B905DF9"/>
    <w:rsid w:val="4B9249E0"/>
    <w:rsid w:val="4BBA27F6"/>
    <w:rsid w:val="4C395CDA"/>
    <w:rsid w:val="4CC317E7"/>
    <w:rsid w:val="4DB47465"/>
    <w:rsid w:val="4DBB1466"/>
    <w:rsid w:val="4E3D3BE8"/>
    <w:rsid w:val="4E4E1C00"/>
    <w:rsid w:val="4F1471E0"/>
    <w:rsid w:val="4F7668D7"/>
    <w:rsid w:val="4F7E480B"/>
    <w:rsid w:val="4FAD23F1"/>
    <w:rsid w:val="4FC7231C"/>
    <w:rsid w:val="4FE90339"/>
    <w:rsid w:val="4FE9E279"/>
    <w:rsid w:val="50060035"/>
    <w:rsid w:val="506A1BB9"/>
    <w:rsid w:val="5078DDB5"/>
    <w:rsid w:val="51021DF0"/>
    <w:rsid w:val="512C0B1D"/>
    <w:rsid w:val="5132DE92"/>
    <w:rsid w:val="51887241"/>
    <w:rsid w:val="51D3CD4E"/>
    <w:rsid w:val="522B6DBB"/>
    <w:rsid w:val="526244FE"/>
    <w:rsid w:val="527A3F1B"/>
    <w:rsid w:val="52AD5D83"/>
    <w:rsid w:val="534A89D0"/>
    <w:rsid w:val="53544C21"/>
    <w:rsid w:val="53843622"/>
    <w:rsid w:val="53C12EBB"/>
    <w:rsid w:val="5434F8A5"/>
    <w:rsid w:val="544371A5"/>
    <w:rsid w:val="54763D45"/>
    <w:rsid w:val="54884265"/>
    <w:rsid w:val="54C9D203"/>
    <w:rsid w:val="54CA9CFC"/>
    <w:rsid w:val="54D8FCB2"/>
    <w:rsid w:val="54F87AF2"/>
    <w:rsid w:val="55059862"/>
    <w:rsid w:val="55257874"/>
    <w:rsid w:val="555464AB"/>
    <w:rsid w:val="555C4F77"/>
    <w:rsid w:val="559D4A57"/>
    <w:rsid w:val="55B935EB"/>
    <w:rsid w:val="55E66F42"/>
    <w:rsid w:val="562D8691"/>
    <w:rsid w:val="569B47A9"/>
    <w:rsid w:val="5813FF76"/>
    <w:rsid w:val="5830279E"/>
    <w:rsid w:val="58501F61"/>
    <w:rsid w:val="586194E7"/>
    <w:rsid w:val="589B0A9D"/>
    <w:rsid w:val="58CA63F5"/>
    <w:rsid w:val="58D53173"/>
    <w:rsid w:val="58D61158"/>
    <w:rsid w:val="5922C213"/>
    <w:rsid w:val="5964CD44"/>
    <w:rsid w:val="5A1ABB8A"/>
    <w:rsid w:val="5AC0617B"/>
    <w:rsid w:val="5ACF2377"/>
    <w:rsid w:val="5AEB9A40"/>
    <w:rsid w:val="5BD66C1B"/>
    <w:rsid w:val="5BEC9BFB"/>
    <w:rsid w:val="5BFD886A"/>
    <w:rsid w:val="5C178499"/>
    <w:rsid w:val="5C7B4D8B"/>
    <w:rsid w:val="5CBC0F19"/>
    <w:rsid w:val="5CE3A6DF"/>
    <w:rsid w:val="5DE5D553"/>
    <w:rsid w:val="5E0B0BE9"/>
    <w:rsid w:val="5E24ABCB"/>
    <w:rsid w:val="5E2DE869"/>
    <w:rsid w:val="5E98BA98"/>
    <w:rsid w:val="5E9BD462"/>
    <w:rsid w:val="5EDD2666"/>
    <w:rsid w:val="5F2C357C"/>
    <w:rsid w:val="5F3389EE"/>
    <w:rsid w:val="5F4DE040"/>
    <w:rsid w:val="603626E6"/>
    <w:rsid w:val="60BC7F9E"/>
    <w:rsid w:val="61AF5D4D"/>
    <w:rsid w:val="62390F37"/>
    <w:rsid w:val="628C727D"/>
    <w:rsid w:val="62EB2F13"/>
    <w:rsid w:val="62F87E34"/>
    <w:rsid w:val="644FD2BB"/>
    <w:rsid w:val="64607689"/>
    <w:rsid w:val="652A9A8F"/>
    <w:rsid w:val="65811589"/>
    <w:rsid w:val="65B5D98F"/>
    <w:rsid w:val="65D9020F"/>
    <w:rsid w:val="67227AA0"/>
    <w:rsid w:val="6758AF93"/>
    <w:rsid w:val="678605D2"/>
    <w:rsid w:val="6798BF10"/>
    <w:rsid w:val="680AACB9"/>
    <w:rsid w:val="68573254"/>
    <w:rsid w:val="686C0398"/>
    <w:rsid w:val="6899011A"/>
    <w:rsid w:val="68A1CE19"/>
    <w:rsid w:val="68C224C5"/>
    <w:rsid w:val="68D87AAF"/>
    <w:rsid w:val="68DDF809"/>
    <w:rsid w:val="692861F8"/>
    <w:rsid w:val="694221EF"/>
    <w:rsid w:val="69775B4D"/>
    <w:rsid w:val="697F8066"/>
    <w:rsid w:val="69E91CF1"/>
    <w:rsid w:val="6A01AC2B"/>
    <w:rsid w:val="6A112B95"/>
    <w:rsid w:val="6A43566D"/>
    <w:rsid w:val="6A619B7C"/>
    <w:rsid w:val="6A7E429A"/>
    <w:rsid w:val="6B191E54"/>
    <w:rsid w:val="6B4944AF"/>
    <w:rsid w:val="6DF3987C"/>
    <w:rsid w:val="6DFCC029"/>
    <w:rsid w:val="6E0474D3"/>
    <w:rsid w:val="6E057C85"/>
    <w:rsid w:val="6E746F47"/>
    <w:rsid w:val="6E9D3F94"/>
    <w:rsid w:val="6ED421DF"/>
    <w:rsid w:val="6EE27400"/>
    <w:rsid w:val="6F802C6B"/>
    <w:rsid w:val="6F80E4E9"/>
    <w:rsid w:val="7036C0D4"/>
    <w:rsid w:val="706CA394"/>
    <w:rsid w:val="70ACD3BB"/>
    <w:rsid w:val="71005C22"/>
    <w:rsid w:val="7162219C"/>
    <w:rsid w:val="71FDEBB1"/>
    <w:rsid w:val="7221904F"/>
    <w:rsid w:val="72B2B845"/>
    <w:rsid w:val="73074049"/>
    <w:rsid w:val="738FA478"/>
    <w:rsid w:val="73B054BD"/>
    <w:rsid w:val="74554641"/>
    <w:rsid w:val="74A7B5A8"/>
    <w:rsid w:val="74F3FDFC"/>
    <w:rsid w:val="756C296A"/>
    <w:rsid w:val="758F8777"/>
    <w:rsid w:val="75AAD9E8"/>
    <w:rsid w:val="763F1231"/>
    <w:rsid w:val="7670ECE6"/>
    <w:rsid w:val="767D4C35"/>
    <w:rsid w:val="76840920"/>
    <w:rsid w:val="76B7C5E8"/>
    <w:rsid w:val="76E6C84A"/>
    <w:rsid w:val="76ECB852"/>
    <w:rsid w:val="76FB4B55"/>
    <w:rsid w:val="7712951D"/>
    <w:rsid w:val="771B1C0C"/>
    <w:rsid w:val="77870EAC"/>
    <w:rsid w:val="77B245C6"/>
    <w:rsid w:val="77C9E6E3"/>
    <w:rsid w:val="780ED33A"/>
    <w:rsid w:val="782C023E"/>
    <w:rsid w:val="786063A8"/>
    <w:rsid w:val="78919CCC"/>
    <w:rsid w:val="78FC5BA0"/>
    <w:rsid w:val="79A9D843"/>
    <w:rsid w:val="7A08A26B"/>
    <w:rsid w:val="7AF115C8"/>
    <w:rsid w:val="7B3CBE4F"/>
    <w:rsid w:val="7B822158"/>
    <w:rsid w:val="7BFD5E4D"/>
    <w:rsid w:val="7C404058"/>
    <w:rsid w:val="7CBB0748"/>
    <w:rsid w:val="7CE97CB6"/>
    <w:rsid w:val="7D826E19"/>
    <w:rsid w:val="7E21397E"/>
    <w:rsid w:val="7E31090B"/>
    <w:rsid w:val="7E75C182"/>
    <w:rsid w:val="7EAA79B9"/>
    <w:rsid w:val="7F24F17D"/>
    <w:rsid w:val="7F3252B3"/>
    <w:rsid w:val="7F50B6D3"/>
    <w:rsid w:val="7F8BC31A"/>
    <w:rsid w:val="7FA50841"/>
    <w:rsid w:val="7FB50838"/>
    <w:rsid w:val="7FDD0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6527DE"/>
  <w15:chartTrackingRefBased/>
  <w15:docId w15:val="{0B50D551-19F4-4E6D-A127-86F1CE213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749"/>
  </w:style>
  <w:style w:type="paragraph" w:styleId="Rubrik1">
    <w:name w:val="heading 1"/>
    <w:basedOn w:val="Normal"/>
    <w:next w:val="Normal"/>
    <w:link w:val="Rubrik1Char"/>
    <w:uiPriority w:val="9"/>
    <w:qFormat/>
    <w:rsid w:val="00787C5F"/>
    <w:pPr>
      <w:keepNext/>
      <w:keepLines/>
      <w:pBdr>
        <w:bottom w:val="single" w:sz="4" w:space="1" w:color="auto"/>
      </w:pBdr>
      <w:spacing w:before="240"/>
      <w:outlineLvl w:val="0"/>
    </w:pPr>
    <w:rPr>
      <w:rFonts w:asciiTheme="majorHAnsi" w:eastAsiaTheme="majorEastAsia" w:hAnsiTheme="majorHAnsi" w:cstheme="majorBidi"/>
      <w:b/>
      <w:bCs/>
      <w:color w:val="060D9E"/>
      <w:sz w:val="28"/>
      <w:szCs w:val="32"/>
      <w:lang w:val="en-GB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9C0C89"/>
    <w:pPr>
      <w:keepNext/>
      <w:keepLines/>
      <w:numPr>
        <w:ilvl w:val="1"/>
        <w:numId w:val="15"/>
      </w:numPr>
      <w:spacing w:before="40" w:after="0"/>
      <w:outlineLvl w:val="1"/>
    </w:pPr>
    <w:rPr>
      <w:rFonts w:asciiTheme="majorHAnsi" w:eastAsiaTheme="majorEastAsia" w:hAnsiTheme="majorHAnsi" w:cstheme="majorBidi"/>
      <w:color w:val="2C2A6F"/>
      <w:sz w:val="26"/>
      <w:szCs w:val="26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7C0B1E"/>
    <w:pPr>
      <w:keepNext/>
      <w:keepLines/>
      <w:numPr>
        <w:ilvl w:val="2"/>
        <w:numId w:val="1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7C0B1E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7C0B1E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7C0B1E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7C0B1E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7C0B1E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7C0B1E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numbering" w:customStyle="1" w:styleId="BulletList">
    <w:name w:val="BulletList"/>
    <w:uiPriority w:val="99"/>
    <w:rsid w:val="00C103DD"/>
    <w:pPr>
      <w:numPr>
        <w:numId w:val="5"/>
      </w:numPr>
    </w:pPr>
  </w:style>
  <w:style w:type="numbering" w:customStyle="1" w:styleId="NumberList">
    <w:name w:val="NumberList"/>
    <w:uiPriority w:val="99"/>
    <w:rsid w:val="00C103DD"/>
    <w:pPr>
      <w:numPr>
        <w:numId w:val="12"/>
      </w:numPr>
    </w:pPr>
  </w:style>
  <w:style w:type="character" w:customStyle="1" w:styleId="Rubrik1Char">
    <w:name w:val="Rubrik 1 Char"/>
    <w:basedOn w:val="Standardstycketeckensnitt"/>
    <w:link w:val="Rubrik1"/>
    <w:uiPriority w:val="9"/>
    <w:rsid w:val="00787C5F"/>
    <w:rPr>
      <w:rFonts w:asciiTheme="majorHAnsi" w:eastAsiaTheme="majorEastAsia" w:hAnsiTheme="majorHAnsi" w:cstheme="majorBidi"/>
      <w:b/>
      <w:bCs/>
      <w:color w:val="060D9E"/>
      <w:sz w:val="28"/>
      <w:szCs w:val="32"/>
      <w:lang w:val="en-GB"/>
    </w:rPr>
  </w:style>
  <w:style w:type="character" w:customStyle="1" w:styleId="Rubrik2Char">
    <w:name w:val="Rubrik 2 Char"/>
    <w:basedOn w:val="Standardstycketeckensnitt"/>
    <w:link w:val="Rubrik2"/>
    <w:uiPriority w:val="9"/>
    <w:rsid w:val="009C0C89"/>
    <w:rPr>
      <w:rFonts w:asciiTheme="majorHAnsi" w:eastAsiaTheme="majorEastAsia" w:hAnsiTheme="majorHAnsi" w:cstheme="majorBidi"/>
      <w:color w:val="2C2A6F"/>
      <w:sz w:val="26"/>
      <w:szCs w:val="26"/>
    </w:rPr>
  </w:style>
  <w:style w:type="character" w:styleId="Starkbetoning">
    <w:name w:val="Intense Emphasis"/>
    <w:basedOn w:val="Standardstycketeckensnitt"/>
    <w:uiPriority w:val="21"/>
    <w:qFormat/>
    <w:rsid w:val="007C0B1E"/>
    <w:rPr>
      <w:i/>
      <w:iCs/>
      <w:color w:val="7F7F7F" w:themeColor="text1" w:themeTint="80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7C0B1E"/>
    <w:pPr>
      <w:spacing w:before="360" w:after="360"/>
      <w:ind w:left="864" w:right="864"/>
      <w:jc w:val="center"/>
    </w:pPr>
    <w:rPr>
      <w:i/>
      <w:iCs/>
      <w:color w:val="7F7F7F" w:themeColor="text1" w:themeTint="80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7C0B1E"/>
    <w:rPr>
      <w:i/>
      <w:iCs/>
      <w:color w:val="7F7F7F" w:themeColor="text1" w:themeTint="80"/>
    </w:rPr>
  </w:style>
  <w:style w:type="character" w:styleId="Starkreferens">
    <w:name w:val="Intense Reference"/>
    <w:basedOn w:val="Standardstycketeckensnitt"/>
    <w:uiPriority w:val="32"/>
    <w:qFormat/>
    <w:rsid w:val="007C0B1E"/>
    <w:rPr>
      <w:b/>
      <w:bCs/>
      <w:smallCaps/>
      <w:color w:val="7F7F7F" w:themeColor="text1" w:themeTint="80"/>
      <w:spacing w:val="5"/>
    </w:rPr>
  </w:style>
  <w:style w:type="paragraph" w:styleId="Rubrik">
    <w:name w:val="Title"/>
    <w:basedOn w:val="Normal"/>
    <w:next w:val="Normal"/>
    <w:link w:val="RubrikChar"/>
    <w:uiPriority w:val="10"/>
    <w:qFormat/>
    <w:rsid w:val="009B780B"/>
    <w:pPr>
      <w:spacing w:after="0" w:line="240" w:lineRule="auto"/>
      <w:contextualSpacing/>
    </w:pPr>
    <w:rPr>
      <w:rFonts w:asciiTheme="majorHAnsi" w:eastAsiaTheme="majorEastAsia" w:hAnsiTheme="majorHAnsi" w:cstheme="majorBidi"/>
      <w:b/>
      <w:bCs/>
      <w:caps/>
      <w:spacing w:val="-10"/>
      <w:kern w:val="28"/>
      <w:sz w:val="36"/>
      <w:szCs w:val="56"/>
      <w:lang w:val="en-GB"/>
    </w:rPr>
  </w:style>
  <w:style w:type="character" w:customStyle="1" w:styleId="RubrikChar">
    <w:name w:val="Rubrik Char"/>
    <w:basedOn w:val="Standardstycketeckensnitt"/>
    <w:link w:val="Rubrik"/>
    <w:uiPriority w:val="10"/>
    <w:rsid w:val="009B780B"/>
    <w:rPr>
      <w:rFonts w:asciiTheme="majorHAnsi" w:eastAsiaTheme="majorEastAsia" w:hAnsiTheme="majorHAnsi" w:cstheme="majorBidi"/>
      <w:b/>
      <w:bCs/>
      <w:caps/>
      <w:spacing w:val="-10"/>
      <w:kern w:val="28"/>
      <w:sz w:val="36"/>
      <w:szCs w:val="56"/>
      <w:lang w:val="en-GB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7C0B1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7C0B1E"/>
    <w:rPr>
      <w:rFonts w:eastAsiaTheme="minorEastAsia"/>
      <w:color w:val="5A5A5A" w:themeColor="text1" w:themeTint="A5"/>
      <w:spacing w:val="15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7C0B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7C0B1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7C0B1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7C0B1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7C0B1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7C0B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7C0B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stycke">
    <w:name w:val="List Paragraph"/>
    <w:basedOn w:val="Normal"/>
    <w:uiPriority w:val="34"/>
    <w:qFormat/>
    <w:rsid w:val="00D318EA"/>
    <w:pPr>
      <w:ind w:left="340" w:hanging="340"/>
    </w:pPr>
  </w:style>
  <w:style w:type="table" w:styleId="Tabellrutnt">
    <w:name w:val="Table Grid"/>
    <w:basedOn w:val="Normaltabell"/>
    <w:uiPriority w:val="39"/>
    <w:rsid w:val="005C35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tionItem">
    <w:name w:val="Action Item"/>
    <w:basedOn w:val="Normal"/>
    <w:next w:val="Liststycke"/>
    <w:qFormat/>
    <w:rsid w:val="00D318EA"/>
    <w:pPr>
      <w:numPr>
        <w:numId w:val="20"/>
      </w:numPr>
    </w:pPr>
    <w:rPr>
      <w:b/>
      <w:bCs/>
      <w:lang w:val="en-GB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345A7B"/>
  </w:style>
  <w:style w:type="paragraph" w:styleId="Innehll1">
    <w:name w:val="toc 1"/>
    <w:basedOn w:val="Normal"/>
    <w:next w:val="Normal"/>
    <w:autoRedefine/>
    <w:uiPriority w:val="39"/>
    <w:unhideWhenUsed/>
    <w:rsid w:val="00CC0A56"/>
    <w:pPr>
      <w:tabs>
        <w:tab w:val="right" w:leader="dot" w:pos="9016"/>
      </w:tabs>
      <w:ind w:left="426" w:hanging="426"/>
    </w:pPr>
    <w:rPr>
      <w:b/>
    </w:rPr>
  </w:style>
  <w:style w:type="character" w:styleId="Hyperlnk">
    <w:name w:val="Hyperlink"/>
    <w:basedOn w:val="Standardstycketeckensnitt"/>
    <w:uiPriority w:val="99"/>
    <w:unhideWhenUsed/>
    <w:rsid w:val="009731A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913F45"/>
    <w:pPr>
      <w:spacing w:after="0" w:line="240" w:lineRule="auto"/>
    </w:pPr>
  </w:style>
  <w:style w:type="paragraph" w:styleId="Ballongtext">
    <w:name w:val="Balloon Text"/>
    <w:basedOn w:val="Normal"/>
    <w:link w:val="BallongtextChar"/>
    <w:uiPriority w:val="99"/>
    <w:semiHidden/>
    <w:unhideWhenUsed/>
    <w:rsid w:val="00913F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913F45"/>
    <w:rPr>
      <w:rFonts w:ascii="Segoe UI" w:hAnsi="Segoe UI" w:cs="Segoe UI"/>
      <w:sz w:val="18"/>
      <w:szCs w:val="18"/>
    </w:rPr>
  </w:style>
  <w:style w:type="paragraph" w:styleId="Normalwebb">
    <w:name w:val="Normal (Web)"/>
    <w:basedOn w:val="Normal"/>
    <w:uiPriority w:val="99"/>
    <w:semiHidden/>
    <w:unhideWhenUsed/>
    <w:rsid w:val="00FB1AF4"/>
    <w:pPr>
      <w:spacing w:before="100" w:beforeAutospacing="1" w:after="100" w:afterAutospacing="1" w:line="240" w:lineRule="auto"/>
    </w:pPr>
    <w:rPr>
      <w:rFonts w:ascii="Calibri" w:hAnsi="Calibri" w:cs="Calibri"/>
      <w:lang w:val="fr-FR" w:eastAsia="fr-FR"/>
    </w:rPr>
  </w:style>
  <w:style w:type="paragraph" w:styleId="Sidhuvud">
    <w:name w:val="header"/>
    <w:basedOn w:val="Normal"/>
    <w:link w:val="SidhuvudChar"/>
    <w:uiPriority w:val="99"/>
    <w:unhideWhenUsed/>
    <w:rsid w:val="00406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406E78"/>
  </w:style>
  <w:style w:type="paragraph" w:styleId="Sidfot">
    <w:name w:val="footer"/>
    <w:basedOn w:val="Normal"/>
    <w:link w:val="SidfotChar"/>
    <w:uiPriority w:val="99"/>
    <w:unhideWhenUsed/>
    <w:rsid w:val="00406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406E78"/>
  </w:style>
  <w:style w:type="character" w:styleId="Betoning">
    <w:name w:val="Emphasis"/>
    <w:basedOn w:val="Standardstycketeckensnitt"/>
    <w:uiPriority w:val="20"/>
    <w:qFormat/>
    <w:rsid w:val="00CA5B8E"/>
    <w:rPr>
      <w:i/>
      <w:iCs/>
    </w:rPr>
  </w:style>
  <w:style w:type="paragraph" w:styleId="Ingetavstnd">
    <w:name w:val="No Spacing"/>
    <w:uiPriority w:val="1"/>
    <w:qFormat/>
    <w:rsid w:val="00524824"/>
    <w:pPr>
      <w:spacing w:after="0" w:line="240" w:lineRule="auto"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26545A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26545A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26545A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26545A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26545A"/>
    <w:rPr>
      <w:b/>
      <w:bCs/>
      <w:sz w:val="20"/>
      <w:szCs w:val="20"/>
    </w:rPr>
  </w:style>
  <w:style w:type="character" w:styleId="Olstomnmnande">
    <w:name w:val="Unresolved Mention"/>
    <w:basedOn w:val="Standardstycketeckensnitt"/>
    <w:uiPriority w:val="99"/>
    <w:semiHidden/>
    <w:unhideWhenUsed/>
    <w:rsid w:val="00D147CF"/>
    <w:rPr>
      <w:color w:val="605E5C"/>
      <w:shd w:val="clear" w:color="auto" w:fill="E1DFDD"/>
    </w:rPr>
  </w:style>
  <w:style w:type="table" w:styleId="Rutntstabell1ljus">
    <w:name w:val="Grid Table 1 Light"/>
    <w:basedOn w:val="Normaltabell"/>
    <w:uiPriority w:val="46"/>
    <w:rsid w:val="00DE205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xmsonormal">
    <w:name w:val="x_msonormal"/>
    <w:basedOn w:val="Normal"/>
    <w:uiPriority w:val="99"/>
    <w:semiHidden/>
    <w:rsid w:val="00525A23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052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55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89013">
          <w:marLeft w:val="225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67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04855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3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86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8579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7730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9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allison@esf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D7B26373E52748BA7B24632514818B" ma:contentTypeVersion="17" ma:contentTypeDescription="Crée un document." ma:contentTypeScope="" ma:versionID="42baf6c469cbfb537697516320cb5b94">
  <xsd:schema xmlns:xsd="http://www.w3.org/2001/XMLSchema" xmlns:xs="http://www.w3.org/2001/XMLSchema" xmlns:p="http://schemas.microsoft.com/office/2006/metadata/properties" xmlns:ns2="c1a23b0e-29eb-44e8-ab1d-7cb452e849a2" xmlns:ns3="167d28e3-d27d-4eec-8230-dc802f2bf170" targetNamespace="http://schemas.microsoft.com/office/2006/metadata/properties" ma:root="true" ma:fieldsID="c715c6dc9866e85aee8848565824eba9" ns2:_="" ns3:_="">
    <xsd:import namespace="c1a23b0e-29eb-44e8-ab1d-7cb452e849a2"/>
    <xsd:import namespace="167d28e3-d27d-4eec-8230-dc802f2bf1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a23b0e-29eb-44e8-ab1d-7cb452e849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9748fa32-2c86-4eb4-8a30-862adc17a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7d28e3-d27d-4eec-8230-dc802f2bf1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4d670f8-fbb7-433b-a88e-7db8c9eb575d}" ma:internalName="TaxCatchAll" ma:showField="CatchAllData" ma:web="167d28e3-d27d-4eec-8230-dc802f2bf1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1a23b0e-29eb-44e8-ab1d-7cb452e849a2">
      <Terms xmlns="http://schemas.microsoft.com/office/infopath/2007/PartnerControls"/>
    </lcf76f155ced4ddcb4097134ff3c332f>
    <TaxCatchAll xmlns="167d28e3-d27d-4eec-8230-dc802f2bf170" xsi:nil="true"/>
  </documentManagement>
</p:properties>
</file>

<file path=customXml/itemProps1.xml><?xml version="1.0" encoding="utf-8"?>
<ds:datastoreItem xmlns:ds="http://schemas.openxmlformats.org/officeDocument/2006/customXml" ds:itemID="{6A33293B-6996-44BB-9BEE-5BAA1A27EA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a23b0e-29eb-44e8-ab1d-7cb452e849a2"/>
    <ds:schemaRef ds:uri="167d28e3-d27d-4eec-8230-dc802f2bf1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4311C3-EA61-4219-BE45-6AF220A1AE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AE98AE-9065-430D-8512-3E2175E714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E8CC5B-2FA0-4F4E-BDF9-78273C51103E}">
  <ds:schemaRefs>
    <ds:schemaRef ds:uri="http://schemas.microsoft.com/office/2006/metadata/properties"/>
    <ds:schemaRef ds:uri="http://schemas.microsoft.com/office/infopath/2007/PartnerControls"/>
    <ds:schemaRef ds:uri="c1a23b0e-29eb-44e8-ab1d-7cb452e849a2"/>
    <ds:schemaRef ds:uri="167d28e3-d27d-4eec-8230-dc802f2bf17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8</Pages>
  <Words>2213</Words>
  <Characters>11729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15</CharactersWithSpaces>
  <SharedDoc>false</SharedDoc>
  <HLinks>
    <vt:vector size="6" baseType="variant">
      <vt:variant>
        <vt:i4>262198</vt:i4>
      </vt:variant>
      <vt:variant>
        <vt:i4>0</vt:i4>
      </vt:variant>
      <vt:variant>
        <vt:i4>0</vt:i4>
      </vt:variant>
      <vt:variant>
        <vt:i4>5</vt:i4>
      </vt:variant>
      <vt:variant>
        <vt:lpwstr>mailto:callison@es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tte Vandermersch</dc:creator>
  <cp:keywords/>
  <dc:description/>
  <cp:lastModifiedBy>Wolf Dietrich Geppert</cp:lastModifiedBy>
  <cp:revision>4</cp:revision>
  <dcterms:created xsi:type="dcterms:W3CDTF">2023-08-01T06:58:00Z</dcterms:created>
  <dcterms:modified xsi:type="dcterms:W3CDTF">2023-08-10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D7B26373E52748BA7B24632514818B</vt:lpwstr>
  </property>
  <property fmtid="{D5CDD505-2E9C-101B-9397-08002B2CF9AE}" pid="3" name="MediaServiceImageTags">
    <vt:lpwstr/>
  </property>
</Properties>
</file>